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29628" w14:textId="77777777" w:rsidR="00604264" w:rsidRPr="00604264" w:rsidRDefault="00604264" w:rsidP="00604264">
      <w:pPr>
        <w:pStyle w:val="AralkYok"/>
        <w:jc w:val="center"/>
        <w:rPr>
          <w:b/>
          <w:sz w:val="28"/>
        </w:rPr>
      </w:pPr>
      <w:r w:rsidRPr="00604264">
        <w:rPr>
          <w:b/>
          <w:sz w:val="28"/>
        </w:rPr>
        <w:t>T.C</w:t>
      </w:r>
    </w:p>
    <w:p w14:paraId="7A473CF7" w14:textId="77777777" w:rsidR="00604264" w:rsidRPr="00604264" w:rsidRDefault="00604264" w:rsidP="00604264">
      <w:pPr>
        <w:pStyle w:val="AralkYok"/>
        <w:jc w:val="center"/>
        <w:rPr>
          <w:b/>
          <w:sz w:val="28"/>
        </w:rPr>
      </w:pPr>
      <w:r w:rsidRPr="00604264">
        <w:rPr>
          <w:b/>
          <w:sz w:val="28"/>
        </w:rPr>
        <w:t>ATATÜRK ÜNİVERSİTESİ</w:t>
      </w:r>
    </w:p>
    <w:p w14:paraId="6444096F" w14:textId="77777777" w:rsidR="00604264" w:rsidRPr="00604264" w:rsidRDefault="00604264" w:rsidP="00604264">
      <w:pPr>
        <w:pStyle w:val="AralkYok"/>
        <w:jc w:val="center"/>
        <w:rPr>
          <w:b/>
          <w:sz w:val="28"/>
        </w:rPr>
      </w:pPr>
      <w:r w:rsidRPr="00604264">
        <w:rPr>
          <w:b/>
          <w:sz w:val="28"/>
        </w:rPr>
        <w:t>İSPİR HAMZA POLAT MESLEK YÜKSEKOKULU</w:t>
      </w:r>
    </w:p>
    <w:p w14:paraId="19FAD807" w14:textId="2505A2D2" w:rsidR="00604264" w:rsidRPr="00604264" w:rsidRDefault="00604264" w:rsidP="00604264">
      <w:pPr>
        <w:pStyle w:val="AralkYok"/>
        <w:jc w:val="center"/>
        <w:rPr>
          <w:b/>
          <w:sz w:val="28"/>
        </w:rPr>
      </w:pPr>
      <w:r w:rsidRPr="00604264">
        <w:rPr>
          <w:b/>
          <w:sz w:val="28"/>
        </w:rPr>
        <w:t>ÖĞRENCİ STAJ DOSYASI</w:t>
      </w:r>
    </w:p>
    <w:p w14:paraId="473E479B" w14:textId="77777777" w:rsidR="00604264" w:rsidRDefault="00604264" w:rsidP="00604264"/>
    <w:p w14:paraId="3B4DCE97" w14:textId="77777777" w:rsidR="00604264" w:rsidRPr="00604264" w:rsidRDefault="00604264" w:rsidP="00604264">
      <w:pPr>
        <w:ind w:firstLine="0"/>
        <w:jc w:val="center"/>
        <w:rPr>
          <w:b/>
        </w:rPr>
      </w:pPr>
      <w:r w:rsidRPr="00604264">
        <w:rPr>
          <w:b/>
        </w:rPr>
        <w:t>2020- 2021 ÖĞRETİM YILI</w:t>
      </w:r>
    </w:p>
    <w:p w14:paraId="32FB430F" w14:textId="77777777" w:rsidR="00604264" w:rsidRDefault="00604264" w:rsidP="00604264"/>
    <w:p w14:paraId="6C4865DF" w14:textId="3DC58A1C" w:rsidR="00604264" w:rsidRDefault="00604264" w:rsidP="0049596B">
      <w:pPr>
        <w:jc w:val="center"/>
        <w:rPr>
          <w:b/>
        </w:rPr>
      </w:pPr>
      <w:r w:rsidRPr="00604264">
        <w:rPr>
          <w:b/>
        </w:rPr>
        <w:t>ÖĞRENCİNİN</w:t>
      </w:r>
    </w:p>
    <w:p w14:paraId="5E50174E" w14:textId="77777777" w:rsidR="0049596B" w:rsidRPr="00604264" w:rsidRDefault="0049596B" w:rsidP="0049596B">
      <w:pPr>
        <w:jc w:val="center"/>
        <w:rPr>
          <w:b/>
        </w:rPr>
      </w:pPr>
    </w:p>
    <w:p w14:paraId="2E95DA40" w14:textId="20AA7B85" w:rsidR="00604264" w:rsidRDefault="00604264" w:rsidP="00C623BB">
      <w:r w:rsidRPr="00604264">
        <w:rPr>
          <w:b/>
        </w:rPr>
        <w:t>ADI SOYADI</w:t>
      </w:r>
      <w:r>
        <w:tab/>
        <w:t>:</w:t>
      </w:r>
      <w:r>
        <w:t xml:space="preserve"> </w:t>
      </w:r>
      <w:r>
        <w:t>…………………………………………………………………………</w:t>
      </w:r>
    </w:p>
    <w:p w14:paraId="45E290BB" w14:textId="18C5A8B1" w:rsidR="00604264" w:rsidRDefault="00604264" w:rsidP="00C623BB">
      <w:r w:rsidRPr="00604264">
        <w:rPr>
          <w:b/>
        </w:rPr>
        <w:t>OKUL NO</w:t>
      </w:r>
      <w:r>
        <w:tab/>
        <w:t>: …………………………………………………………………………</w:t>
      </w:r>
    </w:p>
    <w:p w14:paraId="1FD73AB7" w14:textId="05DC6128" w:rsidR="00604264" w:rsidRDefault="00604264" w:rsidP="00C623BB">
      <w:r w:rsidRPr="00604264">
        <w:rPr>
          <w:b/>
        </w:rPr>
        <w:t>BÖLÜMÜ</w:t>
      </w:r>
      <w:r>
        <w:tab/>
        <w:t>: …………………………………………………………………………</w:t>
      </w:r>
    </w:p>
    <w:p w14:paraId="1EF43DB9" w14:textId="61650E5E" w:rsidR="00604264" w:rsidRDefault="00604264" w:rsidP="00C623BB">
      <w:r w:rsidRPr="00604264">
        <w:rPr>
          <w:b/>
        </w:rPr>
        <w:t>PROGRAMI</w:t>
      </w:r>
      <w:r>
        <w:tab/>
        <w:t>: …………………………………………………………………………</w:t>
      </w:r>
    </w:p>
    <w:p w14:paraId="1AF0A160" w14:textId="73889E9B" w:rsidR="00604264" w:rsidRDefault="00604264" w:rsidP="00C623BB">
      <w:r w:rsidRPr="00604264">
        <w:rPr>
          <w:b/>
        </w:rPr>
        <w:t>SINIFI</w:t>
      </w:r>
      <w:r w:rsidRPr="00604264">
        <w:rPr>
          <w:b/>
        </w:rPr>
        <w:tab/>
      </w:r>
      <w:r>
        <w:tab/>
      </w:r>
      <w:r>
        <w:t>: …………………………………………………………………………</w:t>
      </w:r>
    </w:p>
    <w:p w14:paraId="1C6B9813" w14:textId="77777777" w:rsidR="00604264" w:rsidRDefault="00604264" w:rsidP="00604264"/>
    <w:p w14:paraId="66B5CD38" w14:textId="77777777" w:rsidR="00604264" w:rsidRDefault="00604264" w:rsidP="00C623BB"/>
    <w:p w14:paraId="6A5B2921" w14:textId="04667228" w:rsidR="00604264" w:rsidRPr="00C623BB" w:rsidRDefault="00C623BB" w:rsidP="00C623BB">
      <w:pPr>
        <w:rPr>
          <w:b/>
        </w:rPr>
      </w:pPr>
      <w:r w:rsidRPr="00604264">
        <w:rPr>
          <w:b/>
        </w:rPr>
        <w:t>İŞ YERİNİN</w:t>
      </w:r>
      <w:r>
        <w:rPr>
          <w:b/>
        </w:rPr>
        <w:t xml:space="preserve"> </w:t>
      </w:r>
      <w:r w:rsidR="00604264" w:rsidRPr="00604264">
        <w:rPr>
          <w:b/>
        </w:rPr>
        <w:t>ADI</w:t>
      </w:r>
      <w:r w:rsidR="00604264">
        <w:tab/>
      </w:r>
      <w:r w:rsidR="00604264">
        <w:tab/>
      </w:r>
      <w:r>
        <w:tab/>
      </w:r>
      <w:r>
        <w:tab/>
      </w:r>
      <w:r w:rsidR="00604264">
        <w:t>:</w:t>
      </w:r>
      <w:r w:rsidRPr="00C623BB">
        <w:t xml:space="preserve"> </w:t>
      </w:r>
      <w:r>
        <w:t>………………………………………………</w:t>
      </w:r>
    </w:p>
    <w:p w14:paraId="7F7FEE6D" w14:textId="1367E944" w:rsidR="00604264" w:rsidRPr="00C623BB" w:rsidRDefault="00C623BB" w:rsidP="00C623BB">
      <w:pPr>
        <w:rPr>
          <w:b/>
        </w:rPr>
      </w:pPr>
      <w:r w:rsidRPr="00604264">
        <w:rPr>
          <w:b/>
        </w:rPr>
        <w:t>İŞ YERİNİN</w:t>
      </w:r>
      <w:r>
        <w:rPr>
          <w:b/>
        </w:rPr>
        <w:t xml:space="preserve"> </w:t>
      </w:r>
      <w:r w:rsidR="00604264" w:rsidRPr="00604264">
        <w:rPr>
          <w:b/>
        </w:rPr>
        <w:t>ADRESİ</w:t>
      </w:r>
      <w:r w:rsidR="00604264">
        <w:tab/>
      </w:r>
      <w:r>
        <w:tab/>
      </w:r>
      <w:r>
        <w:tab/>
      </w:r>
      <w:r w:rsidR="00604264">
        <w:t xml:space="preserve">: </w:t>
      </w:r>
      <w:r>
        <w:t>………………………………………………</w:t>
      </w:r>
    </w:p>
    <w:p w14:paraId="7F38F436" w14:textId="222650F3" w:rsidR="00604264" w:rsidRDefault="00C623BB" w:rsidP="00C623BB">
      <w:r>
        <w:rPr>
          <w:b/>
        </w:rPr>
        <w:t xml:space="preserve">EĞİTİM PERSONELİ </w:t>
      </w:r>
      <w:r w:rsidR="00604264" w:rsidRPr="00604264">
        <w:rPr>
          <w:b/>
        </w:rPr>
        <w:t>ADI SOYADI</w:t>
      </w:r>
      <w:r w:rsidR="00604264">
        <w:tab/>
        <w:t xml:space="preserve">: </w:t>
      </w:r>
      <w:r>
        <w:t>………………………………………………</w:t>
      </w:r>
    </w:p>
    <w:p w14:paraId="46FDADBC" w14:textId="3872D508" w:rsidR="00604264" w:rsidRDefault="00C623BB" w:rsidP="00C623BB">
      <w:r>
        <w:rPr>
          <w:b/>
        </w:rPr>
        <w:t xml:space="preserve">EĞİTİM PERSONELİ </w:t>
      </w:r>
      <w:r w:rsidR="00604264" w:rsidRPr="00604264">
        <w:rPr>
          <w:b/>
        </w:rPr>
        <w:t>ÜNVANI</w:t>
      </w:r>
      <w:r>
        <w:tab/>
      </w:r>
      <w:r>
        <w:tab/>
      </w:r>
      <w:r w:rsidR="00604264">
        <w:t>:</w:t>
      </w:r>
      <w:r>
        <w:t xml:space="preserve"> </w:t>
      </w:r>
      <w:r w:rsidR="00604264">
        <w:t>……………………………………………</w:t>
      </w:r>
      <w:r>
        <w:t>…</w:t>
      </w:r>
    </w:p>
    <w:p w14:paraId="0CFED15A" w14:textId="34EBC8DA" w:rsidR="00604264" w:rsidRDefault="00604264" w:rsidP="00604264">
      <w:r>
        <w:t xml:space="preserve"> </w:t>
      </w:r>
    </w:p>
    <w:p w14:paraId="548531C1" w14:textId="14D29BCC" w:rsidR="00C623BB" w:rsidRDefault="00C623BB" w:rsidP="00604264"/>
    <w:p w14:paraId="6EAF9D0D" w14:textId="6228E18C" w:rsidR="00C623BB" w:rsidRDefault="00C623BB" w:rsidP="00604264"/>
    <w:p w14:paraId="5561B25E" w14:textId="20049951" w:rsidR="00C623BB" w:rsidRDefault="00C623BB" w:rsidP="00604264"/>
    <w:p w14:paraId="6B7A71BE" w14:textId="69360BBF" w:rsidR="00C623BB" w:rsidRDefault="00C623BB" w:rsidP="00604264"/>
    <w:p w14:paraId="596D8676" w14:textId="59CC422B" w:rsidR="00C623BB" w:rsidRDefault="00C623BB" w:rsidP="00604264"/>
    <w:p w14:paraId="0C135BA4" w14:textId="5DAF6B42" w:rsidR="00C623BB" w:rsidRDefault="00C623BB" w:rsidP="00604264"/>
    <w:p w14:paraId="2DB2A429" w14:textId="395082ED" w:rsidR="00C623BB" w:rsidRDefault="00C623BB" w:rsidP="00604264"/>
    <w:p w14:paraId="60BB8341" w14:textId="14A7478E" w:rsidR="00C623BB" w:rsidRDefault="00C623BB" w:rsidP="00604264"/>
    <w:p w14:paraId="7070DE7C" w14:textId="37A78378" w:rsidR="00C623BB" w:rsidRDefault="00C623BB" w:rsidP="00604264">
      <w:r w:rsidRPr="00C623BB">
        <w:rPr>
          <w:noProof/>
          <w:color w:val="AEAAAA" w:themeColor="background2" w:themeShade="BF"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75A10E" wp14:editId="07C8D690">
                <wp:simplePos x="0" y="0"/>
                <wp:positionH relativeFrom="margin">
                  <wp:posOffset>5334000</wp:posOffset>
                </wp:positionH>
                <wp:positionV relativeFrom="paragraph">
                  <wp:posOffset>288925</wp:posOffset>
                </wp:positionV>
                <wp:extent cx="1022350" cy="1447800"/>
                <wp:effectExtent l="0" t="0" r="25400" b="19050"/>
                <wp:wrapNone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2350" cy="144780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FDF369" w14:textId="77777777" w:rsidR="00C623BB" w:rsidRDefault="00C623BB" w:rsidP="00C623BB">
                            <w:pPr>
                              <w:pStyle w:val="GvdeMetni"/>
                              <w:rPr>
                                <w:b/>
                                <w:i/>
                                <w:sz w:val="22"/>
                              </w:rPr>
                            </w:pPr>
                          </w:p>
                          <w:p w14:paraId="5E064617" w14:textId="77777777" w:rsidR="00C623BB" w:rsidRDefault="00C623BB" w:rsidP="00C623BB">
                            <w:pPr>
                              <w:spacing w:before="1"/>
                              <w:ind w:firstLine="0"/>
                              <w:rPr>
                                <w:rFonts w:ascii="Calibri" w:eastAsia="Calibri" w:hAnsi="Calibri" w:cs="Calibri"/>
                                <w:b/>
                                <w:i/>
                                <w:sz w:val="22"/>
                                <w:szCs w:val="20"/>
                              </w:rPr>
                            </w:pPr>
                          </w:p>
                          <w:p w14:paraId="43ADFDBC" w14:textId="77B7B777" w:rsidR="00C623BB" w:rsidRPr="00C623BB" w:rsidRDefault="00C623BB" w:rsidP="00C623BB">
                            <w:pPr>
                              <w:spacing w:before="1"/>
                              <w:ind w:firstLine="0"/>
                              <w:jc w:val="center"/>
                              <w:rPr>
                                <w:color w:val="AEAAAA" w:themeColor="background2" w:themeShade="BF"/>
                              </w:rPr>
                            </w:pPr>
                            <w:r w:rsidRPr="00C623BB">
                              <w:rPr>
                                <w:color w:val="AEAAAA" w:themeColor="background2" w:themeShade="BF"/>
                              </w:rPr>
                              <w:t>FOTOĞRAF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75A10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20pt;margin-top:22.75pt;width:80.5pt;height:11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" filled="f" strokeweight=".48pt">
                <v:textbox inset="0,0,0,0">
                  <w:txbxContent>
                    <w:p w14:paraId="1CFDF369" w14:textId="77777777" w:rsidR="00C623BB" w:rsidRDefault="00C623BB" w:rsidP="00C623BB">
                      <w:pPr>
                        <w:pStyle w:val="GvdeMetni"/>
                        <w:rPr>
                          <w:b/>
                          <w:i/>
                          <w:sz w:val="22"/>
                        </w:rPr>
                      </w:pPr>
                    </w:p>
                    <w:p w14:paraId="5E064617" w14:textId="77777777" w:rsidR="00C623BB" w:rsidRDefault="00C623BB" w:rsidP="00C623BB">
                      <w:pPr>
                        <w:spacing w:before="1"/>
                        <w:ind w:firstLine="0"/>
                        <w:rPr>
                          <w:rFonts w:ascii="Calibri" w:eastAsia="Calibri" w:hAnsi="Calibri" w:cs="Calibri"/>
                          <w:b/>
                          <w:i/>
                          <w:sz w:val="22"/>
                          <w:szCs w:val="20"/>
                        </w:rPr>
                      </w:pPr>
                    </w:p>
                    <w:p w14:paraId="43ADFDBC" w14:textId="77B7B777" w:rsidR="00C623BB" w:rsidRPr="00C623BB" w:rsidRDefault="00C623BB" w:rsidP="00C623BB">
                      <w:pPr>
                        <w:spacing w:before="1"/>
                        <w:ind w:firstLine="0"/>
                        <w:jc w:val="center"/>
                        <w:rPr>
                          <w:color w:val="AEAAAA" w:themeColor="background2" w:themeShade="BF"/>
                        </w:rPr>
                      </w:pPr>
                      <w:r w:rsidRPr="00C623BB">
                        <w:rPr>
                          <w:color w:val="AEAAAA" w:themeColor="background2" w:themeShade="BF"/>
                        </w:rPr>
                        <w:t>FOTOĞRA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B22B2F" w14:textId="00C24396" w:rsidR="00604264" w:rsidRPr="00C623BB" w:rsidRDefault="00604264" w:rsidP="00604264">
      <w:pPr>
        <w:jc w:val="left"/>
        <w:rPr>
          <w:b/>
          <w:color w:val="AEAAAA" w:themeColor="background2" w:themeShade="BF"/>
        </w:rPr>
      </w:pPr>
      <w:r w:rsidRPr="00C623BB">
        <w:rPr>
          <w:b/>
          <w:color w:val="AEAAAA" w:themeColor="background2" w:themeShade="BF"/>
        </w:rPr>
        <w:t>Form No:7 (Staj veren işyeri tarafından doldurulacaktır.)</w:t>
      </w:r>
    </w:p>
    <w:p w14:paraId="1C2F7A7A" w14:textId="7047B31F" w:rsidR="00604264" w:rsidRDefault="00604264" w:rsidP="00604264">
      <w:r>
        <w:t xml:space="preserve"> </w:t>
      </w:r>
    </w:p>
    <w:p w14:paraId="6048263E" w14:textId="77777777" w:rsidR="00604264" w:rsidRPr="00604264" w:rsidRDefault="00604264" w:rsidP="00C623BB">
      <w:pPr>
        <w:jc w:val="center"/>
        <w:rPr>
          <w:b/>
        </w:rPr>
      </w:pPr>
      <w:r w:rsidRPr="00604264">
        <w:rPr>
          <w:b/>
        </w:rPr>
        <w:t>Öğrencinin</w:t>
      </w:r>
    </w:p>
    <w:p w14:paraId="4AEFFE6D" w14:textId="69B4E1DB" w:rsidR="00604264" w:rsidRDefault="00604264" w:rsidP="00604264">
      <w:r w:rsidRPr="00604264">
        <w:rPr>
          <w:b/>
        </w:rPr>
        <w:t>Adı-Soyadı</w:t>
      </w:r>
      <w:r>
        <w:tab/>
      </w:r>
      <w:r w:rsidR="0049596B">
        <w:tab/>
      </w:r>
      <w:r>
        <w:t xml:space="preserve">: </w:t>
      </w:r>
      <w:r>
        <w:t>……………………………………………………….</w:t>
      </w:r>
    </w:p>
    <w:p w14:paraId="740076A2" w14:textId="024368A8" w:rsidR="00604264" w:rsidRDefault="00604264" w:rsidP="00604264">
      <w:r w:rsidRPr="00604264">
        <w:rPr>
          <w:b/>
        </w:rPr>
        <w:t>Okul No</w:t>
      </w:r>
      <w:r w:rsidRPr="00604264">
        <w:rPr>
          <w:b/>
        </w:rPr>
        <w:tab/>
      </w:r>
      <w:r w:rsidR="0049596B">
        <w:rPr>
          <w:b/>
        </w:rPr>
        <w:tab/>
      </w:r>
      <w:r>
        <w:t>: ……………………………………………………….</w:t>
      </w:r>
    </w:p>
    <w:p w14:paraId="50D4194A" w14:textId="1A640EB7" w:rsidR="00604264" w:rsidRDefault="00604264" w:rsidP="00604264">
      <w:r w:rsidRPr="00604264">
        <w:rPr>
          <w:b/>
        </w:rPr>
        <w:t>Programı</w:t>
      </w:r>
      <w:r>
        <w:tab/>
      </w:r>
      <w:r w:rsidR="0049596B">
        <w:tab/>
      </w:r>
      <w:r>
        <w:t>: ……………………………………………………….</w:t>
      </w:r>
    </w:p>
    <w:p w14:paraId="73DB1035" w14:textId="03389796" w:rsidR="00604264" w:rsidRDefault="00604264" w:rsidP="00604264">
      <w:r w:rsidRPr="00604264">
        <w:rPr>
          <w:b/>
        </w:rPr>
        <w:t>Staj Süresi</w:t>
      </w:r>
      <w:r>
        <w:tab/>
      </w:r>
      <w:r w:rsidR="0049596B">
        <w:tab/>
      </w:r>
      <w:r>
        <w:t>: ……………………………………………………….</w:t>
      </w:r>
    </w:p>
    <w:p w14:paraId="3609C9C6" w14:textId="7A1B53A0" w:rsidR="00604264" w:rsidRDefault="00604264" w:rsidP="00604264">
      <w:r w:rsidRPr="00604264">
        <w:rPr>
          <w:b/>
        </w:rPr>
        <w:t>Staj Başlama Tarihi</w:t>
      </w:r>
      <w:r w:rsidR="0049596B">
        <w:tab/>
        <w:t>: …/…/……</w:t>
      </w:r>
    </w:p>
    <w:p w14:paraId="308E88F9" w14:textId="12AE9970" w:rsidR="00604264" w:rsidRDefault="00604264" w:rsidP="00604264">
      <w:r w:rsidRPr="0049596B">
        <w:rPr>
          <w:b/>
        </w:rPr>
        <w:t>Staj Bitiş Tarihi</w:t>
      </w:r>
      <w:r w:rsidRPr="0049596B">
        <w:rPr>
          <w:b/>
        </w:rPr>
        <w:tab/>
      </w:r>
      <w:r>
        <w:t>:</w:t>
      </w:r>
      <w:r w:rsidR="0049596B">
        <w:t xml:space="preserve"> …/…/……</w:t>
      </w:r>
    </w:p>
    <w:p w14:paraId="44E881A6" w14:textId="491FAAEF" w:rsidR="00604264" w:rsidRPr="0049596B" w:rsidRDefault="00604264" w:rsidP="00C623BB">
      <w:pPr>
        <w:jc w:val="center"/>
        <w:rPr>
          <w:b/>
        </w:rPr>
      </w:pPr>
      <w:r w:rsidRPr="0049596B">
        <w:rPr>
          <w:b/>
        </w:rPr>
        <w:t>İşyerinin</w:t>
      </w:r>
    </w:p>
    <w:p w14:paraId="26C28E4E" w14:textId="1F52638B" w:rsidR="00604264" w:rsidRDefault="00604264" w:rsidP="0049596B">
      <w:r w:rsidRPr="0049596B">
        <w:rPr>
          <w:b/>
        </w:rPr>
        <w:t>Adı</w:t>
      </w:r>
      <w:r w:rsidRPr="0049596B">
        <w:rPr>
          <w:b/>
        </w:rPr>
        <w:tab/>
        <w:t>:</w:t>
      </w:r>
      <w:r>
        <w:t xml:space="preserve"> ……………………………………………………………………………….</w:t>
      </w:r>
    </w:p>
    <w:p w14:paraId="10DA0760" w14:textId="0FA4E0BD" w:rsidR="00604264" w:rsidRDefault="00604264" w:rsidP="0049596B">
      <w:r w:rsidRPr="0049596B">
        <w:rPr>
          <w:b/>
        </w:rPr>
        <w:t>Adresi</w:t>
      </w:r>
      <w:r w:rsidRPr="0049596B">
        <w:rPr>
          <w:b/>
        </w:rPr>
        <w:tab/>
        <w:t>:</w:t>
      </w:r>
      <w:r>
        <w:t xml:space="preserve"> ………………………………………………………………………………….</w:t>
      </w:r>
    </w:p>
    <w:p w14:paraId="313E2390" w14:textId="64E8E3B0" w:rsidR="0049596B" w:rsidRPr="0049596B" w:rsidRDefault="00604264" w:rsidP="0049596B">
      <w:pPr>
        <w:rPr>
          <w:b/>
        </w:rPr>
      </w:pPr>
      <w:r w:rsidRPr="0049596B">
        <w:rPr>
          <w:b/>
        </w:rPr>
        <w:t xml:space="preserve">Tel. </w:t>
      </w:r>
      <w:r w:rsidR="0049596B" w:rsidRPr="0049596B">
        <w:rPr>
          <w:b/>
        </w:rPr>
        <w:t>No</w:t>
      </w:r>
      <w:r w:rsidR="0049596B" w:rsidRPr="0049596B">
        <w:rPr>
          <w:b/>
        </w:rPr>
        <w:tab/>
        <w:t>:</w:t>
      </w:r>
      <w:r w:rsidR="0049596B" w:rsidRPr="0049596B">
        <w:rPr>
          <w:b/>
          <w:sz w:val="28"/>
        </w:rPr>
        <w:t xml:space="preserve"> </w:t>
      </w:r>
      <w:r w:rsidR="007E3AA8" w:rsidRPr="007E3AA8">
        <w:t>………………</w:t>
      </w:r>
      <w:r w:rsidR="007E3AA8">
        <w:t>…………</w:t>
      </w:r>
    </w:p>
    <w:p w14:paraId="37FF9997" w14:textId="320A3915" w:rsidR="0049596B" w:rsidRDefault="00604264" w:rsidP="00604264">
      <w:r w:rsidRPr="0049596B">
        <w:rPr>
          <w:b/>
        </w:rPr>
        <w:t>Faks No</w:t>
      </w:r>
      <w:r w:rsidRPr="0049596B">
        <w:rPr>
          <w:b/>
        </w:rPr>
        <w:tab/>
        <w:t>:</w:t>
      </w:r>
      <w:r>
        <w:t xml:space="preserve"> </w:t>
      </w:r>
      <w:r w:rsidR="007E3AA8" w:rsidRPr="007E3AA8">
        <w:t>………………</w:t>
      </w:r>
      <w:r w:rsidR="007E3AA8">
        <w:t>…………</w:t>
      </w:r>
    </w:p>
    <w:p w14:paraId="68611F65" w14:textId="56FFC1DE" w:rsidR="00604264" w:rsidRDefault="00604264" w:rsidP="00604264">
      <w:r w:rsidRPr="0049596B">
        <w:rPr>
          <w:b/>
        </w:rPr>
        <w:t>E-Posta</w:t>
      </w:r>
      <w:r w:rsidRPr="0049596B">
        <w:rPr>
          <w:b/>
        </w:rPr>
        <w:tab/>
        <w:t>:</w:t>
      </w:r>
      <w:r w:rsidR="007E3AA8" w:rsidRPr="007E3AA8">
        <w:t xml:space="preserve"> </w:t>
      </w:r>
      <w:r w:rsidR="007E3AA8" w:rsidRPr="007E3AA8">
        <w:t>………………</w:t>
      </w:r>
      <w:r w:rsidR="007E3AA8">
        <w:t>…………</w:t>
      </w:r>
      <w:r w:rsidR="007E3AA8">
        <w:t>@</w:t>
      </w:r>
      <w:r w:rsidR="00C623BB">
        <w:t>...........................</w:t>
      </w:r>
    </w:p>
    <w:p w14:paraId="564A48A2" w14:textId="4A00BDA6" w:rsidR="00604264" w:rsidRDefault="00604264" w:rsidP="00604264">
      <w:r w:rsidRPr="00C623BB">
        <w:rPr>
          <w:b/>
        </w:rPr>
        <w:t xml:space="preserve"> Eğitici Personel</w:t>
      </w:r>
      <w:r w:rsidR="00C623BB" w:rsidRPr="00C623BB">
        <w:rPr>
          <w:b/>
        </w:rPr>
        <w:t xml:space="preserve"> </w:t>
      </w:r>
      <w:r w:rsidRPr="00C623BB">
        <w:rPr>
          <w:b/>
        </w:rPr>
        <w:t>Adı Soyadı</w:t>
      </w:r>
      <w:r w:rsidRPr="00C623BB">
        <w:rPr>
          <w:b/>
        </w:rPr>
        <w:tab/>
        <w:t>:</w:t>
      </w:r>
      <w:r>
        <w:t xml:space="preserve"> ……………………………………………………….</w:t>
      </w:r>
    </w:p>
    <w:p w14:paraId="49FE1E8D" w14:textId="3255038D" w:rsidR="00604264" w:rsidRDefault="00604264" w:rsidP="00604264">
      <w:r>
        <w:t>Sayın İşyeri Yetkilisi,</w:t>
      </w:r>
    </w:p>
    <w:p w14:paraId="34E6D9B8" w14:textId="7AD6C556" w:rsidR="00604264" w:rsidRPr="00C623BB" w:rsidRDefault="00604264" w:rsidP="00C623BB">
      <w:pPr>
        <w:pStyle w:val="AralkYok"/>
        <w:spacing w:line="276" w:lineRule="auto"/>
        <w:ind w:firstLine="567"/>
        <w:rPr>
          <w:sz w:val="22"/>
        </w:rPr>
      </w:pPr>
      <w:r w:rsidRPr="00C623BB">
        <w:rPr>
          <w:sz w:val="22"/>
        </w:rPr>
        <w:t>İşyerinizde Staj ve Endüstriye Dayalı Öğretim Programı kapsamında süresinin tamamlayan öğrencinin bilgi, beceri ve stajdan yararlanma derecesini ve ilişkileri ile davranışlarının niteliklerini belirleyebilmek için aşağıdaki tabloyu özenle doldurunuz.</w:t>
      </w:r>
    </w:p>
    <w:p w14:paraId="173B4129" w14:textId="3E897658" w:rsidR="00604264" w:rsidRPr="00C623BB" w:rsidRDefault="00C623BB" w:rsidP="00C623BB">
      <w:pPr>
        <w:spacing w:after="0"/>
        <w:rPr>
          <w:b/>
        </w:rPr>
      </w:pPr>
      <w:r w:rsidRPr="00C623BB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5A27138" wp14:editId="6A5C82E7">
                <wp:simplePos x="0" y="0"/>
                <wp:positionH relativeFrom="column">
                  <wp:posOffset>4610100</wp:posOffset>
                </wp:positionH>
                <wp:positionV relativeFrom="paragraph">
                  <wp:posOffset>255270</wp:posOffset>
                </wp:positionV>
                <wp:extent cx="2133600" cy="920750"/>
                <wp:effectExtent l="0" t="0" r="19050" b="1270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920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024896" w14:textId="77777777" w:rsidR="00C623BB" w:rsidRPr="00C623BB" w:rsidRDefault="00C623BB" w:rsidP="00C623BB">
                            <w:pPr>
                              <w:pStyle w:val="AralkYok"/>
                              <w:rPr>
                                <w:b/>
                              </w:rPr>
                            </w:pPr>
                            <w:r w:rsidRPr="00C623BB">
                              <w:rPr>
                                <w:b/>
                              </w:rPr>
                              <w:t>DeğerIendirme Kısmını A, B, C, D, E şeklinde kodlayınız.</w:t>
                            </w:r>
                          </w:p>
                          <w:p w14:paraId="38CAC881" w14:textId="048359CD" w:rsidR="00C623BB" w:rsidRDefault="00C623BB" w:rsidP="00C623BB">
                            <w:pPr>
                              <w:pStyle w:val="AralkYok"/>
                            </w:pPr>
                            <w:r w:rsidRPr="00C623BB">
                              <w:rPr>
                                <w:b/>
                              </w:rPr>
                              <w:t>A</w:t>
                            </w:r>
                            <w:r w:rsidRPr="00C623BB">
                              <w:t xml:space="preserve"> (</w:t>
                            </w:r>
                            <w:r w:rsidRPr="00C623BB">
                              <w:t>100-</w:t>
                            </w:r>
                            <w:r w:rsidRPr="00C623BB">
                              <w:t xml:space="preserve"> 85)</w:t>
                            </w:r>
                            <w:r>
                              <w:tab/>
                            </w:r>
                            <w:r w:rsidRPr="00C623BB">
                              <w:t>:</w:t>
                            </w:r>
                            <w:r w:rsidRPr="00C623BB">
                              <w:rPr>
                                <w:spacing w:val="-6"/>
                              </w:rPr>
                              <w:t xml:space="preserve"> </w:t>
                            </w:r>
                            <w:r w:rsidRPr="00C623BB">
                              <w:t>Ç</w:t>
                            </w:r>
                            <w:r w:rsidRPr="00C623BB">
                              <w:t>ok</w:t>
                            </w:r>
                            <w:r w:rsidRPr="00C623BB">
                              <w:rPr>
                                <w:spacing w:val="1"/>
                              </w:rPr>
                              <w:t xml:space="preserve"> </w:t>
                            </w:r>
                            <w:r w:rsidRPr="00C623BB">
                              <w:t>iyi</w:t>
                            </w:r>
                          </w:p>
                          <w:p w14:paraId="78BCF85E" w14:textId="3E18C7FF" w:rsidR="00C623BB" w:rsidRDefault="00C623BB" w:rsidP="00C623BB">
                            <w:pPr>
                              <w:pStyle w:val="AralkYok"/>
                            </w:pPr>
                            <w:r w:rsidRPr="00C623BB">
                              <w:rPr>
                                <w:b/>
                              </w:rPr>
                              <w:t>B</w:t>
                            </w:r>
                            <w:r w:rsidRPr="00C623BB">
                              <w:t xml:space="preserve"> (</w:t>
                            </w:r>
                            <w:r w:rsidRPr="00C623BB">
                              <w:t>84-</w:t>
                            </w:r>
                            <w:r w:rsidRPr="00C623BB">
                              <w:t xml:space="preserve"> 65)</w:t>
                            </w:r>
                            <w:r>
                              <w:tab/>
                            </w:r>
                            <w:r w:rsidRPr="00C623BB">
                              <w:t xml:space="preserve">: </w:t>
                            </w:r>
                            <w:r w:rsidRPr="00C623BB">
                              <w:t>İ</w:t>
                            </w:r>
                            <w:r w:rsidRPr="00C623BB">
                              <w:t>yi</w:t>
                            </w:r>
                            <w:r w:rsidRPr="00C623BB">
                              <w:t xml:space="preserve"> </w:t>
                            </w:r>
                          </w:p>
                          <w:p w14:paraId="20058F91" w14:textId="11DAEB4A" w:rsidR="00C623BB" w:rsidRDefault="00C623BB" w:rsidP="00C623BB">
                            <w:pPr>
                              <w:pStyle w:val="AralkYok"/>
                            </w:pPr>
                            <w:r w:rsidRPr="00C623BB">
                              <w:rPr>
                                <w:b/>
                              </w:rPr>
                              <w:t>C</w:t>
                            </w:r>
                            <w:r w:rsidRPr="00C623BB">
                              <w:t xml:space="preserve"> (64-41)</w:t>
                            </w:r>
                            <w:r>
                              <w:tab/>
                            </w:r>
                            <w:r w:rsidRPr="00C623BB">
                              <w:t>:</w:t>
                            </w:r>
                            <w:r w:rsidRPr="00C623BB">
                              <w:rPr>
                                <w:spacing w:val="-3"/>
                              </w:rPr>
                              <w:t xml:space="preserve"> </w:t>
                            </w:r>
                            <w:r w:rsidRPr="00C623BB">
                              <w:t>Orta</w:t>
                            </w:r>
                          </w:p>
                          <w:p w14:paraId="47953FFB" w14:textId="365C66A7" w:rsidR="00C623BB" w:rsidRDefault="00C623BB" w:rsidP="00C623BB">
                            <w:pPr>
                              <w:pStyle w:val="AralkYok"/>
                            </w:pPr>
                            <w:r w:rsidRPr="00C623BB">
                              <w:rPr>
                                <w:b/>
                              </w:rPr>
                              <w:t>D</w:t>
                            </w:r>
                            <w:r w:rsidRPr="00C623BB">
                              <w:t xml:space="preserve"> (40- 30)</w:t>
                            </w:r>
                            <w:r>
                              <w:tab/>
                            </w:r>
                            <w:r w:rsidRPr="00C623BB">
                              <w:t>:</w:t>
                            </w:r>
                            <w:r w:rsidRPr="00C623BB">
                              <w:rPr>
                                <w:spacing w:val="1"/>
                              </w:rPr>
                              <w:t xml:space="preserve"> </w:t>
                            </w:r>
                            <w:r w:rsidRPr="00C623BB">
                              <w:t>Geçer</w:t>
                            </w:r>
                          </w:p>
                          <w:p w14:paraId="00DBC203" w14:textId="0750F35F" w:rsidR="00C623BB" w:rsidRPr="00C623BB" w:rsidRDefault="00C623BB" w:rsidP="00C623BB">
                            <w:pPr>
                              <w:pStyle w:val="AralkYok"/>
                            </w:pPr>
                            <w:r w:rsidRPr="00C623BB">
                              <w:t>E (0-29):</w:t>
                            </w:r>
                            <w:r w:rsidRPr="00C623BB">
                              <w:rPr>
                                <w:spacing w:val="-2"/>
                              </w:rPr>
                              <w:t xml:space="preserve"> </w:t>
                            </w:r>
                            <w:r w:rsidRPr="00C623BB">
                              <w:t>Olumsuz</w:t>
                            </w:r>
                          </w:p>
                          <w:p w14:paraId="7C639D8B" w14:textId="77777777" w:rsidR="00C623BB" w:rsidRPr="00C623BB" w:rsidRDefault="00C623BB" w:rsidP="00C623BB">
                            <w:pPr>
                              <w:pStyle w:val="AralkYok"/>
                            </w:pPr>
                          </w:p>
                          <w:p w14:paraId="5A24DB71" w14:textId="03351F65" w:rsidR="00C623BB" w:rsidRPr="00C623BB" w:rsidRDefault="00C623BB" w:rsidP="00C623BB">
                            <w:pPr>
                              <w:pStyle w:val="AralkYok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27138" id="Metin Kutusu 2" o:spid="_x0000_s1027" type="#_x0000_t202" style="position:absolute;left:0;text-align:left;margin-left:363pt;margin-top:20.1pt;width:168pt;height:7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">
                <v:textbox>
                  <w:txbxContent>
                    <w:p w14:paraId="6A024896" w14:textId="77777777" w:rsidR="00C623BB" w:rsidRPr="00C623BB" w:rsidRDefault="00C623BB" w:rsidP="00C623BB">
                      <w:pPr>
                        <w:pStyle w:val="AralkYok"/>
                        <w:rPr>
                          <w:b/>
                        </w:rPr>
                      </w:pPr>
                      <w:r w:rsidRPr="00C623BB">
                        <w:rPr>
                          <w:b/>
                        </w:rPr>
                        <w:t>DeğerIendirme Kısmını A, B, C, D, E şeklinde kodlayınız.</w:t>
                      </w:r>
                    </w:p>
                    <w:p w14:paraId="38CAC881" w14:textId="048359CD" w:rsidR="00C623BB" w:rsidRDefault="00C623BB" w:rsidP="00C623BB">
                      <w:pPr>
                        <w:pStyle w:val="AralkYok"/>
                      </w:pPr>
                      <w:r w:rsidRPr="00C623BB">
                        <w:rPr>
                          <w:b/>
                        </w:rPr>
                        <w:t>A</w:t>
                      </w:r>
                      <w:r w:rsidRPr="00C623BB">
                        <w:t xml:space="preserve"> (</w:t>
                      </w:r>
                      <w:r w:rsidRPr="00C623BB">
                        <w:t>100-</w:t>
                      </w:r>
                      <w:r w:rsidRPr="00C623BB">
                        <w:t xml:space="preserve"> 85)</w:t>
                      </w:r>
                      <w:r>
                        <w:tab/>
                      </w:r>
                      <w:r w:rsidRPr="00C623BB">
                        <w:t>:</w:t>
                      </w:r>
                      <w:r w:rsidRPr="00C623BB">
                        <w:rPr>
                          <w:spacing w:val="-6"/>
                        </w:rPr>
                        <w:t xml:space="preserve"> </w:t>
                      </w:r>
                      <w:r w:rsidRPr="00C623BB">
                        <w:t>Ç</w:t>
                      </w:r>
                      <w:r w:rsidRPr="00C623BB">
                        <w:t>ok</w:t>
                      </w:r>
                      <w:r w:rsidRPr="00C623BB">
                        <w:rPr>
                          <w:spacing w:val="1"/>
                        </w:rPr>
                        <w:t xml:space="preserve"> </w:t>
                      </w:r>
                      <w:r w:rsidRPr="00C623BB">
                        <w:t>iyi</w:t>
                      </w:r>
                    </w:p>
                    <w:p w14:paraId="78BCF85E" w14:textId="3E18C7FF" w:rsidR="00C623BB" w:rsidRDefault="00C623BB" w:rsidP="00C623BB">
                      <w:pPr>
                        <w:pStyle w:val="AralkYok"/>
                      </w:pPr>
                      <w:r w:rsidRPr="00C623BB">
                        <w:rPr>
                          <w:b/>
                        </w:rPr>
                        <w:t>B</w:t>
                      </w:r>
                      <w:r w:rsidRPr="00C623BB">
                        <w:t xml:space="preserve"> (</w:t>
                      </w:r>
                      <w:r w:rsidRPr="00C623BB">
                        <w:t>84-</w:t>
                      </w:r>
                      <w:r w:rsidRPr="00C623BB">
                        <w:t xml:space="preserve"> 65)</w:t>
                      </w:r>
                      <w:r>
                        <w:tab/>
                      </w:r>
                      <w:r w:rsidRPr="00C623BB">
                        <w:t xml:space="preserve">: </w:t>
                      </w:r>
                      <w:r w:rsidRPr="00C623BB">
                        <w:t>İ</w:t>
                      </w:r>
                      <w:r w:rsidRPr="00C623BB">
                        <w:t>yi</w:t>
                      </w:r>
                      <w:r w:rsidRPr="00C623BB">
                        <w:t xml:space="preserve"> </w:t>
                      </w:r>
                    </w:p>
                    <w:p w14:paraId="20058F91" w14:textId="11DAEB4A" w:rsidR="00C623BB" w:rsidRDefault="00C623BB" w:rsidP="00C623BB">
                      <w:pPr>
                        <w:pStyle w:val="AralkYok"/>
                      </w:pPr>
                      <w:r w:rsidRPr="00C623BB">
                        <w:rPr>
                          <w:b/>
                        </w:rPr>
                        <w:t>C</w:t>
                      </w:r>
                      <w:r w:rsidRPr="00C623BB">
                        <w:t xml:space="preserve"> (64-41)</w:t>
                      </w:r>
                      <w:r>
                        <w:tab/>
                      </w:r>
                      <w:r w:rsidRPr="00C623BB">
                        <w:t>:</w:t>
                      </w:r>
                      <w:r w:rsidRPr="00C623BB">
                        <w:rPr>
                          <w:spacing w:val="-3"/>
                        </w:rPr>
                        <w:t xml:space="preserve"> </w:t>
                      </w:r>
                      <w:r w:rsidRPr="00C623BB">
                        <w:t>Orta</w:t>
                      </w:r>
                    </w:p>
                    <w:p w14:paraId="47953FFB" w14:textId="365C66A7" w:rsidR="00C623BB" w:rsidRDefault="00C623BB" w:rsidP="00C623BB">
                      <w:pPr>
                        <w:pStyle w:val="AralkYok"/>
                      </w:pPr>
                      <w:r w:rsidRPr="00C623BB">
                        <w:rPr>
                          <w:b/>
                        </w:rPr>
                        <w:t>D</w:t>
                      </w:r>
                      <w:r w:rsidRPr="00C623BB">
                        <w:t xml:space="preserve"> (40- 30)</w:t>
                      </w:r>
                      <w:r>
                        <w:tab/>
                      </w:r>
                      <w:r w:rsidRPr="00C623BB">
                        <w:t>:</w:t>
                      </w:r>
                      <w:r w:rsidRPr="00C623BB">
                        <w:rPr>
                          <w:spacing w:val="1"/>
                        </w:rPr>
                        <w:t xml:space="preserve"> </w:t>
                      </w:r>
                      <w:r w:rsidRPr="00C623BB">
                        <w:t>Geçer</w:t>
                      </w:r>
                    </w:p>
                    <w:p w14:paraId="00DBC203" w14:textId="0750F35F" w:rsidR="00C623BB" w:rsidRPr="00C623BB" w:rsidRDefault="00C623BB" w:rsidP="00C623BB">
                      <w:pPr>
                        <w:pStyle w:val="AralkYok"/>
                      </w:pPr>
                      <w:r w:rsidRPr="00C623BB">
                        <w:t>E (0-29):</w:t>
                      </w:r>
                      <w:r w:rsidRPr="00C623BB">
                        <w:rPr>
                          <w:spacing w:val="-2"/>
                        </w:rPr>
                        <w:t xml:space="preserve"> </w:t>
                      </w:r>
                      <w:r w:rsidRPr="00C623BB">
                        <w:t>Olumsuz</w:t>
                      </w:r>
                    </w:p>
                    <w:p w14:paraId="7C639D8B" w14:textId="77777777" w:rsidR="00C623BB" w:rsidRPr="00C623BB" w:rsidRDefault="00C623BB" w:rsidP="00C623BB">
                      <w:pPr>
                        <w:pStyle w:val="AralkYok"/>
                      </w:pPr>
                    </w:p>
                    <w:p w14:paraId="5A24DB71" w14:textId="03351F65" w:rsidR="00C623BB" w:rsidRPr="00C623BB" w:rsidRDefault="00C623BB" w:rsidP="00C623BB">
                      <w:pPr>
                        <w:pStyle w:val="AralkYok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Normal"/>
        <w:tblpPr w:leftFromText="141" w:rightFromText="141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815"/>
        <w:gridCol w:w="1559"/>
      </w:tblGrid>
      <w:tr w:rsidR="00C623BB" w:rsidRPr="00C623BB" w14:paraId="50CAD888" w14:textId="77777777" w:rsidTr="00C623BB">
        <w:trPr>
          <w:trHeight w:val="193"/>
        </w:trPr>
        <w:tc>
          <w:tcPr>
            <w:tcW w:w="6374" w:type="dxa"/>
            <w:gridSpan w:val="2"/>
          </w:tcPr>
          <w:p w14:paraId="03117BE6" w14:textId="554821BF" w:rsidR="00C623BB" w:rsidRPr="00C623BB" w:rsidRDefault="00C623BB" w:rsidP="00C623BB">
            <w:pPr>
              <w:pStyle w:val="AralkYok"/>
              <w:jc w:val="center"/>
              <w:rPr>
                <w:b/>
                <w:sz w:val="20"/>
              </w:rPr>
            </w:pPr>
            <w:r w:rsidRPr="00C623BB">
              <w:rPr>
                <w:b/>
                <w:sz w:val="20"/>
              </w:rPr>
              <w:t>DEĞERLENDİRME TABLOSU</w:t>
            </w:r>
          </w:p>
        </w:tc>
      </w:tr>
      <w:tr w:rsidR="00C623BB" w:rsidRPr="00C623BB" w14:paraId="3A5B628E" w14:textId="77777777" w:rsidTr="00C623BB">
        <w:trPr>
          <w:trHeight w:val="193"/>
        </w:trPr>
        <w:tc>
          <w:tcPr>
            <w:tcW w:w="4815" w:type="dxa"/>
          </w:tcPr>
          <w:p w14:paraId="36628C42" w14:textId="77777777" w:rsidR="00C623BB" w:rsidRPr="00C623BB" w:rsidRDefault="00C623BB" w:rsidP="00C623BB">
            <w:pPr>
              <w:pStyle w:val="TableParagraph"/>
              <w:spacing w:line="200" w:lineRule="exact"/>
              <w:ind w:right="1694"/>
              <w:rPr>
                <w:rFonts w:ascii="Times New Roman" w:hAnsi="Times New Roman" w:cs="Times New Roman"/>
                <w:b/>
                <w:sz w:val="20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0"/>
                <w:lang w:val="tr-TR"/>
              </w:rPr>
              <w:t>Özellikler</w:t>
            </w:r>
          </w:p>
        </w:tc>
        <w:tc>
          <w:tcPr>
            <w:tcW w:w="1559" w:type="dxa"/>
          </w:tcPr>
          <w:p w14:paraId="7DAB940B" w14:textId="77777777" w:rsidR="00C623BB" w:rsidRPr="00C623BB" w:rsidRDefault="00C623BB" w:rsidP="00C623BB">
            <w:pPr>
              <w:pStyle w:val="TableParagraph"/>
              <w:spacing w:line="200" w:lineRule="exact"/>
              <w:ind w:left="124"/>
              <w:rPr>
                <w:rFonts w:ascii="Times New Roman" w:hAnsi="Times New Roman" w:cs="Times New Roman"/>
                <w:b/>
                <w:sz w:val="20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0"/>
                <w:lang w:val="tr-TR"/>
              </w:rPr>
              <w:t>DeğerIendirme</w:t>
            </w:r>
          </w:p>
        </w:tc>
      </w:tr>
      <w:tr w:rsidR="00C623BB" w:rsidRPr="00C623BB" w14:paraId="6ED59BCD" w14:textId="77777777" w:rsidTr="00C623BB">
        <w:trPr>
          <w:trHeight w:val="191"/>
        </w:trPr>
        <w:tc>
          <w:tcPr>
            <w:tcW w:w="4815" w:type="dxa"/>
          </w:tcPr>
          <w:p w14:paraId="5EE0C577" w14:textId="14939ED6" w:rsidR="00C623BB" w:rsidRPr="00C623BB" w:rsidRDefault="00C623BB" w:rsidP="00C623BB">
            <w:pPr>
              <w:pStyle w:val="TableParagraph"/>
              <w:spacing w:line="198" w:lineRule="exact"/>
              <w:ind w:left="107"/>
              <w:rPr>
                <w:rFonts w:ascii="Times New Roman" w:hAnsi="Times New Roman" w:cs="Times New Roman"/>
                <w:sz w:val="20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0"/>
                <w:lang w:val="tr-TR"/>
              </w:rPr>
              <w:t>İşe İlgi</w:t>
            </w:r>
          </w:p>
        </w:tc>
        <w:tc>
          <w:tcPr>
            <w:tcW w:w="1559" w:type="dxa"/>
          </w:tcPr>
          <w:p w14:paraId="700444F0" w14:textId="77777777" w:rsidR="00C623BB" w:rsidRPr="00C623BB" w:rsidRDefault="00C623BB" w:rsidP="00C623BB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  <w:tr w:rsidR="00C623BB" w:rsidRPr="00C623BB" w14:paraId="21F3D424" w14:textId="77777777" w:rsidTr="00C623BB">
        <w:trPr>
          <w:trHeight w:val="193"/>
        </w:trPr>
        <w:tc>
          <w:tcPr>
            <w:tcW w:w="4815" w:type="dxa"/>
          </w:tcPr>
          <w:p w14:paraId="13C707FA" w14:textId="77777777" w:rsidR="00C623BB" w:rsidRPr="00C623BB" w:rsidRDefault="00C623BB" w:rsidP="00C623BB">
            <w:pPr>
              <w:pStyle w:val="TableParagraph"/>
              <w:spacing w:line="200" w:lineRule="exact"/>
              <w:ind w:left="107"/>
              <w:rPr>
                <w:rFonts w:ascii="Times New Roman" w:hAnsi="Times New Roman" w:cs="Times New Roman"/>
                <w:sz w:val="20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0"/>
                <w:lang w:val="tr-TR"/>
              </w:rPr>
              <w:t>İşin Tanımlanması</w:t>
            </w:r>
          </w:p>
        </w:tc>
        <w:tc>
          <w:tcPr>
            <w:tcW w:w="1559" w:type="dxa"/>
          </w:tcPr>
          <w:p w14:paraId="5589C913" w14:textId="77777777" w:rsidR="00C623BB" w:rsidRPr="00C623BB" w:rsidRDefault="00C623BB" w:rsidP="00C623BB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  <w:tr w:rsidR="00C623BB" w:rsidRPr="00C623BB" w14:paraId="2310FF29" w14:textId="77777777" w:rsidTr="00C623BB">
        <w:trPr>
          <w:trHeight w:val="193"/>
        </w:trPr>
        <w:tc>
          <w:tcPr>
            <w:tcW w:w="4815" w:type="dxa"/>
          </w:tcPr>
          <w:p w14:paraId="221E34AF" w14:textId="77777777" w:rsidR="00C623BB" w:rsidRPr="00C623BB" w:rsidRDefault="00C623BB" w:rsidP="00C623BB">
            <w:pPr>
              <w:pStyle w:val="TableParagraph"/>
              <w:spacing w:line="200" w:lineRule="exact"/>
              <w:ind w:left="107"/>
              <w:rPr>
                <w:rFonts w:ascii="Times New Roman" w:hAnsi="Times New Roman" w:cs="Times New Roman"/>
                <w:sz w:val="20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0"/>
                <w:lang w:val="tr-TR"/>
              </w:rPr>
              <w:t>Alet-Teçhizat Kullanma Yeteneği</w:t>
            </w:r>
          </w:p>
        </w:tc>
        <w:tc>
          <w:tcPr>
            <w:tcW w:w="1559" w:type="dxa"/>
          </w:tcPr>
          <w:p w14:paraId="7BD7DB9D" w14:textId="77777777" w:rsidR="00C623BB" w:rsidRPr="00C623BB" w:rsidRDefault="00C623BB" w:rsidP="00C623BB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  <w:tr w:rsidR="00C623BB" w:rsidRPr="00C623BB" w14:paraId="059F3E3C" w14:textId="77777777" w:rsidTr="00C623BB">
        <w:trPr>
          <w:trHeight w:val="191"/>
        </w:trPr>
        <w:tc>
          <w:tcPr>
            <w:tcW w:w="4815" w:type="dxa"/>
          </w:tcPr>
          <w:p w14:paraId="5E199BBD" w14:textId="77777777" w:rsidR="00C623BB" w:rsidRPr="00C623BB" w:rsidRDefault="00C623BB" w:rsidP="00C623BB">
            <w:pPr>
              <w:pStyle w:val="TableParagraph"/>
              <w:spacing w:line="198" w:lineRule="exact"/>
              <w:ind w:left="107"/>
              <w:rPr>
                <w:rFonts w:ascii="Times New Roman" w:hAnsi="Times New Roman" w:cs="Times New Roman"/>
                <w:sz w:val="20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0"/>
                <w:lang w:val="tr-TR"/>
              </w:rPr>
              <w:t>Algılama Gücü</w:t>
            </w:r>
          </w:p>
        </w:tc>
        <w:tc>
          <w:tcPr>
            <w:tcW w:w="1559" w:type="dxa"/>
          </w:tcPr>
          <w:p w14:paraId="17788551" w14:textId="77777777" w:rsidR="00C623BB" w:rsidRPr="00C623BB" w:rsidRDefault="00C623BB" w:rsidP="00C623BB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  <w:tr w:rsidR="00C623BB" w:rsidRPr="00C623BB" w14:paraId="57AFD789" w14:textId="77777777" w:rsidTr="00C623BB">
        <w:trPr>
          <w:trHeight w:val="193"/>
        </w:trPr>
        <w:tc>
          <w:tcPr>
            <w:tcW w:w="4815" w:type="dxa"/>
          </w:tcPr>
          <w:p w14:paraId="4923340D" w14:textId="77777777" w:rsidR="00C623BB" w:rsidRPr="00C623BB" w:rsidRDefault="00C623BB" w:rsidP="00C623BB">
            <w:pPr>
              <w:pStyle w:val="TableParagraph"/>
              <w:spacing w:before="1" w:line="199" w:lineRule="exact"/>
              <w:ind w:left="107"/>
              <w:rPr>
                <w:rFonts w:ascii="Times New Roman" w:hAnsi="Times New Roman" w:cs="Times New Roman"/>
                <w:sz w:val="20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0"/>
                <w:lang w:val="tr-TR"/>
              </w:rPr>
              <w:t>Sorumluluk DURUSU</w:t>
            </w:r>
          </w:p>
        </w:tc>
        <w:tc>
          <w:tcPr>
            <w:tcW w:w="1559" w:type="dxa"/>
          </w:tcPr>
          <w:p w14:paraId="6690AFA9" w14:textId="77777777" w:rsidR="00C623BB" w:rsidRPr="00C623BB" w:rsidRDefault="00C623BB" w:rsidP="00C623BB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  <w:tr w:rsidR="00C623BB" w:rsidRPr="00C623BB" w14:paraId="1DF44BD6" w14:textId="77777777" w:rsidTr="00C623BB">
        <w:trPr>
          <w:trHeight w:val="193"/>
        </w:trPr>
        <w:tc>
          <w:tcPr>
            <w:tcW w:w="4815" w:type="dxa"/>
          </w:tcPr>
          <w:p w14:paraId="0FEC8740" w14:textId="77777777" w:rsidR="00C623BB" w:rsidRPr="00C623BB" w:rsidRDefault="00C623BB" w:rsidP="00C623BB">
            <w:pPr>
              <w:pStyle w:val="TableParagraph"/>
              <w:spacing w:line="200" w:lineRule="exact"/>
              <w:ind w:left="107"/>
              <w:rPr>
                <w:rFonts w:ascii="Times New Roman" w:hAnsi="Times New Roman" w:cs="Times New Roman"/>
                <w:sz w:val="20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0"/>
                <w:lang w:val="tr-TR"/>
              </w:rPr>
              <w:t>Çalışma Hızı</w:t>
            </w:r>
          </w:p>
        </w:tc>
        <w:tc>
          <w:tcPr>
            <w:tcW w:w="1559" w:type="dxa"/>
          </w:tcPr>
          <w:p w14:paraId="000D6BFC" w14:textId="77777777" w:rsidR="00C623BB" w:rsidRPr="00C623BB" w:rsidRDefault="00C623BB" w:rsidP="00C623BB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  <w:tr w:rsidR="00C623BB" w:rsidRPr="00C623BB" w14:paraId="3F9A269B" w14:textId="77777777" w:rsidTr="00C623BB">
        <w:trPr>
          <w:trHeight w:val="193"/>
        </w:trPr>
        <w:tc>
          <w:tcPr>
            <w:tcW w:w="4815" w:type="dxa"/>
          </w:tcPr>
          <w:p w14:paraId="400E0771" w14:textId="77777777" w:rsidR="00C623BB" w:rsidRPr="00C623BB" w:rsidRDefault="00C623BB" w:rsidP="00C623BB">
            <w:pPr>
              <w:pStyle w:val="TableParagraph"/>
              <w:spacing w:line="200" w:lineRule="exact"/>
              <w:ind w:left="107"/>
              <w:rPr>
                <w:rFonts w:ascii="Times New Roman" w:hAnsi="Times New Roman" w:cs="Times New Roman"/>
                <w:sz w:val="20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0"/>
                <w:lang w:val="tr-TR"/>
              </w:rPr>
              <w:t>Uygun ve Yeterli Kadar Malzeme Kullanma Becerisi</w:t>
            </w:r>
          </w:p>
        </w:tc>
        <w:tc>
          <w:tcPr>
            <w:tcW w:w="1559" w:type="dxa"/>
          </w:tcPr>
          <w:p w14:paraId="75405217" w14:textId="77777777" w:rsidR="00C623BB" w:rsidRPr="00C623BB" w:rsidRDefault="00C623BB" w:rsidP="00C623BB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  <w:tr w:rsidR="00C623BB" w:rsidRPr="00C623BB" w14:paraId="47922AC4" w14:textId="77777777" w:rsidTr="00C623BB">
        <w:trPr>
          <w:trHeight w:val="192"/>
        </w:trPr>
        <w:tc>
          <w:tcPr>
            <w:tcW w:w="4815" w:type="dxa"/>
          </w:tcPr>
          <w:p w14:paraId="17C7D1AB" w14:textId="77777777" w:rsidR="00C623BB" w:rsidRPr="00C623BB" w:rsidRDefault="00C623BB" w:rsidP="00C623BB">
            <w:pPr>
              <w:pStyle w:val="TableParagraph"/>
              <w:spacing w:line="198" w:lineRule="exact"/>
              <w:ind w:left="107"/>
              <w:rPr>
                <w:rFonts w:ascii="Times New Roman" w:hAnsi="Times New Roman" w:cs="Times New Roman"/>
                <w:sz w:val="20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0"/>
                <w:lang w:val="tr-TR"/>
              </w:rPr>
              <w:t>Zamanı Verimli Kullanma</w:t>
            </w:r>
          </w:p>
        </w:tc>
        <w:tc>
          <w:tcPr>
            <w:tcW w:w="1559" w:type="dxa"/>
          </w:tcPr>
          <w:p w14:paraId="67C339ED" w14:textId="77777777" w:rsidR="00C623BB" w:rsidRPr="00C623BB" w:rsidRDefault="00C623BB" w:rsidP="00C623BB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  <w:tr w:rsidR="00C623BB" w:rsidRPr="00C623BB" w14:paraId="4F6EBAC4" w14:textId="77777777" w:rsidTr="00C623BB">
        <w:trPr>
          <w:trHeight w:val="193"/>
        </w:trPr>
        <w:tc>
          <w:tcPr>
            <w:tcW w:w="4815" w:type="dxa"/>
          </w:tcPr>
          <w:p w14:paraId="4D7F69BC" w14:textId="77777777" w:rsidR="00C623BB" w:rsidRPr="00C623BB" w:rsidRDefault="00C623BB" w:rsidP="00C623BB">
            <w:pPr>
              <w:pStyle w:val="TableParagraph"/>
              <w:spacing w:line="200" w:lineRule="exact"/>
              <w:ind w:left="107"/>
              <w:rPr>
                <w:rFonts w:ascii="Times New Roman" w:hAnsi="Times New Roman" w:cs="Times New Roman"/>
                <w:sz w:val="20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0"/>
                <w:lang w:val="tr-TR"/>
              </w:rPr>
              <w:t>Problem Çözebilme Yeteneği</w:t>
            </w:r>
          </w:p>
        </w:tc>
        <w:tc>
          <w:tcPr>
            <w:tcW w:w="1559" w:type="dxa"/>
          </w:tcPr>
          <w:p w14:paraId="2C08248B" w14:textId="77777777" w:rsidR="00C623BB" w:rsidRPr="00C623BB" w:rsidRDefault="00C623BB" w:rsidP="00C623BB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  <w:tr w:rsidR="00C623BB" w:rsidRPr="00C623BB" w14:paraId="52F092CD" w14:textId="77777777" w:rsidTr="00C623BB">
        <w:trPr>
          <w:trHeight w:val="193"/>
        </w:trPr>
        <w:tc>
          <w:tcPr>
            <w:tcW w:w="4815" w:type="dxa"/>
          </w:tcPr>
          <w:p w14:paraId="65FFDBF9" w14:textId="77777777" w:rsidR="00C623BB" w:rsidRPr="00C623BB" w:rsidRDefault="00C623BB" w:rsidP="00C623BB">
            <w:pPr>
              <w:pStyle w:val="TableParagraph"/>
              <w:spacing w:line="200" w:lineRule="exact"/>
              <w:ind w:left="107"/>
              <w:rPr>
                <w:rFonts w:ascii="Times New Roman" w:hAnsi="Times New Roman" w:cs="Times New Roman"/>
                <w:sz w:val="20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0"/>
                <w:lang w:val="tr-TR"/>
              </w:rPr>
              <w:t>İletişim Kurumu</w:t>
            </w:r>
          </w:p>
        </w:tc>
        <w:tc>
          <w:tcPr>
            <w:tcW w:w="1559" w:type="dxa"/>
          </w:tcPr>
          <w:p w14:paraId="23A6D971" w14:textId="77777777" w:rsidR="00C623BB" w:rsidRPr="00C623BB" w:rsidRDefault="00C623BB" w:rsidP="00C623BB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  <w:tr w:rsidR="00C623BB" w:rsidRPr="00C623BB" w14:paraId="5B08131E" w14:textId="77777777" w:rsidTr="00C623BB">
        <w:trPr>
          <w:trHeight w:val="192"/>
        </w:trPr>
        <w:tc>
          <w:tcPr>
            <w:tcW w:w="4815" w:type="dxa"/>
          </w:tcPr>
          <w:p w14:paraId="723C98A3" w14:textId="77777777" w:rsidR="00C623BB" w:rsidRPr="00C623BB" w:rsidRDefault="00C623BB" w:rsidP="00C623BB">
            <w:pPr>
              <w:pStyle w:val="TableParagraph"/>
              <w:spacing w:line="199" w:lineRule="exact"/>
              <w:ind w:left="107"/>
              <w:rPr>
                <w:rFonts w:ascii="Times New Roman" w:hAnsi="Times New Roman" w:cs="Times New Roman"/>
                <w:sz w:val="20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0"/>
                <w:lang w:val="tr-TR"/>
              </w:rPr>
              <w:t>Kurallara uyma</w:t>
            </w:r>
          </w:p>
        </w:tc>
        <w:tc>
          <w:tcPr>
            <w:tcW w:w="1559" w:type="dxa"/>
          </w:tcPr>
          <w:p w14:paraId="19B8A113" w14:textId="77777777" w:rsidR="00C623BB" w:rsidRPr="00C623BB" w:rsidRDefault="00C623BB" w:rsidP="00C623BB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  <w:tr w:rsidR="00C623BB" w:rsidRPr="00C623BB" w14:paraId="585CECDA" w14:textId="77777777" w:rsidTr="00C623BB">
        <w:trPr>
          <w:trHeight w:val="193"/>
        </w:trPr>
        <w:tc>
          <w:tcPr>
            <w:tcW w:w="4815" w:type="dxa"/>
          </w:tcPr>
          <w:p w14:paraId="5FD24F19" w14:textId="77777777" w:rsidR="00C623BB" w:rsidRPr="00C623BB" w:rsidRDefault="00C623BB" w:rsidP="00C623BB">
            <w:pPr>
              <w:pStyle w:val="TableParagraph"/>
              <w:spacing w:before="1" w:line="199" w:lineRule="exact"/>
              <w:ind w:left="107"/>
              <w:rPr>
                <w:rFonts w:ascii="Times New Roman" w:hAnsi="Times New Roman" w:cs="Times New Roman"/>
                <w:sz w:val="20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0"/>
                <w:lang w:val="tr-TR"/>
              </w:rPr>
              <w:t>GENEL DEĞERLENDİRME</w:t>
            </w:r>
          </w:p>
        </w:tc>
        <w:tc>
          <w:tcPr>
            <w:tcW w:w="1559" w:type="dxa"/>
          </w:tcPr>
          <w:p w14:paraId="22314CD3" w14:textId="77777777" w:rsidR="00C623BB" w:rsidRPr="00C623BB" w:rsidRDefault="00C623BB" w:rsidP="00C623BB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7A7DF4BA" w14:textId="77777777" w:rsidR="00C623BB" w:rsidRDefault="00C623BB" w:rsidP="00C623BB">
      <w:pPr>
        <w:ind w:firstLine="0"/>
      </w:pPr>
    </w:p>
    <w:p w14:paraId="2FE6BACC" w14:textId="77777777" w:rsidR="00C623BB" w:rsidRDefault="00C623BB" w:rsidP="00C623BB">
      <w:pPr>
        <w:pStyle w:val="AralkYok"/>
      </w:pPr>
    </w:p>
    <w:p w14:paraId="239B58BD" w14:textId="77777777" w:rsidR="00C623BB" w:rsidRDefault="00C623BB" w:rsidP="00C623BB">
      <w:pPr>
        <w:pStyle w:val="AralkYok"/>
      </w:pPr>
    </w:p>
    <w:p w14:paraId="5F3D1A52" w14:textId="77777777" w:rsidR="00C623BB" w:rsidRDefault="00C623BB" w:rsidP="00C623BB">
      <w:pPr>
        <w:pStyle w:val="AralkYok"/>
      </w:pPr>
    </w:p>
    <w:p w14:paraId="7B898648" w14:textId="77777777" w:rsidR="00C623BB" w:rsidRDefault="00C623BB" w:rsidP="00C623BB">
      <w:pPr>
        <w:pStyle w:val="AralkYok"/>
      </w:pPr>
    </w:p>
    <w:p w14:paraId="34042946" w14:textId="77777777" w:rsidR="00C623BB" w:rsidRDefault="00C623BB" w:rsidP="00C623BB">
      <w:pPr>
        <w:pStyle w:val="AralkYok"/>
        <w:ind w:left="6372" w:firstLine="708"/>
        <w:jc w:val="center"/>
        <w:rPr>
          <w:b/>
          <w:sz w:val="22"/>
        </w:rPr>
      </w:pPr>
    </w:p>
    <w:p w14:paraId="6ABA0C97" w14:textId="77777777" w:rsidR="00C623BB" w:rsidRDefault="00C623BB" w:rsidP="00C623BB">
      <w:pPr>
        <w:pStyle w:val="AralkYok"/>
        <w:ind w:left="6372" w:firstLine="708"/>
        <w:jc w:val="center"/>
        <w:rPr>
          <w:b/>
          <w:sz w:val="22"/>
        </w:rPr>
      </w:pPr>
    </w:p>
    <w:p w14:paraId="575B0DB9" w14:textId="77777777" w:rsidR="00C623BB" w:rsidRDefault="00C623BB" w:rsidP="00C623BB">
      <w:pPr>
        <w:pStyle w:val="AralkYok"/>
        <w:ind w:left="6372" w:firstLine="708"/>
        <w:jc w:val="center"/>
        <w:rPr>
          <w:b/>
          <w:sz w:val="22"/>
        </w:rPr>
      </w:pPr>
    </w:p>
    <w:p w14:paraId="3B7D6D0B" w14:textId="7E81DF28" w:rsidR="00604264" w:rsidRDefault="00C623BB" w:rsidP="00C623BB">
      <w:pPr>
        <w:pStyle w:val="AralkYok"/>
        <w:ind w:left="6372" w:firstLine="708"/>
        <w:jc w:val="center"/>
        <w:rPr>
          <w:b/>
          <w:sz w:val="22"/>
        </w:rPr>
      </w:pPr>
      <w:r w:rsidRPr="00C623BB">
        <w:rPr>
          <w:b/>
          <w:sz w:val="22"/>
        </w:rPr>
        <w:t>KAŞE</w:t>
      </w:r>
      <w:r>
        <w:rPr>
          <w:b/>
          <w:sz w:val="22"/>
        </w:rPr>
        <w:t xml:space="preserve">   </w:t>
      </w:r>
      <w:r w:rsidRPr="00C623BB">
        <w:rPr>
          <w:b/>
          <w:sz w:val="22"/>
        </w:rPr>
        <w:t xml:space="preserve"> İMZA</w:t>
      </w:r>
    </w:p>
    <w:p w14:paraId="25D88CDE" w14:textId="7FA0DDDC" w:rsidR="00C623BB" w:rsidRDefault="00C623BB" w:rsidP="00C623BB">
      <w:pPr>
        <w:pStyle w:val="AralkYok"/>
        <w:ind w:left="6372" w:firstLine="708"/>
        <w:jc w:val="center"/>
        <w:rPr>
          <w:b/>
          <w:sz w:val="22"/>
        </w:rPr>
      </w:pPr>
    </w:p>
    <w:p w14:paraId="596C507C" w14:textId="77777777" w:rsidR="00C623BB" w:rsidRPr="00C623BB" w:rsidRDefault="00C623BB" w:rsidP="00C623BB">
      <w:pPr>
        <w:pStyle w:val="AralkYok"/>
        <w:ind w:left="6372" w:firstLine="708"/>
        <w:jc w:val="center"/>
        <w:rPr>
          <w:b/>
          <w:sz w:val="22"/>
        </w:rPr>
      </w:pPr>
    </w:p>
    <w:p w14:paraId="6DF77DDE" w14:textId="77777777" w:rsidR="00C623BB" w:rsidRDefault="00C623BB" w:rsidP="00604264">
      <w:pPr>
        <w:rPr>
          <w:sz w:val="18"/>
        </w:rPr>
      </w:pPr>
    </w:p>
    <w:p w14:paraId="2807F477" w14:textId="77777777" w:rsidR="00C623BB" w:rsidRDefault="00C623BB" w:rsidP="00604264">
      <w:pPr>
        <w:rPr>
          <w:sz w:val="18"/>
        </w:rPr>
      </w:pPr>
    </w:p>
    <w:p w14:paraId="02DC4D6B" w14:textId="5B2A465A" w:rsidR="00604264" w:rsidRPr="00C623BB" w:rsidRDefault="00604264" w:rsidP="00604264">
      <w:pPr>
        <w:rPr>
          <w:sz w:val="18"/>
        </w:rPr>
      </w:pPr>
      <w:r w:rsidRPr="00C623BB">
        <w:rPr>
          <w:sz w:val="18"/>
        </w:rPr>
        <w:lastRenderedPageBreak/>
        <w:t>Bu değerlendirme formu staj bitiminde işyeri tarafından doldurularak staj dosyası ile birlikte posta yoluyla veya işletme amirinin uygun görmesi halinde kapalı zarfta öğrenci ile elden gönderebilir.)</w:t>
      </w:r>
    </w:p>
    <w:p w14:paraId="23273DE3" w14:textId="1BCA32CA" w:rsidR="00C623BB" w:rsidRPr="00C623BB" w:rsidRDefault="00C623BB" w:rsidP="00C623BB">
      <w:pPr>
        <w:rPr>
          <w:b/>
          <w:color w:val="AEAAAA" w:themeColor="background2" w:themeShade="BF"/>
          <w:sz w:val="36"/>
        </w:rPr>
      </w:pPr>
      <w:r w:rsidRPr="00C623BB">
        <w:rPr>
          <w:b/>
          <w:color w:val="AEAAAA" w:themeColor="background2" w:themeShade="BF"/>
        </w:rPr>
        <w:t>(Bu belge İspir Hamza Polat MYO Staj Komisyonu tarafından onaylanacaktır)</w:t>
      </w:r>
    </w:p>
    <w:p w14:paraId="305CAA35" w14:textId="77777777" w:rsidR="00C623BB" w:rsidRDefault="00C623BB" w:rsidP="00C623BB">
      <w:pPr>
        <w:jc w:val="center"/>
        <w:rPr>
          <w:b/>
        </w:rPr>
      </w:pPr>
    </w:p>
    <w:p w14:paraId="0D6C7E38" w14:textId="1F919DBA" w:rsidR="00604264" w:rsidRPr="00C623BB" w:rsidRDefault="00C623BB" w:rsidP="00C623BB">
      <w:pPr>
        <w:jc w:val="center"/>
        <w:rPr>
          <w:b/>
        </w:rPr>
      </w:pPr>
      <w:r w:rsidRPr="00C623BB">
        <w:rPr>
          <w:b/>
        </w:rPr>
        <w:t>STAJ KOMİSYON</w:t>
      </w:r>
      <w:r>
        <w:rPr>
          <w:b/>
        </w:rPr>
        <w:t>U</w:t>
      </w:r>
      <w:r w:rsidRPr="00C623BB">
        <w:rPr>
          <w:b/>
        </w:rPr>
        <w:t xml:space="preserve"> KARARI</w:t>
      </w:r>
    </w:p>
    <w:p w14:paraId="1632E5B1" w14:textId="77777777" w:rsidR="00604264" w:rsidRDefault="00604264" w:rsidP="00604264"/>
    <w:p w14:paraId="6B2E4EDA" w14:textId="77777777" w:rsidR="00C623BB" w:rsidRPr="00604264" w:rsidRDefault="00C623BB" w:rsidP="00C623BB">
      <w:pPr>
        <w:jc w:val="center"/>
        <w:rPr>
          <w:b/>
        </w:rPr>
      </w:pPr>
      <w:r w:rsidRPr="00604264">
        <w:rPr>
          <w:b/>
        </w:rPr>
        <w:t>Öğrencinin</w:t>
      </w:r>
    </w:p>
    <w:p w14:paraId="6A93FBAA" w14:textId="77777777" w:rsidR="00C623BB" w:rsidRDefault="00C623BB" w:rsidP="00C623BB">
      <w:r w:rsidRPr="00604264">
        <w:rPr>
          <w:b/>
        </w:rPr>
        <w:t>Adı-Soyadı</w:t>
      </w:r>
      <w:r>
        <w:tab/>
      </w:r>
      <w:r>
        <w:tab/>
        <w:t>: ……………………………………………………….</w:t>
      </w:r>
    </w:p>
    <w:p w14:paraId="4A2A91BB" w14:textId="77777777" w:rsidR="00C623BB" w:rsidRDefault="00C623BB" w:rsidP="00C623BB">
      <w:r w:rsidRPr="00604264">
        <w:rPr>
          <w:b/>
        </w:rPr>
        <w:t>Okul No</w:t>
      </w:r>
      <w:r w:rsidRPr="00604264">
        <w:rPr>
          <w:b/>
        </w:rPr>
        <w:tab/>
      </w:r>
      <w:r>
        <w:rPr>
          <w:b/>
        </w:rPr>
        <w:tab/>
      </w:r>
      <w:r>
        <w:t>: ……………………………………………………….</w:t>
      </w:r>
    </w:p>
    <w:p w14:paraId="5E259F21" w14:textId="77777777" w:rsidR="00C623BB" w:rsidRDefault="00C623BB" w:rsidP="00C623BB">
      <w:r w:rsidRPr="00604264">
        <w:rPr>
          <w:b/>
        </w:rPr>
        <w:t>Programı</w:t>
      </w:r>
      <w:r>
        <w:tab/>
      </w:r>
      <w:r>
        <w:tab/>
        <w:t>: ……………………………………………………….</w:t>
      </w:r>
    </w:p>
    <w:p w14:paraId="645699EA" w14:textId="77777777" w:rsidR="00C623BB" w:rsidRDefault="00C623BB" w:rsidP="00C623BB">
      <w:r w:rsidRPr="00604264">
        <w:rPr>
          <w:b/>
        </w:rPr>
        <w:t>Staj Süresi</w:t>
      </w:r>
      <w:r>
        <w:tab/>
      </w:r>
      <w:r>
        <w:tab/>
        <w:t>: ……………………………………………………….</w:t>
      </w:r>
    </w:p>
    <w:p w14:paraId="695B998C" w14:textId="77777777" w:rsidR="00C623BB" w:rsidRDefault="00C623BB" w:rsidP="00C623BB">
      <w:r w:rsidRPr="00604264">
        <w:rPr>
          <w:b/>
        </w:rPr>
        <w:t>Staj Başlama Tarihi</w:t>
      </w:r>
      <w:r>
        <w:tab/>
        <w:t>: …/…/……</w:t>
      </w:r>
    </w:p>
    <w:p w14:paraId="7A1E6D24" w14:textId="77777777" w:rsidR="00C623BB" w:rsidRDefault="00C623BB" w:rsidP="00C623BB">
      <w:r w:rsidRPr="0049596B">
        <w:rPr>
          <w:b/>
        </w:rPr>
        <w:t>Staj Bitiş Tarihi</w:t>
      </w:r>
      <w:r w:rsidRPr="0049596B">
        <w:rPr>
          <w:b/>
        </w:rPr>
        <w:tab/>
      </w:r>
      <w:r>
        <w:t>: …/…/……</w:t>
      </w:r>
    </w:p>
    <w:p w14:paraId="594DB644" w14:textId="77777777" w:rsidR="00604264" w:rsidRDefault="00604264" w:rsidP="00604264"/>
    <w:p w14:paraId="2541B845" w14:textId="42C8CD7D" w:rsidR="00604264" w:rsidRDefault="00604264" w:rsidP="00604264">
      <w:r>
        <w:t xml:space="preserve">Yukarıda </w:t>
      </w:r>
      <w:r w:rsidR="00C623BB">
        <w:t>bilgileri</w:t>
      </w:r>
      <w:r>
        <w:t xml:space="preserve"> yazılı öğrencini</w:t>
      </w:r>
      <w:r w:rsidR="00C623BB">
        <w:t xml:space="preserve">n … </w:t>
      </w:r>
      <w:r>
        <w:t>iş günü</w:t>
      </w:r>
      <w:r w:rsidR="00C623BB">
        <w:t xml:space="preserve"> yaptığı</w:t>
      </w:r>
      <w:r>
        <w:t xml:space="preserve"> stajı KABUL/RED edilmiştir.</w:t>
      </w:r>
    </w:p>
    <w:p w14:paraId="1E51428C" w14:textId="77777777" w:rsidR="00C623BB" w:rsidRDefault="00C623BB" w:rsidP="00C623BB">
      <w:pPr>
        <w:jc w:val="center"/>
      </w:pPr>
    </w:p>
    <w:p w14:paraId="40DADC0A" w14:textId="33A51E4E" w:rsidR="00604264" w:rsidRPr="00C623BB" w:rsidRDefault="00604264" w:rsidP="00C623BB">
      <w:pPr>
        <w:jc w:val="center"/>
        <w:rPr>
          <w:b/>
        </w:rPr>
      </w:pPr>
      <w:bookmarkStart w:id="0" w:name="_GoBack"/>
      <w:bookmarkEnd w:id="0"/>
      <w:r w:rsidRPr="00C623BB">
        <w:rPr>
          <w:b/>
        </w:rPr>
        <w:t>Staj Komisyon Başkanı</w:t>
      </w:r>
    </w:p>
    <w:p w14:paraId="54B24251" w14:textId="4B0A1D06" w:rsidR="00C623BB" w:rsidRDefault="00C623BB" w:rsidP="00C623BB">
      <w:pPr>
        <w:jc w:val="center"/>
      </w:pPr>
      <w:r>
        <w:t>İmzası</w:t>
      </w:r>
    </w:p>
    <w:p w14:paraId="2AE1E5ED" w14:textId="77777777" w:rsidR="00604264" w:rsidRDefault="00604264" w:rsidP="00604264"/>
    <w:p w14:paraId="373E7649" w14:textId="77777777" w:rsidR="00604264" w:rsidRDefault="00604264" w:rsidP="00604264"/>
    <w:p w14:paraId="724CA968" w14:textId="6B86F655" w:rsidR="00604264" w:rsidRDefault="00C623BB" w:rsidP="00604264">
      <w:r w:rsidRPr="00C623BB">
        <w:rPr>
          <w:b/>
        </w:rPr>
        <w:t xml:space="preserve">Staj Komisyon </w:t>
      </w:r>
      <w:r w:rsidR="00604264" w:rsidRPr="00C623BB">
        <w:rPr>
          <w:b/>
        </w:rPr>
        <w:t>Üye</w:t>
      </w:r>
      <w:r w:rsidRPr="00C623BB">
        <w:rPr>
          <w:b/>
        </w:rPr>
        <w:t>si</w:t>
      </w:r>
      <w:r w:rsidRPr="00C623BB">
        <w:rPr>
          <w:b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623BB">
        <w:rPr>
          <w:b/>
        </w:rPr>
        <w:t xml:space="preserve">Staj Komisyon </w:t>
      </w:r>
      <w:r w:rsidR="00604264" w:rsidRPr="00C623BB">
        <w:rPr>
          <w:b/>
        </w:rPr>
        <w:t>Üye</w:t>
      </w:r>
      <w:r w:rsidRPr="00C623BB">
        <w:rPr>
          <w:b/>
        </w:rPr>
        <w:t>si</w:t>
      </w:r>
    </w:p>
    <w:p w14:paraId="69B70649" w14:textId="1A48AB44" w:rsidR="00C623BB" w:rsidRDefault="00C623BB" w:rsidP="00C623BB">
      <w:pPr>
        <w:ind w:firstLine="708"/>
      </w:pPr>
      <w:r>
        <w:t xml:space="preserve">     </w:t>
      </w:r>
      <w:r>
        <w:t>İmzası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İmzası</w:t>
      </w:r>
      <w:proofErr w:type="spellEnd"/>
    </w:p>
    <w:p w14:paraId="19001F99" w14:textId="05CB7793" w:rsidR="00C623BB" w:rsidRDefault="00C623BB" w:rsidP="00C623BB">
      <w:pPr>
        <w:ind w:left="708" w:firstLine="0"/>
      </w:pPr>
    </w:p>
    <w:tbl>
      <w:tblPr>
        <w:tblStyle w:val="TabloKlavuzu"/>
        <w:tblpPr w:leftFromText="141" w:rightFromText="141" w:vertAnchor="text" w:horzAnchor="page" w:tblpX="1531" w:tblpY="436"/>
        <w:tblW w:w="0" w:type="auto"/>
        <w:tblLook w:val="04A0" w:firstRow="1" w:lastRow="0" w:firstColumn="1" w:lastColumn="0" w:noHBand="0" w:noVBand="1"/>
      </w:tblPr>
      <w:tblGrid>
        <w:gridCol w:w="1646"/>
        <w:gridCol w:w="1646"/>
      </w:tblGrid>
      <w:tr w:rsidR="00C623BB" w:rsidRPr="00C623BB" w14:paraId="434209C7" w14:textId="77777777" w:rsidTr="00C623BB">
        <w:trPr>
          <w:trHeight w:val="369"/>
        </w:trPr>
        <w:tc>
          <w:tcPr>
            <w:tcW w:w="1646" w:type="dxa"/>
            <w:vAlign w:val="center"/>
          </w:tcPr>
          <w:p w14:paraId="3ECC59D8" w14:textId="77777777" w:rsidR="00C623BB" w:rsidRPr="00C623BB" w:rsidRDefault="00C623BB" w:rsidP="00C623BB">
            <w:pPr>
              <w:pStyle w:val="AralkYok"/>
              <w:jc w:val="center"/>
              <w:rPr>
                <w:b/>
                <w:sz w:val="22"/>
              </w:rPr>
            </w:pPr>
            <w:r w:rsidRPr="00C623BB">
              <w:rPr>
                <w:b/>
                <w:sz w:val="22"/>
              </w:rPr>
              <w:t>NOT</w:t>
            </w:r>
          </w:p>
        </w:tc>
        <w:tc>
          <w:tcPr>
            <w:tcW w:w="1646" w:type="dxa"/>
            <w:vAlign w:val="center"/>
          </w:tcPr>
          <w:p w14:paraId="409F8870" w14:textId="77777777" w:rsidR="00C623BB" w:rsidRPr="00C623BB" w:rsidRDefault="00C623BB" w:rsidP="00C623BB">
            <w:pPr>
              <w:pStyle w:val="AralkYok"/>
              <w:jc w:val="center"/>
              <w:rPr>
                <w:b/>
                <w:sz w:val="22"/>
              </w:rPr>
            </w:pPr>
            <w:r w:rsidRPr="00C623BB">
              <w:rPr>
                <w:b/>
                <w:sz w:val="22"/>
              </w:rPr>
              <w:t>HARF NOTU</w:t>
            </w:r>
          </w:p>
        </w:tc>
      </w:tr>
      <w:tr w:rsidR="00C623BB" w:rsidRPr="00C623BB" w14:paraId="1EFAC636" w14:textId="77777777" w:rsidTr="00C623BB">
        <w:trPr>
          <w:trHeight w:val="376"/>
        </w:trPr>
        <w:tc>
          <w:tcPr>
            <w:tcW w:w="1646" w:type="dxa"/>
          </w:tcPr>
          <w:p w14:paraId="577DF002" w14:textId="77777777" w:rsidR="00C623BB" w:rsidRPr="00C623BB" w:rsidRDefault="00C623BB" w:rsidP="00C623BB">
            <w:pPr>
              <w:ind w:firstLine="0"/>
            </w:pPr>
          </w:p>
        </w:tc>
        <w:tc>
          <w:tcPr>
            <w:tcW w:w="1646" w:type="dxa"/>
          </w:tcPr>
          <w:p w14:paraId="156D58F7" w14:textId="77777777" w:rsidR="00C623BB" w:rsidRPr="00C623BB" w:rsidRDefault="00C623BB" w:rsidP="00C623BB">
            <w:pPr>
              <w:ind w:firstLine="0"/>
            </w:pPr>
          </w:p>
        </w:tc>
      </w:tr>
    </w:tbl>
    <w:p w14:paraId="5B90E3FF" w14:textId="36504FF8" w:rsidR="00604264" w:rsidRPr="00C623BB" w:rsidRDefault="00C623BB" w:rsidP="00604264">
      <w:pPr>
        <w:rPr>
          <w:b/>
        </w:rPr>
      </w:pPr>
      <w:r w:rsidRPr="00C623BB">
        <w:rPr>
          <w:b/>
        </w:rPr>
        <w:t>Staj Komisyonu Değerlendirme Tablosu</w:t>
      </w:r>
    </w:p>
    <w:p w14:paraId="4A6AE4BC" w14:textId="77777777" w:rsidR="00604264" w:rsidRDefault="00604264" w:rsidP="00604264">
      <w:r>
        <w:tab/>
      </w:r>
    </w:p>
    <w:p w14:paraId="01D5D173" w14:textId="77777777" w:rsidR="00604264" w:rsidRDefault="00604264" w:rsidP="00604264"/>
    <w:p w14:paraId="02D0D164" w14:textId="77777777" w:rsidR="00604264" w:rsidRDefault="00604264" w:rsidP="00604264"/>
    <w:p w14:paraId="1FFDAE0B" w14:textId="77777777" w:rsidR="00604264" w:rsidRDefault="00604264" w:rsidP="00604264"/>
    <w:p w14:paraId="72D62E1E" w14:textId="72148C70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0BF454D4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33CE8568" w14:textId="77777777" w:rsid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07460C60" w14:textId="77777777" w:rsid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14E0B7B5" w14:textId="2EA83D5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1. Gün</w:t>
            </w:r>
          </w:p>
        </w:tc>
      </w:tr>
      <w:tr w:rsidR="00C623BB" w:rsidRPr="00C623BB" w14:paraId="03A0EE95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766F3BA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451CF02A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FED6C98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6210285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26BF2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3CB5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E07A9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023E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C23BD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32D9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3C7FA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E4C6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AB61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C604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494F0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E429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1DA3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28D1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0FE50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6017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7822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BE67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A39D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5CF70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A3065D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0E9A8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E543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C5883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AEAD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A5301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70C2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9F35D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49BD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0A99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BA65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6DC47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BFA5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31F4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72B5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AAC3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274F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32A5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0A78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FB01A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1ECF2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94E7C7D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DBF80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A842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01324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6045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D6515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048C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B87A8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54AB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14BA6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4155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B8566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BA0B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656B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8D569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E3CC6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A7C5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3FF0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EFFD1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7064A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7606D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3CDC31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30AAC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9671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59B85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5108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1B792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79BC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B354D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F221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E98C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C44E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0F271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F671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752A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EE88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037D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FB7D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19A9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9822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7F57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C4024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3FF3A0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7C158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7344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4140A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EA27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4FA2A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31B2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988A0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82FB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F996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1D3D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D4FC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EE7F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AAC6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9697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4B53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D77A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725E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9F3D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0DB0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44271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0A0294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162FF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EEF3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2F531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899D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16945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E927C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4B548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9C68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0604E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A625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600E5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B74E0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DD342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A2F8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32A34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395C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4A99E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42D9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199BA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1A2E1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0DA338E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B5C71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6E59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69D6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6480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D9618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335A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72C38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7905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C24D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32B2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F45C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92AC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003C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188D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B05FA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6102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B2FC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8EA8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D5A3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5E3D7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8A6268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DF899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3488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B6004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9FE6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A5675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D73A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8DB6C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EE96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079B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D9CD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4BF5F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CA80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BC30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8C85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E634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7077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AB6F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E16A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6CFCF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D5388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7BA4B8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921BE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E902E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C6714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79DC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2FC56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984C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ECDF5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41B2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67E0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1429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D8FFE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81FC1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5BF1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46F5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45410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13AF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4677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540D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B9E12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A4016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AEFCED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0F0E7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FBF7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14D31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6C3A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81F7E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37AF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25896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902B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DA9A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5652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79973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EE53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F4D8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22FB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1DC6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5164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7E63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AAD8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30D9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D199E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615129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CDFC9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2FFC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BE6E3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AFF4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04141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8382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A451E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BE07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295C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C6A9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7391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A364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4F94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F7CE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1AD33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A9BD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E547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FDD4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D137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D489F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F5B66A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177D4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D1C0B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7FF3F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635D5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A3ECC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467E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96DC9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3E2EC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A52F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2D65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F98F2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AA1A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CC15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6C99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64BDF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BB1F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0A2DC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E211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5D2EA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76CAD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2EC62F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07DE0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25BA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A7318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911F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66060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5B67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F9D96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AD1F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8B99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7C1F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5CE9B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2A7D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26EF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7B006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6F623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BC699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CF5DD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3D50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E4FDD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8E3B6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05C124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19D1C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67EA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4954E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013B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D63DF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705F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0B5A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9CE8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8B83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5273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2698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B613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052F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0087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63E7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BF84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5864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1763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474D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F8019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E1EE77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73744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5A3F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7547A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DE6C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5ECB8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668F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AA975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FBC8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38E5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C213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7946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8A54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C883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5FC4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0820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D09C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1025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73D6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4F17E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F947A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4008B4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2A263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D694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4FC82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622DA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22E8F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4411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166A3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9A462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6778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8F35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F0B6A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07F1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FD2EF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3FBD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A64BB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8972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4EFBE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66BE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CA5BC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D39F8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3B2478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3EC88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49D2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F1F6B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6BE6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D68C8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DDAC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E3DFE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6571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CFFD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4167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B2E34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ADBA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D6BD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27E4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7D58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B27C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5C9A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9265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5BBD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885E5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C969EC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96F95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C779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784D6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1D96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0244A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50B6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273FB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9266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6AFB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3696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1451A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0953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E3FF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D79C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9EB1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0117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E0CF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869B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302AA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85E81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7CF644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9566D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B556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EBA86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4BA5D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CA728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CE90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6842A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4C3E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01FD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59D3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70B2C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AE76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FE93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66273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A0462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550C5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6BE08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34982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61D2C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84D47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0761036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4A4656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7AD9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FB62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FA17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159EC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DE61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B4C23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049F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64B2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2FF2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64D3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13CB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7FE3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3D06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2012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623B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98D8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B6B9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FA78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AEC90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689871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C58D4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E256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40F96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14E8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E2D4A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9573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2898E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33ED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34A3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670F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7C613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EA84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F3FE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8340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4CD2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4667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056F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807A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F83F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6967E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64164A9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51009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51B0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FEF3A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980D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F5D98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BD92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7BA5C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8027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73E2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D174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C75B0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10F7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ECD7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40EC4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59D16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83F9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F73C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D5D2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7E630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4EDEA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A19880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5BF6A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5574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6080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38D3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407FF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E7E7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A777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9B92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404B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A240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80D1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F6AD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7896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2DEF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E5114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94B2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8758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5C28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9CFB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460A1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22147B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0853C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71DC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51764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6D48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4742C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E555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0C3A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3007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A6FF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AEA4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ED43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3E59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F949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92B3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FCC2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B753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009B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632F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25D2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1FD01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FA24C5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1C869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808A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E45BB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2E8B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8B61E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C584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D7C3F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8E26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6638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8464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047E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7982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8CAC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D292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F4F18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7E12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79A7C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C9698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85233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490BC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119F66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057F1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E944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7F4D0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E88D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5779B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9F6D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73C2D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A379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69E4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65D3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6CB9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0A4A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E449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E2BC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6E56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EECD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423C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28E4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4D60B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28C07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042FFD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C0DBF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8410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36BE1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B44D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C0FAE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AFF3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1420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2888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FB6F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FE96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D114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15D1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05C9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0A0F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FB0B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06E5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A46F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4592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0982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6F2EB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EAFB9A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55E05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FCEE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C67B3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164AD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E6858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24D5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413B5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32BD2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344EE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8187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237E3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52F34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EF022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6443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A8F91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C050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CE779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3F08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82B20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97BD5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6102F5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67152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673F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7F286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3090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81969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FB71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641DB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9E77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6D6E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3E15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DE4F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A70F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0F96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093A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0F13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7BAD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B662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ED14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384A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27F3B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B3B426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5F4B5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D4B5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65465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CA55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32DD5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7599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A8616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06FC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1965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4A41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CE8E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3FEF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DE41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7118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CBB91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BE8F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875A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A9F6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550D2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8A91F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B10DAA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B6F72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7B7B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547E5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2DA4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C14BA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4E23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AC45D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3BA9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EF5B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8E43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6BEB8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DCAD7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B1F9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BBE09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477D2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DADC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E5AE1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7929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62717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4C816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2EFD583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10A0A2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8398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C7942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F978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79F08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1CFD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22AE0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E322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B439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063A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0D74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3368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2B3F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1F5D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5A4C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32FE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6740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27B8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E99F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7A794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4E1EA1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5DEE7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5647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FF3FB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0846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E8ED4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750E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DB3AE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4C1C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F36A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38C1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5E75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DC3C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073B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713B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06D4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25A0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9BE5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BCDF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CDD9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B19B9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00BEB9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9DF0A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96C1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E84AB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BFDF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5E70C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D0CD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46A8E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EFCD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AE54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2F137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AFA27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D3EF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A194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BC642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FE68D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AC0BB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F908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2C6AD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AF9D8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DF521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27065D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4596D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D32D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8CD7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2817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4295C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C97A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6CB6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92A8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63E5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70A4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6C48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1670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D37B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259F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45B7D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EB29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9BCA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BF3E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6D78C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62632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60BB92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D0084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F8A0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83C2D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B637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473EA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FEAB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E0D6B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E7FB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A368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EF62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2A5DB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D525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128A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5C17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F8B6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831D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1537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EC09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2493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D40B2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F42AACC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1AC9F3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8C0D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FBAC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24CB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79DB0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91A1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8DB01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CDC1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877B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AAA3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3FA1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2AD2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D492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0031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8690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532F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637C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B7CA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E128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5D8F5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1B9F30B9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797F90D8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23655A0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27A853D2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DE4B7BE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A69B596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46812DD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20FC60A8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FA46737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118B791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C4728FE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0A10D16D" w14:textId="77777777" w:rsidR="00C623BB" w:rsidRDefault="00C623BB" w:rsidP="00C623BB">
      <w:pPr>
        <w:jc w:val="center"/>
      </w:pPr>
      <w:r>
        <w:br w:type="page"/>
      </w: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5B74B1E3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4076B3D6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24DDE253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03F4A543" w14:textId="15266483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2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75B8117C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6D9344C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14B9C29F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183C5FF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739126F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74F9C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34DF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B701A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C405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917B3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3E8A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36236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DB1D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16B2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C06B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EFE1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B57A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3850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703A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48719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E333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4B32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D5D1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C661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DA950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95AEE0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29016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B1F3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1DB6C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D115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52410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A8D1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E74FB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E092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7232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F896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0C355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AD06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D983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8A8F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DBA5A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3E72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C5FB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3FA6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EA59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2887E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AE48A0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06A9E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4B5B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6FBD9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6D3A7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0D390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6C32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4DB0D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8F47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DB0BC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3205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A01CA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B959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A043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4BAD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3411E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42BAB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6C81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FB93A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FF98B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356FA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A024B8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C90BA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4396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6ED0A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B646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1BD5D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AE30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D977F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0B5F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6A10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11AA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B4E0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1B48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ABBF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E65D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A902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DE16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10CD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B490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0B48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EE6DE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9D58F6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518BE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42DF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D80CC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29AE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719A9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8BEE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94213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F60E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9DCA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735C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CBB13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E48A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958A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ED87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F73B0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3BCD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42B9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E018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0714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DABFB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61D585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0EAF3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083BF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95AB5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E5D3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6EBA5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2CA7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11874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3091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C55EA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1A63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A7154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8B823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27C9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6290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05DA0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D1B3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1E764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F9A6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88590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705D7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9210645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1ED26D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B234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49324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E56A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B2DF5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341F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3A312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1876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93F0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8E46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242FC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DC0D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1081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3435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01D8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EA52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6286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E190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5EF0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530B8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0EC2E5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2FA4D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7CD9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BC262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45A7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A2AD4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21F9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A68F9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328F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B8A0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E02E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524A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0EB9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01A6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67FC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5E17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AE59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AD45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5A53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1332A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2DFDB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C97D7F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FBAFA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2234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25306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1A61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D083A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FC7A9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9C12C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C557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B41D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E4B4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7DBFD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9A4E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3B14E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41954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AC4F9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1B6AF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659D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4C78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9B5EC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340EB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33B300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844A3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509C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9E19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3421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9EF54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99F7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6C7BF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1C54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D9F0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F3D2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E8F3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DD05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39B0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3D1E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D601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1545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1A2B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07BD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EBF9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1CEBD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3E4B9C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0AD37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3C0E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AF9BE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0483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A36A9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13B2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4BE88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8F70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E47B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6CF3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B82C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93F4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0C23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C2FF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5D060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1AFB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1F54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E982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3A46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BA429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3CD5FF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8B7B7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F52F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B33F4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251F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231DB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CFE1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B1C34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28D4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D5CCF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A13D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0B749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8481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0669D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C07B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24D8B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F53B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F69A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8EED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237B1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D954D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18F89E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8E721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5F39F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E4DA3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9852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5B46A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790C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FDEAB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60A2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40CD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0955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10E8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B590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769C7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0BEB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46331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C6853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53C5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DC6AC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9D9EA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7F65E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CF4091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AAA34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AD7E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0D5FB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1385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3E56C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7FEC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DB006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EAB9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E5EC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B553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44FD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C4BA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2CF2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562A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AAA6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CF03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D0F7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B9C6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FBD1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FB139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3761A7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90EC8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3DE2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C3710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73D7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210C5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74FE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4A3B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EC0A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5C26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4C06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89BFC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3138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4998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5EA9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A4AF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E346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06DF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C72D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61A16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1CC3E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3693AC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4E256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2E44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BFC35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9932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13C6E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6FB4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66E51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44F1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ECC9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30623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D7A72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8854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14DF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5C9AA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4A002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9239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AB26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5FAF0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6F728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2EAC3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5D2A46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70176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2A31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3C87A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1435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B44C6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73E0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071B5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53B2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FE12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0EDD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14886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61A2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A61A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4BA0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D6BD9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8060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FA15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0B3E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6CAE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37AB7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F2517A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CF9AF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CDAD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A8C44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2CB1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7B579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F493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CC2A5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4CF9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1824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3B87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9C742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41BF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5079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49F8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BCD5B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3DE8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1892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C89B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214D3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41184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7E2A6E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D08DA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B243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CCF97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F81E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3B424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0F760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D4647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29B0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6672D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F3BE4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7B6C0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F0A5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168A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BC40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AF755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90E3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667F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4827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1310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65DCF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8F0C4E6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1D28D4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7255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73FF8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1B7B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56C8E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A978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08787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5891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DD32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D4C2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F37B7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8D16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A213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C500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BABA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85A7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7C2C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C889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5101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2C55F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A4ACBE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7BE89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A89E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6D5C6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2859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0F76F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8579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E94E7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7A16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C274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F1C4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7004D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AD5F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3FA7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12C6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75E38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9C98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A143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AE4B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94EB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C19F1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1E2E4E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27C18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C5F0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D9BAE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9016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AC85B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6BC0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7B1B3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738F2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C7B4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E6A79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5C625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D932B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F9F1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BA2C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D39E3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CDA6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6C91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C1763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84750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2D935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35860A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874FB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D454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EB694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61B1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7D868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3617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A2921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07F8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C72B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DDF1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96CB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1400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6A20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78FD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B2B3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8EFC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6AB9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5883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A999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17151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AD9B27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08191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A8A4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1C93C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2A82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9D8BD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F9E1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F44D1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2D25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1013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D449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F0C36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98B8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F548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DF45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B797D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BEBE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90B5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8195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4664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D7EF7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4CF9B8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C9FCD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8C4A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61E1A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BE1CE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0AFBF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1436D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2CA3A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3323D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6F2A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8BA7A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4F671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768C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F106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48A43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74E8B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B3D5E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6FFC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2810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F0DAC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AAE1E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075884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B8F01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3A96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AB31D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76E9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0EDD8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9A48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CDA8E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8CBD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3D3C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42A9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57390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75FC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6C52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AE21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4FCD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89DD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124C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03CD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E5EB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77D64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25C166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7FA79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044B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2BE7B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A3D6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8777C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DD45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5C995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6F31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D3B4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BA4C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1729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97EF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DCFE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20B5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FED97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CDAC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6E26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C8ED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4737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72F73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4087389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1D44D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8A476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85B67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5AFB8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14253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88B7B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A1BF0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CDFA9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B8784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8E975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F41F9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02D5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4C288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00F7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E2FA0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420F8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FF1CB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22BE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1F013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22016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B9875C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34554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BCAF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29837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99BD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909A3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CB23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92882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2FCA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7174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8841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33C8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A141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4997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4B5B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10021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1C57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683B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AF7A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0DCD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797F4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830928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2EC45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2AFF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597AB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A513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5E666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E8E8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C3292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1AFE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A924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FBE3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5E57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4FE6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4F5E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DB79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BDBA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A423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E2C2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5096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DA64B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FA496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96E423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A7280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B90D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73E9D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3A9E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BD4A5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CB0F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417B5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C9D9A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4683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2158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34C82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3894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A28D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2530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2D012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35659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B97D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10CEB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7B93C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85614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64884DD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15EED1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DDA6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349E6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2AFF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DA479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CD3A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47A3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58EE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2B210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3727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2FB45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9FD4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A342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389B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A5FB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9CAB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791E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9745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494D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3357E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BD128F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71DF5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5149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08834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6170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927E9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2676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DAC38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EF08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276A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27DE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9C46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4C74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14CF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61E0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2EFFC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A56A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F25F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3641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8756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31C9D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B6DB56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21D1E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2F1E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4A0C9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6FFE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E8896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F3F4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1E8AF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A6D5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55E4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3689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A4B79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C84C9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3A16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6B70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CC0BD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367F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B9F7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B560A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ECF85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A4746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36CBEA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AD60B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751C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7CC45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A1F5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A6629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52D7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1209A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C259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E15B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706B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FEB41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4AB8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9A40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BC53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BCFA5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06B2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0365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5161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A1976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DE709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B1BC85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DDAA1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80D1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3EC9F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A052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C862E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BF6D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4C79D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F076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FF2D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7C6E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AEC2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69B3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18E6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50DA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E8C9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7A46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F501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46A7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A1F3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F0703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056EEB7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43E268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C0C9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F45B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62A9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21F9A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758C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58945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3E12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6447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250F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D42A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652E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C2CF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9713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CE3BD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DCE7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A13B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6CCE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450E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D3F4C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4210AC96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0E9D2EA0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56C1638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27911448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F126028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EFFA291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00C6BD1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33F66CFC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3C3E29B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CD8FCA0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B602EF5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2D26AEFC" w14:textId="0FBFBC51" w:rsidR="00C623BB" w:rsidRDefault="00C623BB">
      <w:pPr>
        <w:spacing w:after="160" w:line="259" w:lineRule="auto"/>
        <w:ind w:firstLine="0"/>
        <w:jc w:val="left"/>
      </w:pPr>
    </w:p>
    <w:p w14:paraId="5418D507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7EE981F4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54923E3F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096AE75C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4685325A" w14:textId="1DA93C79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3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21807971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F2B76FC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107D4DB8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8BF99FF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697AF4B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983C3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EDD7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567FF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D218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3F300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7649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0EF8E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4B97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05D5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D40F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0600A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793A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D518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23EC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2B0C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9C74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2E7B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548D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D5E0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201C8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FDCB7D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D0C33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3104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88A6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600B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39969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7ECC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E7271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8124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7012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8AED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D618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7215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B0E9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FDD7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42B4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24DD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429D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9323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BA53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E1ED4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0C280E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18557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840D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C0332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1B59C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F3C6E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C5F99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A8F95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5C4C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CE240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ED4EB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95D3C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D43D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14235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402DC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CD5EA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59D48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DECD5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1D5A2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BC9F3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D9463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5CA162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0D80F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E355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B5915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8B33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E42AF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5790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D4D35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1082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7B21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CB8F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45E7A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9057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701E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5E1F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EDD8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9712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BE98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DDA3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8E24D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CBACF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690504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4C05F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1259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20C52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BE81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069E6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BEA1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4EB1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0D10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3D7B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BC78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56C61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DBA6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9E86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9882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D086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C7ED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DDED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E4A9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4DB5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83F7C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F503DF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96426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2CC3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A4A05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4BA19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26430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B6F2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D8608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0917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CD79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B30E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250B4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D32FF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8938F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FDFE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E203B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A39C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0AEA0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4AEA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3110F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087A8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EF1F43E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465AB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6C9E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0FA1A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DA25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CE491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BB31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354D0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D0B5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E1A6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B52B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4E72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8489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9092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5C35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864B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1613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F1E3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B463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167A0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F77B8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830C0F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333B1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2DB0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0E85E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743F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FB7B6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D108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F453A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DA2A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97E0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8B15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8BC8C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6600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3E97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51AE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90B1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00D7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6058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37C7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6E6EE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4652B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086FCC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1670B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2F77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D1777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85874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4692F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4A69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BC25E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AA8F8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F4BA3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D12D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AD15B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B107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7058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6F391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911D1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BA409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FEB8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06BE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6CA8B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358CB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2EEC68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59C3C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C8FA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3FB7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6510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5249C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81CC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69D60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7F7E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12D1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E99E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56084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C25C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69DC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2F50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4289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9BDE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C0D1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2645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3209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19457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7C6CE6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D425B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C56A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8BD8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F3E5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3BDAE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EE83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F4957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BA08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E007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8C44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3302A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CFBC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6FCF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6C68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F0191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4639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180E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E6D2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26C6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0A1BC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FF7BC7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0E85A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D918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F83C1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A1C7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56C68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E76B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B1EDB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D2FE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E80A5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4EE0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501F7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8C26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6B94A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D60B4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20835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0A31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19B1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CAB0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0E01B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0802A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E43246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E0502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12DC0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35075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0B221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CAEEF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1C22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866EB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F6EB4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50BF8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74B6C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39503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C009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3FCD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AB87C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27CEE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E69D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368D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E8D7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5A76C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2EA36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D8E12F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0D8C6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5668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8E723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46AB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0410D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A588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B62DD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DD4C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C5AF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F110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1AC4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F6E6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F2C0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CD3E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9D785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2CB6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6A61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2D14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26E8D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62FA9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D8643D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E7B61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53AE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5E97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F43F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32FC3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6540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96C8B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2B88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1386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0D75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46C52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AC62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4151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EBA2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D351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E3A5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551D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6AC9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C78F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AD9B8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F76877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2E623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1E1DC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0C7C8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B749A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35019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2FA65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B26EA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EFF4A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CD8F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F751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4F213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EE5A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421B8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A5ED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484E7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BEF9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E6AE8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5522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B1392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8DC1D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922A01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137A8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3835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A5FA9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F27D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BB640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D4C0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E6AD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A93E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D04D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3947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7979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26E4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0DAD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BF54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25C5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279D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D5B1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0386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749AE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0C8F9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358BCC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06505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9962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D71F4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AE58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6748C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425A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C9A35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078A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6A47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4A73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3286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6F27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5158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AA27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C7E2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41FB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4D12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B8C6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AB315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35B5F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9F7CCA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E4DD0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3AA0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63507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6A53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90EBE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A2DF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45A78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DB39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4582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BA3D3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70722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CB8F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5138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1E9B9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E8390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3D54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D03B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8CE6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66F15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E929F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67D3AED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427333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7D5A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C0A53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281D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5120E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CFB8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BD881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EE6F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25A4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3016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FE4B7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65A8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FB50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5EC9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5BD0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5BA5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F981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FBA6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B3A66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A88A0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344F7E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D4A44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31E6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672B7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FF35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EBB4F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EA40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FB79D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212A4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4507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4239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965C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6F95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B4D8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D05E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0B348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E0B0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D0E6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24F6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FE81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9C345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332842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7E632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534E8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9B73C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A444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9E621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C955F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975CD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75617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C01D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12F08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4763C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6F8CA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7529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6CD5D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F911D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D1F16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A677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4F2E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DA920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C563B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8972E7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4040D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9073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29FDC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DF6D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B8006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8274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CC9F4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C0AD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C119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F84D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CC78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2848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7BB6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0CBB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17E30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1EBA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EDAB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E520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143C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2566C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BCD299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ADE32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43EC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DD4FD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1CAB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9FD9C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6464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37D69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4F5F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225A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EF43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703CF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2F42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094E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1AFB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30B0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F6CA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D64C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4405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69133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B8441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B26B05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8C149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A2867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B25D6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97CD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BB959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9A62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DC852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15A9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F24A3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AB78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C40B8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9FE35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680B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7FF4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9C4D1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EA33B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2151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43A27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61CBC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78883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43F26D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6478E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3305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562F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7B32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C44D1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1DFB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44AC0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BF42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6719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3B6D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6F65C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587D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C0D8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48E0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EC71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DA67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C2CA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E2B1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CD34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35CA5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DA5EA7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5C1B6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8C1F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A98C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6D5B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E67CC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1C01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06885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DE57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BDA5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82E0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5D8BB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B0BE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7B2D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9A64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1CC2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4DAD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0F01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C8D7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9FB83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0F54D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ABC036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12181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616A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D341E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8273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EA564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A1108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A8CEF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DF3B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0572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0382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BACD7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C84F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F9E3C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48065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CBD2C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5D24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5CFE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9FD6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10046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29F77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DFC984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9DB19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6390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7A49A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BD16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11738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F19E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A4DBF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ABD5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238C9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9754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89B9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A9F7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8E26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60E6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6AB2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5FD8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F1AC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770C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2A36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17C70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1A39B1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E6AFB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4960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F09CC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FAFF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92687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2A8B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4138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2312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774E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148B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5326A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3F32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7B29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03EF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F553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9905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7F27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0F47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3176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78AC4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573E47F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C824F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43C6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92D6B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E7A4C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4E325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31FF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E2504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3745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8395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EFC03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510C6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8AE2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E1A53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00BB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E2A8F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1DDE7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0AE2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19B58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F9119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C9399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860CFD1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4A1183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E7E0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6AC62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3B50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488C0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4858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B7F85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27A0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5737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ED18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FC884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8D2B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C603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86E8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87A2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6C5A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CD01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C0C8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DE67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E22CE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954999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5116B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5600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66CFA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C677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1F28D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2ECE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BACF7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9CE4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0306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0C49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59D0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A3AB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F884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030B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DC9F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E239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C0A8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116F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DEE1F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341AB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932322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D93E9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7E2C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98002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EEADE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37337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312D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7B732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2192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FD90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E9CE5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41959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919F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CB056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E9E6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F4976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5FBF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445B5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606C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B1C63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B2944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BEA305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5BB03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7C26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FDDED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DB92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58067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FE50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C6C35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4E78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6615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5827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E15F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23F9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26D9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777E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4A66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3B32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03E6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B8D0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22F2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9B911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B449C8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24E3C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673C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984FB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BC19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42FCD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DEAD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AE5C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1A85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74C3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7B0F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09FF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8AE8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0068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B63C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942F0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0B59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86B4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C336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0E7B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AA9B2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EFBA31A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3234DF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7794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384DE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671E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E11A5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0220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AA0EE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DDEC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B454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0A82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93A26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D393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D32A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0324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A1E2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6DB0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1C29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79D0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3F1D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358C1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66ACDBE8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5933CBA7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21B37AE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46132376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3189D69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25B9385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E372F02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0177773A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744477F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177C6FA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B19379E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49A82ED1" w14:textId="5F25A2D7" w:rsidR="00C623BB" w:rsidRDefault="00C623BB">
      <w:pPr>
        <w:spacing w:after="160" w:line="259" w:lineRule="auto"/>
        <w:ind w:firstLine="0"/>
        <w:jc w:val="left"/>
      </w:pPr>
    </w:p>
    <w:p w14:paraId="0AB76C74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7BB2E884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0796B6F3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3BF5390F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54773180" w14:textId="0D34F55B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4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22122D58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98F1B2C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126D9629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E6251F3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6BF30D4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CEEAD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94E3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D564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6AF8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4D2A4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04FB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A392D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9A98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C9C4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8F14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0CCF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8FEF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E169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97C2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70EE6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AC8E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E720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D6D3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06B70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4CA32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332B4F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65275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6AF0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5993D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C84B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8F713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AC0A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0B4E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E178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DE82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4033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90C28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76D1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46A2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DA93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60E1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C993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2D70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4FD1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52FDD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84D29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D82392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B5531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6B6A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9E5C9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6C29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36E6B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E2F25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1AC9E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3AA2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6CFB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FD3F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38A40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C7A1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883A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4C1A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D9462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8DC6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1351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2492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00AD1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A00D8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2538D9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7D66E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6735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A84F1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342F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1FEDF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C62F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321B7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980D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413A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6581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D1664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1EAE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10D2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658A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17FF1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6EE4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4F89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4B33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F5A2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45E57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471635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A6B50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F8D0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16AFC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65B1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853ED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BBBD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B6BA7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17D5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7595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EE50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94B1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6E10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8B2A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FCE0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4948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68A4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72B8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101F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A61D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7CB11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A6CFC4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CFE31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C528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CB517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53C0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A1A30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D4DE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66F6B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6FF0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5E8D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65D96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F7607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DF799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D4A2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6AA5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C4D7E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40B8D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4389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FF2E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79A2D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0C46B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DDFCC99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1216E4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47A9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F31C9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0A15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1E42A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2CE9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B0FF5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45CF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2BAC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7544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AC23B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7E68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8DBE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E417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5748F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AFBC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D36A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BC0E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8347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06BAD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42DCEC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DB8F2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385E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C7F72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5F1F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C40BF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03C0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9FA0E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0697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0010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8BCC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324C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B1AF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B6D3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EAAB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B34B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6B2B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6BE1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B903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B76E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C04EE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8A4CDB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C618E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59209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E7E33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95A1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96752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D1A9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55199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68DAB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EC81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23FB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66E96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B8C6D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4B9B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A65C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946BC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BCFE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8745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7D64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77F50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A30AE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7CC15E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5746F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F867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AA444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D621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3C9FC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F2D6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D104B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1C1A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306B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8F41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C44D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E819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2E6B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E693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B70A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09B9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1DDA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5D2E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CC99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11EDB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B389F6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B7152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6699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C10A5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ABF2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08328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B048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FC849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B2DC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D386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CDAC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5054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D644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2074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2D91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D2ECC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6D95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06AA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DA35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4632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A17B9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1C2867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64793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F721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DDDD2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E7EC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95D20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B826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7A27C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F8709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8B60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0021E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C4DE6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889B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C50D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49188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E40CA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B65D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2E3B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1BC50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06455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438CA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B7FF60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EAC4B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DC65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C2525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80C98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650D7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6A66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ADE0B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361DC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5712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7417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7AB84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1294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5E803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0E17A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51646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9AD3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ABB2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EE09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021A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BB721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1B5BF8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70EC4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9B57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E899C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45E6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4AFE8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7536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ABBAB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AD32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8925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8069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55CE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D833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3A5D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1D18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370F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550F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3886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80C6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4A93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F141D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93F784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480CD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5B30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6955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0F06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86ADE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E5DA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B0B3E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5F62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5B7F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2789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7CFB5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758A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5D1E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69A7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5217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5E3A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EB25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10EF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D348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A8C73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332068D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2F675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1393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E101E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70E6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534AB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0B55F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912CE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18103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6150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95F8D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1B128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4710E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3870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04EBC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7AE01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98057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BB5FC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98A2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DA53C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71A9E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E2A383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13214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4A7F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1A44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BEB1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AA6C1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601C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43060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F266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5E22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6D07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BB0E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3069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5510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655D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BBE01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43E3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6C2A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9F74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53E2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331F2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83ECDB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4BA61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430F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0AA3A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A30F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39F41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B084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1DFA6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140B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1742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5830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5441A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C615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44EA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E578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435F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B5B3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BF00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8CEB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521D3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DB3DD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9D67E3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C6786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AA4A6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99573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74CD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CFAA0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E756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6EB35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5DB4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EBB2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1DF6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6773A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03B9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4E283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EA14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F212A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58D2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88BBB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AAC0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B2A9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9179C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CE7B0B5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44B5DD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0F98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16A8F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FE75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FF868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C8D6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EDEE1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84F8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499E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5165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A2FA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828F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B99D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E9D5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9B3E5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75BC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CE3B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CA50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7CA6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71F0A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8D20AD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F72F1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94D1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32620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B58F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85475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25B6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0D5A7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831E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2CCB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74B6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99BCD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3290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E721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F5C9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44268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AD63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C89B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F426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370B4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5D6B4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0D0658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CF760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4C72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4C22B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80CE3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17C24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9BE1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139EF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6A878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1627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061B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64FEE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71B1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BAEBF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9F306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B4A5C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BE85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E1691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DF3B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8F459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12844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850797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5D4EB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6AC5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F1FE0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EC04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D7BFE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D1AC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EC459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AC7C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421A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ECFD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D6F5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9009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D460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9176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F754B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E44F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C65D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F494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E19A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0F8EA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4BCEE7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24FC8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CCD3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CCB5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568D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48C88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5364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04EE1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3704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B936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672D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3D1B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5E46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C94D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B324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8A34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0391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F99C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F1F8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D651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4F1A1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49DEAB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F15AE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CE08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420B9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80F8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CC9EC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979B5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D27B2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EB18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1305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BE25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1B435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7137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7DA5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4B88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EC4EA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35751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E34C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EF42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6C3F5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6AA76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FFF74E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941B1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48A7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6500D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14AD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C4E84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418C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CA741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8E05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8044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D314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1CC9B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67B4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77F9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B973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822B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DCF2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466D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E193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DE64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5B79C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76A506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63545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B12E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C5120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62D1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D025A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4810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DBC7B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E36F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31C9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1EFA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6716A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FEEB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9C04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592B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DE49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B437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B5FC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ABB4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825F3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2FFB9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71538F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49C74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3641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97824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10CB8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02050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BCC2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E71F3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9602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9DCAD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F4A3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12D8A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2AE3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720F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CD88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108AB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ADFB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18377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B925D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92BC9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FD204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E561BA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4384A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8396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9278A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0604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AD9AF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1F19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0276D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B257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E105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A5D8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6929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62EC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1BCA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385D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567B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C0B4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D9B1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7E1F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2960B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136CC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BED4CA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870A3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2DDB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E4ECE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4D6F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5CDF4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3290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3D33F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29DB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CA80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A234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C8BD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2560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E937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11B6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8ED3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4C00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AB6B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4D0F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559F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BE0D8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053000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9A1F0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9B8A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E1270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849F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EF26C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3101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42430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B6E0F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5A9F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A12A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CF3B6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CB845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45656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F4B71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C455C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BFF4A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C6E7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9B8E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2A96E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90783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BD9B2E3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B34DC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F300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67000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E18B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4AADD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06E6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5BC0C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2A10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C8C9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F6B2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2433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DF7B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7F3C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3BBB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A4CA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0185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703F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3ABB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4687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2C7F3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D563C5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9B09B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3889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F0690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ED27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A1D4A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CA83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42632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62EC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2A65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8B67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0BA8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52B3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C816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0246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504C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8F96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938E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C760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8CC81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882CF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970F8E9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055D1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48DF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1BD04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5204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47AD4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2AF8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68C0F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4637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ED9C2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30198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F43CA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B007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11FE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6445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4C78B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4792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2C704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039E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DE386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CA0A1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5E1324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E09C7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2917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B7A53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E100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8CDD9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23F7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AE13B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BC47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0BFA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89A6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CB3C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EBEA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7F75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DCDB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BCFFB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F213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DAA0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57A4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05550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3F555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9A0DB1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B51F4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2B38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F13D5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038D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E6A20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6EFF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54D13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E047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1EA7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158E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414D8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C706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4E8C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6DB2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5CF3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ECFD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D623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1C94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267C9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297EE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9162A3C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3B0242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C1AC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0FE62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0BEB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65259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4950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A7B1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53E9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32E8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1953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B148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458B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16A3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7F9E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BF6B0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CB04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8449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F709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2F88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38750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025F05C9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096A250F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12667D6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10CEDA71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81C5949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29A1F23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DA93E7B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47B9164B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A9EDEDD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BD8BEDE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51F2AC7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41E509D8" w14:textId="22991AC8" w:rsidR="00C623BB" w:rsidRDefault="00C623BB">
      <w:pPr>
        <w:spacing w:after="160" w:line="259" w:lineRule="auto"/>
        <w:ind w:firstLine="0"/>
        <w:jc w:val="left"/>
      </w:pPr>
    </w:p>
    <w:p w14:paraId="6AE8C8D6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39E07F56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1EDD9517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35AD5AFD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2C4A4FB4" w14:textId="16A54C4F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5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35EE7242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481E300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736A5603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7A2202D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2CD2B42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1B91B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6BEC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4E56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4617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C0D64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DFFF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460B9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AD2D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B356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F933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42D01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AE58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8CBE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6DD8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0E23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78E4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D097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526F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88E6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905C1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1C6C8B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A54F2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DDD3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41A9C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E744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22B1D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1617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986D4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A390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F874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A991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B4DC4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7058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FFE5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1A89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15AB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4FF6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BED1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7646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178B2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E60C7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FFE921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20E0D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03B54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F2BC8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BBF4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E911D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1C38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5A50A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9CCB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2FCE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0429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B409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DE664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ABC3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799B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64740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66FED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F1D1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E0643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14621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A74DA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52A883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436F2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EF5A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791C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401B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66AFF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CC0B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DD84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358F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C802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0833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AB42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14ED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E3E3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97CA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4423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1E4F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E0C8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86EB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057B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F5404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D427EB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BB83E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365E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ECA9A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9759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2440F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1DFA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16EC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8196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7243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947D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AF29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D872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9D1F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C352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3E0A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2392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A506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F585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FD45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F5364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4BC8E7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B0385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31BF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C9049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6612D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91140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5DC73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55587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2BE1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764D6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909F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145EF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0DE7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7B3E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2678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4EB86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9E33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34DE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3EA3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B1526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570D5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38564BA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0B206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AAA1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5069B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7F4A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35935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5956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E477A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30A6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7FB6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938F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DE252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72FF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CD8E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D83C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68ED9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332B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204B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0B55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D504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113E6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373FCD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F75F0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A8F7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F3D6A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3979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1FAD0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122A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9FF6C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FDFF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3890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FF1E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35A7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7221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75A1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D013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788D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E014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7FF0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403B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3DD2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7C09D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86D1FD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3B6FB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DE16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C1EE0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7A37A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58F4E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C23F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80890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9B0A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5FB72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740C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11D76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262DF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61E58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54869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5FAB4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F74D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51F7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8195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84505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AFAF3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6F9C94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D6A88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0D9A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3D9C0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CA1B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B93EF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5D71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CCC66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7F66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9409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44A0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C830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E751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2088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1AC5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168D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385E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9C9A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D78D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4938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A15F2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CC1F65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7AA68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7BB9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880CB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101D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54A8A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9F21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EC724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D760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8FDD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28E0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32FA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B3FC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ED22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4A36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D1A75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2983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9527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1244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EC78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CEA8A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31D9B5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81560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34F3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57C37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77AC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F2E9D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A6113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9381D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BE8B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0263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ABB5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D5E65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95BAD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0FD5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37943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E13E3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C06D0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7ED3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87A6C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B9BA4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D0064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361A91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1DC00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01520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595B0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A5CC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59ABE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C79AE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32ECD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59F0E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F4C7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8E43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AC0EC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3B0A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21883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171FE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D2E49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C83D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E76A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F0C6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30567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15E8D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B1D15B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4A080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6871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DC9E6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997D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C6B91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CA51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D9D91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E0BA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6520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A3C4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A7BE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3DEA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6269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8509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CB2E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C0CF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F010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BED7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5AAC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08C8D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5430F6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5D783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DE58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80224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3707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B18FA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5813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5FBA1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6D58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E22D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FF81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2ACA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B80E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1564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ACC1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8870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44EB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FB52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86C8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7CFA7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44FD2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02702D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8B327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0428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68BD4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544B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5DA88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A98B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24F7F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ED736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153EE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ECB3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29F47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3870B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BE42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FE22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78F93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10E9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D3DE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0354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6D87A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9E779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07D5A2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3A555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DCC6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B7D8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FD0C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9D9FB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95A2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9936F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1F25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F5C9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3FF0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0B25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A27C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93B9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3E5A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3125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658B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9A28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0326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FB11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0D182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05A202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3F7C8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D7BE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6B8AB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8CFB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C89EF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A3F6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743AC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2E0D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B7A0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A7C7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A31E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E601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D932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6C03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0BECB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9ECC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07CD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7661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F9A03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27793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816DC5F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C8F45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7717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6C403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D3FF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80984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3046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71D19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553C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08F9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4FFC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1A8C7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0135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065C1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AB0DA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DACE4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CC12B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9B4B9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430B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8217E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810D0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A5F6CD8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50111F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E3D6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EB0AD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FEE5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FAC7D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6596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F479E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9287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5BE1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E2A1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14E32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E532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C349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E213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1EA7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05B4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E6B5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CAE0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1565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2F133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56D552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9DF5F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6D0F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7FF45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23B1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F6860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494C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10FA9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F490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61ED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D549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57AC8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7924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8678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C072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AF033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EDD3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D36D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2866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FCC7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F6D0B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589B67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E68D6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EC11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96911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ED060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B0BEB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67B2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C286D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057F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FB83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F9CD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C6045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44954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C4C53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72782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1B560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4E78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6908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7010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13A62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7DDDD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817CA6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F2A46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CC6C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46A75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2BF4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844CD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9DD9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CB708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C411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E18B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B5CD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9A25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A65C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38D9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F517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186AF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FFFF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F12C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49A3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41EF4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2998F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1C5EC4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3BBDB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D45B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5D213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3F00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709D7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A782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83AAC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E575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CC74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A693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D87D5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188C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D190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8EBA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9C54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6DB0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157C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5A96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4817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7B690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E5BAC4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10763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940A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1685F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C26DD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9FBD9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D3E0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450AF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5CE7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3956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B153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4E1A7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FDDB7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DE55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78F78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600B3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F504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AA8D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1626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FCF3B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C2624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53C7B0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DED80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5665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C8136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24B7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FA18D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CEE6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35F9E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4375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08D4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D155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D031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0028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2F9A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5301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73CA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2782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D074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13BC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92345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92756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5126E7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C49C4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0017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F8CCE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DC14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1072A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E7F9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064F2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B211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5B2A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766D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6267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2658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1B1E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6615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45BD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7648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B6EE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D9D5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D14F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EDD91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194D4E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F24EE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6D2F6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65A27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A80A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8AE1C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7C1D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68A5C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12E8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15BA2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7B48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B9DA3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9981D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9DA5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EF70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1AEAC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2D37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2A69D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E600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EAA69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A9783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44393F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5B850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FBBD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6A21B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F511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BB8A8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34B8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F9325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0DCB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4623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D3AD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A248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D296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F630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A64C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5D027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9000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668B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06E3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048C0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20350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094CBD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F907A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AD8A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09857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56F3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5CD64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85C9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E83C9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C680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35CB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CC64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32F1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58E1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D43C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1FB7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5C725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E8A3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DD11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E6BF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4232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28A59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AA4761D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75BCD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D7E6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0A2C8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FE1E1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786AE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E4C9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80484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4F8A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93E1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3550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251DF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EBEC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D0A6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188F9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ED64E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9508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67520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68BE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B6004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D993C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27AD804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6253EB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8D23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998D7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8FFA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99298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EC56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0BD16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112F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60E9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E437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413A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5F2F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BE2B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A530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330A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1815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F768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6DE2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59579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265B2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3455E3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DBDD1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2719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51906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2BE7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B4E8A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2301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CF3BE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CEF5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B7B3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6578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8C981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7DDD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B651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69A3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0BE1D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7442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36F2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F78D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8F316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0AACB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E7612D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73BAA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0C11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4F855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5F8E2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80D25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53D9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AC2C2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A2BB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A08F4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A2B2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094CA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738CC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0150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774B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5A6A7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83B5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DCFA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080D0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8C752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1A7D3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E5CFB0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2BD2C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5965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68F56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0189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9F979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B5A1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CFF7C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612E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4E88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E50D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442EB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6268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538C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44B8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732C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8B81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E0E1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451D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E8B43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FB99A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46EF58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01722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904B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4B7A9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F9B9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B5993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8C32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B7B39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5C1E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1C68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D4A7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2D21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782F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D012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6E88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861F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6D33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543E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00A1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479E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A986B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E284869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3FCEC3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3A04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ECFA1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755F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7E879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859C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CDF92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F930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BB2E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E58F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C91B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35EF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44AA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4C13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99172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F092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37E3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1F41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18E9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EBD45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2A6EB033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369E2C4A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172A7DA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6F05F48A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D15E168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B753A67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B4E89B6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739E9E3F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28341C6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07F3BA6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C20064C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66A534D5" w14:textId="2729D4D8" w:rsidR="00C623BB" w:rsidRDefault="00C623BB">
      <w:pPr>
        <w:spacing w:after="160" w:line="259" w:lineRule="auto"/>
        <w:ind w:firstLine="0"/>
        <w:jc w:val="left"/>
      </w:pPr>
    </w:p>
    <w:p w14:paraId="7A65E014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6C56D957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1C054208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10C2EC99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41DA3CAF" w14:textId="0BA53E92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6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66C9B808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ADCE1A7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198F2910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3A5E81D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0D39BC2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EC69F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D7C6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4F704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7882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14594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60B5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A32CA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815F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2B5A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3F38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162E6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2495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8B16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E433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9CD0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E917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25DC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8572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8E0C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F8646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DEA3A3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AF432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350A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EDC5A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888E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FCFD8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C21C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8BE90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C149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3B77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5BD0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5627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373D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3BB7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E9E8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F99B4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A7A1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D971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DD20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29DE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A4902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2675F0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DC7F5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B1749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7750D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0942E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FC35C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4B16C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58CD1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4739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57A1B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7ABA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750B5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E55D7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E4B8B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420C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7E4B6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3C15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801F3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E11E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0547E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47408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3FCE49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2B669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0AEB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CF7EE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8950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4E328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A5FC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FDFB2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CC6E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C9C7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E92F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C3CA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426B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30FF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C712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62108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3F4C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6743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9D7C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B29D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655C8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93C6E8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7D9E3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FB4D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FD040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59D3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80522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098B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32CE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2A40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F47E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9AC7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2E6D9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2DF2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C460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BE51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55D8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551B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068C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3BB3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5574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259C7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24A8AF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E684F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CC94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D6F63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53971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7CF96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1C981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A6B79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2890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2A72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6AF8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CBBAE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24DD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4B7B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C694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B4AA6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EAF4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ADF9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4FD3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761D5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F3AEA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3435641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10C26A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739D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7004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756A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677B0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B4F1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0B279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EA14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2FEF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FE33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1BCC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7FCD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F19F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7F46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CD58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D5BC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9DC0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0041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DCFA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C88B2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B63A64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950C0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F1D9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24A4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CE76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198D4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0F7E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0857B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DDE8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3914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D85C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52D4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B3BC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633F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783D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D3CA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0D48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A61D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CE34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5CFF9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6905D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EDC0829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8EFAB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8575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402E8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B132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EEAB3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F760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92E6F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56C18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E9F4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0513D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7BE9D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A93D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AF03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1B1C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92B3F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B21AA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87B4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23146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75F88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71655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754A2D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A3211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CB62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99CA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F014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13CF4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887F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1996D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1D9E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5D91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A81F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C9BD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829C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ADD0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219F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E035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66DB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EE21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7C39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1BF88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BD577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746996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4F6E1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2A40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60BED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9495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93753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90B1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BE78D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1F3F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DD8B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351D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BD6B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D682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4A53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7ABB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686E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5946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FCA0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ACCD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5AAA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55775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630D4F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A7757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F51E5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3CE2C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7CA4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3CECB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F6371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51885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8D588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E6FA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3254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FEB89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131F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AA190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338BF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3090C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4027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12F74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4A2D9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68DBB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6639A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BBA628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A6772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A575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F933E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EDE3C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EB0EF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D7FC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CEFBA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CEE1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A9FA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DEA58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25AC4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31D9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67ED7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B1B9E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D96EB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1D5F4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0C12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3D61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7CED5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4F0FA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BBE3E1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86352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592B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8EED9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2B60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11344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4627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D61A4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F2CB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79C1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13E8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6BBAA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924C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9D53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8E7D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7B63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9E5E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8B6F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4BAE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80F7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8A4F7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A42B3C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C6143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6116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9ADF6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E8C2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97B18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7311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376B2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AFD6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C305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BD4F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A6A9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AFD4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8672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F51C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64728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ED09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9E57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902C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1067C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0E773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3C8788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BF865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509D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6BB82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90FD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F55B7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668B3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9C460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A3FA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CB0F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716BF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EBAE3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2B9B8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9E5EE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4EDB7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E98A9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9E81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CBC2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EBAC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B4547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BE037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3A8157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CC4A5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0C98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4631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D827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B8117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78FA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629A4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A88A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E027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691E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D20E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72F0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824E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FDD3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B0C6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C5FD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8DCA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B01A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BFA75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27954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9864A0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24D31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832E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93D1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D36F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06164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6948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9184B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12B3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8F18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A5CD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C3A0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DF1E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9F65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0FB0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FB7C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E800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5D9A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FFA3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2815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ADF74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14E463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FD34A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7D0C9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FC6A6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F214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C0743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B8BA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2C7F4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BEB50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D6E94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3387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1E8CB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D569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3235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2923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A4333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0850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D0545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5A24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337CB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E8A78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B60198E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32E75F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41D7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5EA1D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8BE8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F539B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6EA8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3281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AA3F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41F5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61A1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073E5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3169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9C12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8732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2A282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6DB0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0F26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41C6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60E2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3DFCA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7A433C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0C117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B17A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5B756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7E6B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DF638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ECC4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B4A4B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32C9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7675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7851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CC92B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948D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F9E7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2370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19D68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ACD1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F1BA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8C3A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AA72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E0382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F48C88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16278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B233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46705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F3911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B733F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67F8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2BA25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A4950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9A480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6DEAB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777CD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0890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59D1A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0DA4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160DE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53AA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0C733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1AD7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1D0D5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38924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7CF2D6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64231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7C32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B97F9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5538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05ED8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B180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1930B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2438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937A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C92F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36D2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24D3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DE37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F907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9C07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E214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38BA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5E72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629C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923A7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0888AF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20D73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1200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2A927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4B28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45086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564B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99E60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DE8D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F0E2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21DA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B6E8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FAF2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31E2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C7A8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8C35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F3C1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43F6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51E1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033C3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CD0C7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A9DFC2D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14807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346A8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8C0D2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6A2A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BDD29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E8943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2FB20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71354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A968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1855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9A7F2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0185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477F0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85914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C801B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B075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1897E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CB96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75D10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8442D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9B6630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9DFF0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1F70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41BD1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4BE5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C9E5C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3CE5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54926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5D3A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9071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66F9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6C7E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3614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AD47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A8DC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F2A1B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7778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5E77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0AB3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9BA7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185EB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D6BEA7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50243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ED59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6969F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6B7D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5B5FB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8FBA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EADC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2209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D58B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6194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93D8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F4B8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6695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8E3E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F625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1B47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A514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00A1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3242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63229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84F4BF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00F26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4FA6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AA1B0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F2FD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FE5ED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D6F8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C132A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6548D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BB16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84BE5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2AE25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EFC5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7BE2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B524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135E3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6327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E24A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5448A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19438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E3A94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E442C9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521DE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501A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F1A97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3C69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AA2A2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3B05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F4CF3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31F6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C311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8A50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3A38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9B7C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1008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30BC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C91A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FF53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35EC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C254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1FE9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5530D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258534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86E5C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E5C3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57B3C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C061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6773B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23D3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486FA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3B55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49DB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708C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8BD44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0272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FE08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A8D7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5CF8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BA89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3CFE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F6D2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E748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CE759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3FA1BD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17EBE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5D39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17FD0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F800C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E5F73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EBB0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2D164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5F653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EC61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72EA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BA65E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8A6F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DDE5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CC50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12817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242B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B1CF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87496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BB379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F517B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3E79791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3D0A9C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240B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0E02E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6CA7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A573A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674F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96052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5A78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CA28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9256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1BFD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C803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4BDF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D22B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DE73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0D71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D139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9A95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A549C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AFBAB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4044BD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6AE73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8E65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E811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0693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B5408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DA19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710B6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4315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90F6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5730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FC62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6C7A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A8A2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67C9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AEF4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F67D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2C8B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DE4C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189E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57491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F89407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3DF8E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5E66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A7C38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A9A69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0BF20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F556D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B6813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B03C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E0C20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4F8F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1349F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E5DE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F926F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C7F6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55A3E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2D7B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F6B9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53A8E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27C8A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EDA15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1BDCCB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F7A83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23D0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AF50C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E7F5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EB190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052E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ACFF4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DD3F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CEEE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AD30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3057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9011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F2F7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FE90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F619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3EB7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0291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8258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683CE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989AC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4D792D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96420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506C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55D93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E13B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8A2CC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8714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139CB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34F8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2E67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4C00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9AEFF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8EE2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95E7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D687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192B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9CB9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78AA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2058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1FA18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297CE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61F2233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3D2897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4209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57305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A350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C516A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61F3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ACCD1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8D8C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4EB1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00A8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13DE6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AD98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B381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769B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2B4D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4C37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F26D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6269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800A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4254D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236FF823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0A8B254E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4271631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4FED16AB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722CA1A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CAFF3BB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5260DD2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4D028AAB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58B6ED1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12739D1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8E1E45D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0AD722FC" w14:textId="758E9583" w:rsidR="00C623BB" w:rsidRDefault="00C623BB">
      <w:pPr>
        <w:spacing w:after="160" w:line="259" w:lineRule="auto"/>
        <w:ind w:firstLine="0"/>
        <w:jc w:val="left"/>
      </w:pPr>
    </w:p>
    <w:p w14:paraId="0AD40C6E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000AEFB0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7C46417A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2E4AEAFE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4A3C22AC" w14:textId="27294605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7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3120A292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E99E630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20BFACD5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C098811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40389CE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4B5C3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1AD3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C2659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3D85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13234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0871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4FEA1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7B95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314C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433A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1D96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27F3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A906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5803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7C7C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D160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729E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2535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94A3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66232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9ED401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6E78D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277E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234AF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42B7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C8418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ACFE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A7B0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1F49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595D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58F7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258C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82EE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0F66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C98E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7A4B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B2A6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9C75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44CE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A627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E38F3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83EED3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DC04C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385A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DEF2B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B5FE5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8ECBC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0C1C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4B098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C8FF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F835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2740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FF122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0CB20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AAEB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723EE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89039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0573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37E6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9EE9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66AB3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67EC4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BC0C3F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11E0B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99D5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08F0E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2DB4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37364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D7EB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27406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2519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610B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058B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C28E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E527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2275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F4C5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50C2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3294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89B2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9D52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F6135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F43EB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97F4E5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D2AB5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6F55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C4098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34B3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1DD84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27A9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E989F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20B9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7295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E880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29B87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9964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A5EE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B181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C9FE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2252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D1D4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D9F7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1EE2C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93CB8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05618A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3ECFD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C323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A3C7F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E258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F619E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FAD3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797E0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8004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4CA4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6295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E1F07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5F83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52FA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6676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DEADD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4D6D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80E6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238E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6310F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334EC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A226D99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1FC74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FBA3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CCAE2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62A7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9C27B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144E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71175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C647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B3D5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180A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5AE8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A383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0542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CD0E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ABC2E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5762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6C0A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E507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52D4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FA64E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F3F9B5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5D33F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38F9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CF67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C8F4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365E7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73A0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9EE4F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688F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5FFC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7944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547D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52F0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E05C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5AAD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CFE4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76FB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9F06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C1C3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B7854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24940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97AF65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63886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188A6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261FC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19AF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87944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F5523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02F12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D826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7584E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1D67F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CDD9E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D14DC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4535E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5351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06117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D1A6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FA2A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82FB5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9508E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27339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0CA2F1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D48D9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C217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71EBB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0AC8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5C560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13B8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FA0F5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F821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327C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D8F0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7DB9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3106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D37A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0D7A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329E9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E5C7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2E69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85A0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5F3E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FE073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6E8671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77C7F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2715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C7170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E469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3A8B3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F05C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50A86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CA24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E02B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F421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C87E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B8A9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3C0D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E79D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1836E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23AB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8A13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107D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B4F4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5263C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98D8239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CC749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58A8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84313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03EBA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17E21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ED213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C336F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526E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15FE0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63F6F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AA1FA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1A3E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E424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B6998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D0773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1E76F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B479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4A6C1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C4EB2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21ACF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53EC58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4C992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0567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E5ACC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C6043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411A0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4D58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94DB4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1E5C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CA53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F5D9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6953B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62298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84DF9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279A4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FB082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19124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3C8D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0101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FB53B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6C882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612C3D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42D14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6902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7931A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6BE3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2FB32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BCD2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BE368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2990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8787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72B2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3E38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1C67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CB9C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4B5D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3CDF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5F20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7C66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702B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34F6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FE52D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253DA9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8EEC0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685C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0B86C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39B6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72E18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5B82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A0D1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98C0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1AE2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74E3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4780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19ED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AA75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642B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5D73E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7326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8696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5098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9F6BB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97541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775E48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5F56C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5B08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667B9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564D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DFAB6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2AEE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81819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F8D59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AF9E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72B2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34969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25D77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CE7A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5034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1FE5D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64A26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5C40A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DFE1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3C868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A631D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F2F45C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0CD5D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8A8E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B8648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8823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6CF4A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5E3F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FC160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8FAE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1C45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9E97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2D57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88AE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96C4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F31B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70C2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E64D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42E8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E0E6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FF74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C1365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68C59A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393DC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8496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B8DE6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C2DD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7C2E7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4901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D651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0D71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CB0C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ABDE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9715D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162E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053C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E934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7F55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F399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623F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337B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24B1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ACB5B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069C98D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15821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D0170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B51DB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E5D40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A7F06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618CF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0DD88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C825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4800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F4EBD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AB930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798B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D883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29A5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BB1B1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035B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E053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FA32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B7E05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CABA8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F524AC5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7565D9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495A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C25CA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DBE9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FA200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EC96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359B7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EA66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699B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7C87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5E91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F151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E02B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FCBD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0083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C343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05A8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2CF7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2F91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2F22A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301F37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30B6A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F1DE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4ED09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A1B4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A96FE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A97B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E905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74EC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A16C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DB86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6B839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8D6C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8ED3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459D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C0F0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D6D8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3419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B2BC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F0A9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F9DC7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FEF550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CE6F2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FAAE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5F6E9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64DD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49FA7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BFBC2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466D6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3F22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925C3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CD8A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5528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05B6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2ECE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ABAFD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2A8EF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039A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589D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929B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855AA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983CA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AA1C00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B9E72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8DC5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E01F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2AAE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679CD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D339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75239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662E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17C4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DC75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18BB1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1DE3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C034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BA73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F10A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1A5B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3236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6FCD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2E3B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4B123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77D905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A501F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DB77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492B2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CE28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20141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38E3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27595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E24D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D1CC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9E89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0F3A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459D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C910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8232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DB60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06C8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4836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6229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FE872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38745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45EBE5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716A4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A565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6311C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17B3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93BF3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BF76F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E88C9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0B8CE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CE7AE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F24BC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F4E0D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05DEB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E202B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341CC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E5BE7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6DBC7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818A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9C43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1DF95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970B8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6424C2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1B95D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3F64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DECE6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4984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36D3A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6E1B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B2DA3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E259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96D8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F2F5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ADFF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415D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B58E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3BB2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2C02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6258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F8C6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E0DB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4EB5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E8DF0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3420DB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8703B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9635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180A0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8B0E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7B1F3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E985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9B45F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BB4C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6068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A287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3039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0E62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DBB7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25D2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71646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9C09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281B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A67D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2321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6D20C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54309F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814AE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7909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A7CA8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4A8D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627D6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6ACE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98B70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7142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FEDC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6EA7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0120C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83C4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D0A39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C55A2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C360A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045C0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F0947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0916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1B00E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A2555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05CC8D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7E2A4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C7AC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33CC6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8501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298B1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D2AF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A356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4AC0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C219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4633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2609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540A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3596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E40D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F050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5598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B93E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AF53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27F8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B860A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34BE9D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29184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A426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B585B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B31D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D89DA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7DC8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07963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EBDE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CE3C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F8B9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E36C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D77C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BF97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25F4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1B41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A28B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C57B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2C62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D878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D8145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8EE72F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255F1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61089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364DB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F46C7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94E0A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E712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8ABEE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DA98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1038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84EB1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E062A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D8744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5AF8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06B8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6ED11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FC730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8C68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978C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0E406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6CB86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5C2FE1B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2EBDCE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B3F4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CAF25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312F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7F5FF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682D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E9E7C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1358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3A38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8FAD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EFD7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2247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1A5C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667C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C194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7875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33C3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EA2B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19538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49A12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B11561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49AFE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351E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5CED9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7BCC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76D06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B08B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F38E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9E96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126B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B9C5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EA2A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8071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7DAF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B824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54BFA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DDF8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A089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D275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E630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2D0B0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0C07F6F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32117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7929D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EBC7F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0802D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052C0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1BBC9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C3796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B845F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05503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879A3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D7739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E184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B62D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EA3B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B018A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52F66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728E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D28C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F6086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51138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DDDA89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3E5A1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7C7B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19701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0F1E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41297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5A4C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B3FB8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95A9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A559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5D7F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EE8B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7D01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9DB1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A4DA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06632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AD65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2612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A673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5AC9F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A6633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84089F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B9AA6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EB40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A2973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36EE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D579B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00E5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E82C3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9B29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A38E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AA79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10CA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234C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4361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0AC7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8589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01E8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361D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0B5F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6C1A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62F86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9D04B9D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5EFADA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A891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5F459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1FC9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07508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E36C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3B4D1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E6CC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370B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C682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8CF0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EA1B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2EAD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CAE4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A444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DFBC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51C8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78C3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F6DA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D17EC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26F1AE7D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268D7284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4561C6D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1C5572FE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B6F019B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C9D4E02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9C66D22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66DBEC84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529323F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87968A9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4B10A11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7A0AC928" w14:textId="1E0D6297" w:rsidR="00C623BB" w:rsidRDefault="00C623BB">
      <w:pPr>
        <w:spacing w:after="160" w:line="259" w:lineRule="auto"/>
        <w:ind w:firstLine="0"/>
        <w:jc w:val="left"/>
      </w:pPr>
    </w:p>
    <w:p w14:paraId="4FA18943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689A103F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657DEE3A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2B291DAF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59107D0C" w14:textId="55339603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8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155C65B0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96E3E63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2AF6C21D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4B5BF05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4E7369E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B6DF1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D63D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D1453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C3BC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329D1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654B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7131D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5AED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534A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621E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3D1B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5A52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2260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CED5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DE0D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C88B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A217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63CC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5ABC5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9C465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1B7217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CB286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F015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0807D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48B0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BA386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737E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8D58A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2556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7BD3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64A1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838F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2992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D55E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A1F8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9D551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977D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A4DF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0F7C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E1D95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FEE3D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C53B9F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98AB1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C011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B5B80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06F11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FF73F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46B9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35331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98D03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1C2BE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0FAE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F9D44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5FFF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0C899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A531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E629C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81579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EC65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A05C7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AC2C2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CBAFB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E8C2CE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312CD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603A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DA486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D502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5C060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362E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B259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23D1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28AE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B0F7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00DE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75AD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9C3A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81D4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B6C5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B26E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4E71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600B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B54D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17848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4D2FF0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2A30E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76F9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352AB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916C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709F9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AE06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34865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7751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6D54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428D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02AE6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CB13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B3E5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6EC7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D91E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6621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3022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9D7C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CDC3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7DE43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B6BC7E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D8EC6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741B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661C6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01A01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0AF4E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0753B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C7BCB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4916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FCDE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F667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CEE60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FF419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27750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4DC2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03309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05D6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80CA5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423E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07521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8A274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6E63FF4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0E046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0FB3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0715D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2915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B395B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8322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BC806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BF28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6EDA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C036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2FA0D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EA83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BA28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A934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4CBE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4513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FFEB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ECB8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15E44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88665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FAA000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A3064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88D1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4E4C3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3FB5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2117C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CFFD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D3338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0C2F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98F4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F89B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6737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BC2A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AC3F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0ACC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5663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280F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DA99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37C6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CE0B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6A5BF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1D0E95F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7CF4E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70935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74EEC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E5B4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C51D8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AFAA6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CE2B4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040F8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788F5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375F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3545A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227C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403E4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6D8D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9E898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B2D57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59426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8B38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B106B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FFF57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9E32AF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69591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0E84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F07DB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8BBC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AD411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C069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49165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E190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6CE0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FE08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A410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2017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226B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9061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F023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976E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89A0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D678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D581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2E157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579EAB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AF50F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62F7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DBD00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C442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242DF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8BD4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16BC3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3BBC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CE32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666F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5BF86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9557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4790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8B7F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B318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CEC3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3CB1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6DA3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3156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CC2BA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CCB508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12F2D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0397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6C7AA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D6F2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528E1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642D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A2551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4BAC3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E8BA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A4171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BB96E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C912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DC8D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1DAD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084DC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FCF8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E5DB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F1774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1ED2E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310F6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F2354F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EDE02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61665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4314E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AB6B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5561F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14BA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A4722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611B4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355E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A6E47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3AA4F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7AECA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8C13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CF17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ABBA4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BA3A4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FE35F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D9C4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D66FB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2D0CB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6D4E26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97E5C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BE91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CE5E8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2442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905E0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7541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64D6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783C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C566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FDDF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6151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7ACC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0AE0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59AF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69F4E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80B3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7579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C003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51E7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724B8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ED2396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FFE8D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9083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0ABD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1C5E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06FE7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1C81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08FF1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27BA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31A4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8126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BA98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70EE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6C38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ADA4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9190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69FA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AAA4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6F22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7935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D06F4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AB51F79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1F173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6F7F0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0D930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360B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F5592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0D5DA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72A9B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AEF8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B7E2E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D6D6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6DCA2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4C52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00C68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712C6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66661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0BDA2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60A50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4C312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A99D6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ACC4D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024298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1855B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1F57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7B4A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E4E7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59EDB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55C6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7BD97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79C4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7CC9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48E4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281ED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8C85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E66F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43D2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DDC8D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2FAA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A50F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4FD4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A289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E8C1C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07D5CB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65AD4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950B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1E82C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FB8C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74945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FEA1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37FA8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7DE7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3897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0750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9C67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462E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7DE4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A8A3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95C5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D096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2193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127C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2E49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DCE5A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71A0C79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45A72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E6B3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9898E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2444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3642B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DA41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41A71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59308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4BB80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84FF7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EE131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039F1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ED4A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551E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F8261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7F416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FE86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475FD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D917F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1D297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2600A43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6D5D67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56C3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2A08B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0BAC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EF24E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B0FC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0D412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E2C4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AB77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18EF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AB81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9757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0939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EE67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80EB1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CAAD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7499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4078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05AA0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FBC35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AC37CC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9769F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D4D8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8415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49FF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DD18E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4E8F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FD1B6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6031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66E5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777C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FFCA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0801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1DB3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6DDD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D8EE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36BF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64C6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2907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1332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29435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DB9088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89798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CF75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3CED3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A723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70C54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F0A29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3E6B0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167C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DC27F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9A762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5717A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D6A23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D6A8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51607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9343D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3293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4E5C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03D3C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84533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1D32E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94F238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E8931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30A1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4B0AC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C369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BB4F7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7A5E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978B1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304D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0E94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5BB0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9E55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41EE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6F50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7E6C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1098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ADFF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3793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2374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406B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05CF5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344763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C139C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7286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F93B2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38FC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52B04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61F4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F8FD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114F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281D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F0DA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BED73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8064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8D11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D64D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5857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1261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43A7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6A91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5E37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F91B1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7DEEF23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478A7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B7F8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3C87F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DD949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3D47E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FDE5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C64D7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B25C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9214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2B3E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5081B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1771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55DDF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47D0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703D6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5972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89A2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2B6C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ADC21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9FD5C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CA2D6A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E88B5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9A96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E7F08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7F52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17FF9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9C91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28278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67EB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D107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19C7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1827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AFD6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C202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EF0E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51122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6F58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9E23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D53F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E643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3C877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645D3E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E1172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6BFE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00C6A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69ED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5D1B5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2689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688C8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89D0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22EA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8174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5FA8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D2C0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3D66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A181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F15C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7738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BC8C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739C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393B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7B859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35ECBB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FDF40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B390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DB03C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D02C0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D955E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52FC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8B4EE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2A2E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54F1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ECF5E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464D1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B8D9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7DDC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7CEC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E7895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2F8F8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462BF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B6468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5F963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B7144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8D84D0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6BA92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A3B8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9DAE9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3BEF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C58FC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D1E6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8314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A933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38D1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CCD8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8C61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76DB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C6CD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BF81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E38C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904F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43EA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7AC7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32A1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06F4C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42E404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D1012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994C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01726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32C2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D4EA1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83EA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BC049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CA5F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BCBE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EBF5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E3127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C0CD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A2B9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A075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CDEE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3D70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1853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5B2B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A029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26BFF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11FD65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D64E8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326B8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F7A29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C8AD2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4BB78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1C28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E54D8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F9AC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05E77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31FB7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2D622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BE5C5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8CA82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BF1CE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68AB9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01BA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5C91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E383D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E9015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89AAE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B66599E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5D6E96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7F77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3219A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1DD4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25DFA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61D3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601A5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27C4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B64E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F831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0858C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6F1C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A160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1139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DF3F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8D2E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4E9A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8D27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2FB1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AC8FB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D0A38A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088B8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121F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5EF6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1F8F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DC5AA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2392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6B952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A1FC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6225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53AE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4507B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8CBB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F181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F73F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584C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7BDC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BFAE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9CCC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5E70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E18EB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9DFA61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C2C78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10917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4C812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6BE2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7D4FF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14BA0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D6970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FD69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D018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4A3B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E40C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BB72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D2A37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AD7A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543D4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3D46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CCB8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D8AB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A38B3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C5A93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3670ED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3F2B4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0AAD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C091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88B1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E0E7F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4923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9D11C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36C9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CDC7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6011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B7EB0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5930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B226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7ECA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1DA0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AD69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AD90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9157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BE18C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6E3FC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171141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3B0D5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FF2E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5AFFE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B1C4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DCBB6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2E6D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F39A5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83A7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C2F9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F207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1920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08DA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B55D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DAFC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9129B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DF40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C25E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B44E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2153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081DF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7E40AF8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6A1C19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0B6C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85586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20A7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3CAD6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8EFE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3C1E9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33C6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4773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17D8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7CD42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89FB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8950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E7D5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FD6B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0648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0855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C9A8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55EE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3B4BD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12859D78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1FB9CA5C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7818AE1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39B036B4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594DF20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B408ED7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6B49B21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5A1E770B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82F5894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B6600A8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333ED2B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028BFE25" w14:textId="5DC9B477" w:rsidR="00C623BB" w:rsidRDefault="00C623BB">
      <w:pPr>
        <w:spacing w:after="160" w:line="259" w:lineRule="auto"/>
        <w:ind w:firstLine="0"/>
        <w:jc w:val="left"/>
      </w:pPr>
    </w:p>
    <w:p w14:paraId="5E711430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1FD2DE14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4FBF44C9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77BEAA4F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7E8A6F0A" w14:textId="7D23D500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9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10F3005F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79E5A16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4E988E2B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561F216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4B4463E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9910A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5E58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A7459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8F95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B6A3F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170C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D3EDA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3E4C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1818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719C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9E1E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068A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FA09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5DE8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B9F6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32F6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1BF0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F850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2BB8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85621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11C5D2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9B9DF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B857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D1104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F885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93765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3684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F78C1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931D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E7B0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7D22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6B418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1449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6276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6CF1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57B6E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4B6B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6B24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6C8E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3ADF2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34D8C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976A0A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82DEF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5ABD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524C6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ED624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8376C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5112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E4DCF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A24F1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4F74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14208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D3D25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DD6C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A39D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D3D9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F49AB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3D8E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C8AE3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74265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934D2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A84F3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F17C5C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6FCD0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E3F9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3D676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7FE8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6FBB6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88F1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DAF5A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2D9F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482F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598E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BB08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401D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C570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7830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F956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86C6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7782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CE35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1DF1A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70DFF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7DFF95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E0C3D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AA38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B365A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2B03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03B4C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E9A8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7E071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7234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6718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14DA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10912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0CED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05C4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403E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9B81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D62A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26E3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F762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81AF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A2A67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CC7484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66DF1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C357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B0B51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4CE2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CA03D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A52AC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09F85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DEE4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E530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826C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080A8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BDAB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741C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E7C1C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A5744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F018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DC21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F883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0EA6C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C607D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C32E083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742C18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C4BC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7C64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24AA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4BFC6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4171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5B333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B834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B3D6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4B5F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AD0E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1B9F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D379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D7D0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7108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68CE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D2FC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2B77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8345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C0F26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5C427C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6DBF9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F029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B74B8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E2EF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7FAEB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2C0B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4D2F6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460B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423F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827B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6D849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8696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3FB8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989B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8984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BD50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BDF8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FDD8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6ADA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85591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431225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13687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09AD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25A5A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F40D8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5CF62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FFFEE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868BF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8B51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CD21E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F294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C268A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D9EC0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E4546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B57E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7B9D6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6B0B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AC6A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7146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9B3A2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B5D45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1259FE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BFEE4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93E9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17063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94EE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F8893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8198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C471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3746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A9FC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57B9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D745B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DFDC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0DF1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F2D4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CD76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5193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8D76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F877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610EC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243E1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953A7E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B7455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0407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ADFE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F819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C0983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FA63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7B91C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86AF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12C4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F827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616E2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FB38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C148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FDDA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C2A7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A2C6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B1AC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4581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8BE2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67DF6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9DB6DD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95E43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048EC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89CB9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93CA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3BA27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789C2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AE625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488C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3DEB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8484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CC90D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1315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1DA9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EDA4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ACC18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E4AA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5F03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D27BD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8A355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D142B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7E3968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2110E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36305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8E059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CE2A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D4ACA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947D7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41DC1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8BDC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A3F2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08BD3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F2B3F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22C1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5E12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50A7A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E16DC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14F6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40B5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7D3A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53E8A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B4D84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3C2C41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11289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2F8A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DD37C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4A7A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542C0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E68B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381D7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2EB6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0B6A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F1CB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D2709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B189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F87C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C019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9087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9D31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8078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903D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48223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F88F2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8571F7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1E87D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308D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4BAE7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41A8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EE7CD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C432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ACB46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6856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DBB9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5E05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DFDE7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AC26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4B88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CC12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FAA1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2234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375A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A0E2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4259E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24EE9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767B48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15E91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40E94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E5ACB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3F81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B51CB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F454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74F34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49ACB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17B1D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2CFE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3DE9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420D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04C4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FAC1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6D74C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CA8F4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8ADA2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50E3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243BB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B6BF3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7B75F9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084B3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E21C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672F8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BB11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A9220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EE89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4148D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94CA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27C7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286F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551B4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973A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B1B5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8D60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B21B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E1EC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4D1A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0508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329C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29EF8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6652C0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0D9F9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38E0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F66A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50EB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C6713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60D7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329A5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C455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0850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FE37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29972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DBCE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7C0F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6A9D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13688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24CA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6FEE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297B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16750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3873E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0425FC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255F8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320E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66884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BD0F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9F896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C138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F9E0B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3D7A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A90E8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26D2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06154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FF82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35F2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A02E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9169F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EC00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E7D9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C813E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54860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4A886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B216F74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D6033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AB2F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388D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A77E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099A5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7322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0BA1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367D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8951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14E0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086C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2ED1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1DC4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1332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78CFB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9975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2D6B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8A11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BE6F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CC3B5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A595E5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CBD9F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8A29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C5AA3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4129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AF3EF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35FF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8DE0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D7C1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36D3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6FBB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5688E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3D68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D694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0FE1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43FCB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7B5D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BE0C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00DB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EC97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58AD6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815B3A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18621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1C3E8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3BCB6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B4E0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B2773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849E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1CFD5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4395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4B8D3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19AC5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99CE0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5B54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4BFB9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3BE4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6BE9D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A932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0876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AC4E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35931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FC8DE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0278B7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398FF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8CE8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BBD44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FC0D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E9228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1757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27B65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2EB26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1DA9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04A8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C2DF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FB4C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AB0C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1309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731C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149D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EC8A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9C7C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601E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87088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2434F7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81E1F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9874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AEDE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AD39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C7810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134B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04348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52BD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3680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E7F7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1E63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EE99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7763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2B9E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7086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E800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552C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9B4F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58F8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45454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5C697E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B4C77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F96F8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DD9F7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F970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55AC7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6A5A6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BF5B8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BB28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042A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1D284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42B09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1145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B1F6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53DA3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8A970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49F9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BFD69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D656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0D0F5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B53B8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F151CE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EBEC3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5FCB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0F46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15EA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DD40F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606C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D2631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53B7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C165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53BC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6DA1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D335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B8B1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726D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5D089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3845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C485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3CD2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5A7A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92302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B6260B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8039C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A10D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68BDC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A510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D6AA5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5561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9031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BCD3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197B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97C4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58F5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DD7A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C0B2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8531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CDB8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28AC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7EC1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D567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FF6B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9D92B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B54F83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82507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FA15E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CB575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7B01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206F8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07D36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EA153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1B7D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FB45C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5F08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9E867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CE6C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2A16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B03D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221D7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4ED5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65174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EE2A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4EA53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CA184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32BED4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5C22C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235D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8BB79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395B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287F2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6398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BE5BC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79B0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67C8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78F6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5932E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72BD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CB6E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5BB3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1F449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A994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B004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AA43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FAAE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C13EB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B9E7E6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73A2A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7AD1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BB21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1258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BC885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C965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759CF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6FF9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B43F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E773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4479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EFB6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3659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1FDE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9549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3BF0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7C67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8905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9B71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5676B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C525B9F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A63BF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FA393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15140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2F8E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C834D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3CA4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57840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465B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24AB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0D566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5CE3F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45C2B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EF5E8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DD25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0E4C4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5D4B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30CA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C5A2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FE6DA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66719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571DCD5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1E91A9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3171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4E855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1238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5FFC3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FD93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1EAC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D8FA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02CD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96F9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EE41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528B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C2B2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4854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1D673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2910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633A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C199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1C87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D83D4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D1F0CF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C31CB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67D5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3652A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2763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12B54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6807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00450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9817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D01F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54BA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97554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474F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B183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0868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1A217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7A68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041F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3BE9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8AD4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C15D8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D5963E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B40A2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A48C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8B13D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7F82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0BD2D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8C52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6544F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B8C82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8769B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2616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52EF8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5EFBE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6482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FE258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95E9F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1F9E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12CC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23C7B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548B9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206E3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1C00F7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95A58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07E0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B34B7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6E89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BA09B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6FDD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D860B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7BBC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09B7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E349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8504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1A33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3527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34BB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0F18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245C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F3DD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758D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B01E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B9F85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1D2AAC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01E87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394F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7B129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82EB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392FB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BBCD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7BC69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35DD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7434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1336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C1590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4C58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DB7C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419C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02521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85AD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6804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7819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75BA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48588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49D802A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79EEA6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729E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F46C3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C81A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FAA1E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5F79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5C1F5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E400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E46D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5971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96C4C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CB44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17FE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7AA6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654F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B2F0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BB32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88F8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7B8D0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81910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494A9DE7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189AE9A0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D92ED00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4DA196EA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A0163B0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25A1221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47668DD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6C2053DF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B27646D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1448622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CDAACB3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1E1D2069" w14:textId="2F3E942A" w:rsidR="00C623BB" w:rsidRDefault="00C623BB">
      <w:pPr>
        <w:spacing w:after="160" w:line="259" w:lineRule="auto"/>
        <w:ind w:firstLine="0"/>
        <w:jc w:val="left"/>
      </w:pPr>
    </w:p>
    <w:p w14:paraId="7D1A9615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471238CE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7BC6A9EE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0F72045A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193FFE79" w14:textId="2240E5DD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1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0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7FF02F2A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11A104D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52937FC3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C4E4C41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77EB623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2D025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4D52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F5322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6478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06A8D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D5BC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CA332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DF9B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6783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3707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1BA8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1B74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3F79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16A4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A648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2875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20F2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FBA8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D8853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1E561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F75CB1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C24E2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1FA8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F94DD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FE01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79D78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2D73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DAC40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2DF3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F276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B427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4BFA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E1F8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07E2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998B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8662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7373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3188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3B85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8031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A05E6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4C2D0B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4FD8E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410C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098E0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DAD5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D494A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AE9F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9370D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1F97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F72F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ECDE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125BE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F9B4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9BA9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BF5D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F7BFC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9CD4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95ED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CF6A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73FD6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72796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6E91CA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0CE56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D73C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A31AE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F835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339DE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1E80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3451E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AB22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5F98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5FC9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BF4B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AF97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4C53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375F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453F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A4AE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C4D5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4C09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1055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0B8A6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3CD467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7FC25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31D7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63348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6788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6F075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D7BA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C2D44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A776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7213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7189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B53A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86F8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F304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F96C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AD456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15B1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4B66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9B57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8498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8D6CE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4DB421F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51450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506F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3C0F5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89B2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98586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9206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715D8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1C00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4345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DCE1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8CD0C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6228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C823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03C9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25C5A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F654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41FED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7F772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AEE2E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E7F4D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CD2C8D1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5A847E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F5A2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5739C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4477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0B135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5DFB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58006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95C5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B37F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2468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FD08C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B6EA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61ED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E283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E534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1E74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55B9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B5CF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D5EA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17F54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5B68E5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D6F03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F444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04F3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FC0A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C2B78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C692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EF91C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C571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29749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F7CA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1C34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1C81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9BF4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0A32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A4FEC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3220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0597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819E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5B406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66402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BCE184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77F71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F3509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0C0A2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934C5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88AFD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19AA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EA9B4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F7164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3614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B773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5D3CE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B71C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CDBE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00F71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B71F4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DBA7E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8CD4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B85C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2B4B6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9C0FD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5851EE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C85FD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611A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73446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8AD0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76B95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422C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6B7D2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03AA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BF2A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C36D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591C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AA4D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6486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8D61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D1CB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6C5C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3414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FDC1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6E6B4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BA149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1AD36E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EFFF1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E9CD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38652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1140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7EFBB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FD1F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3BE68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C7E9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5E49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2B38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2023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F589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A2E4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1AC7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2730D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CB97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850A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E62D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7B16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F2035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84B31C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D2167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58ADE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B83DD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C80E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1CF6C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842B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28C46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A6BB9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1A730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EFB2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7A15E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C3A1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18CC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74B7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2A20F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E34E4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2D76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118E8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39FA9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F2BA4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5BF90CF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7C294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BCB6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8B259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1E11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584DB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4E507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15CAE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A26D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40A2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B999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63928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9C757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6884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A3DE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49451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0266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C2BD6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DB1E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9266E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27962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657E45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12314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E251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6017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854F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C5728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BFA9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E0C4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D5DB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5D96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681B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EE521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327A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9F78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F1C8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9BEB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9948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77AC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0F84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5FC0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75C2D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C5ECB0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4DF46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9045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DD0EA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CCDE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86F13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4B14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34EE8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4446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6398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ED6C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5E8B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26D6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FDC7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DA7B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AE57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650C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AA5A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6E8F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98179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724DD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9CD6E7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BA04F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029AB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9B099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0B64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B105C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CC02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68B58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ACB5E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6F740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623E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21591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6F14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8007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AD84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DB102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C379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827AF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58FA6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2EBFA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206CC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935915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913FA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8321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7A9D1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C94C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D8BEF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75DF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11447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0E63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076E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283F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01DF6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8F25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9890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F942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8668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5A75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5131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D881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DEE3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4D8B8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6EB438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714C7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2D32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7F083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02ED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85A40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56AA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CE164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DF8A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C69C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7FF3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BB3A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B0E8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E606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8D79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805A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0D62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97E8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ACF9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E053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AE0A3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854CE6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A8B4A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C40D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85615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9442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7C5FA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2196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0A2FC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D000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1A0B3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2238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4EBC2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39D61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A6F8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8CED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8BEE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58B9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C138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090AB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8FF31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1280B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3376676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387E33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8EAF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EAEF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F51A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0FA8A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9068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D000F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6FB8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0C02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D2C4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D24E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1DDF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03F5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EE3D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ABF86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84EB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5C68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0E8D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6129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17F7E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3EA68A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F6279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D5A2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1B95C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2BC5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D4A62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BDF3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72993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0D5B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6E37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4BE9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3A4E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DEBC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E046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1027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D5F5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3AA2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8943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EE70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A4C3B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98D7C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764D9E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2BE15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4419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C846E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F83FC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57CBA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D0FE9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67DFD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67EA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98D0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888E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5CDA3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F5EC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18ACA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4834E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C6A14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CA612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3199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BCA02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FC0AD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DDFA2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6BC91E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30725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299E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AC40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345B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5A628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26872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C0505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BE91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E782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72FF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D053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13D4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D640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833A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5D71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DED2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4F19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A18F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FDBC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B2287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2AC126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B3549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6091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1CA68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1A63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858FA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850B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3057B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69CE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31EB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15E1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A6F17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EC80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120A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2E6D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28A5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545F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D7CA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7916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758C3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34AAB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E98E86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E4C07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D49F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8E7F7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1AEB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1BD57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7C8D8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F1F59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0B533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84F3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8F1A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9F871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B383B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5982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F340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1F7CB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3A76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FDE48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D83ED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94D14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D089D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0159E0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B198C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29D1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54E6B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7A59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CBE02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8502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9C8F4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5E42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1893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E3AB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2477E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C492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3647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5BCF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4503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9B93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799E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BC0F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7AF4F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B9A0D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92D19B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85C7D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4E88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2CB0B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936E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D13A9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5A9C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D2603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5F26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6225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3361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12A6B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5A86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DE2B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36F7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CC95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8805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426D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64CC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3F96A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28165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271F87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24039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4FA24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B494F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66970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6181C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0524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E45FC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F8FB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3DD45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AC0AE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D054E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8EB4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BC57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46B0B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9A93A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C3E26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74C09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27B6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D8D6D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5B095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8C00E3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9556A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EA8E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D7020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A7E4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106C4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AA39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C5A9A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E831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C75A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D562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2856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90E6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F193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A89C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7BB7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2EEA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E710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6A72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C7FD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A5277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B07FFA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AEF54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7BA6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4C153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A4CD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85FC6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5130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ECE80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2307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E6BB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AECF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6033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97F7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EF6B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F42E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697BB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EFFE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0521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DDEB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947A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D337B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9E0CC79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CE863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A39E1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98BB9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4E7B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DD1BC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3518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A054D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8796B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1655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CB57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7EF7F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FB7B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FAFD0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E054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71FB4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52A9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C454F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1758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CA0F7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6496C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B9C57B3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6010EE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89A6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FD172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3391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26737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D139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AA05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93ED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1D56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912A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C2837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DFC0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E4E0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9680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C202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E76C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45CF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2563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A64BC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5A3E5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DFAE16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7DD52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A4AF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F18B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78DE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90003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A070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60022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3724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8B59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F001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27863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A03A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0146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E944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7E867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D4C9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53FA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B8BD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4A60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15ED4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07FE70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CA4FF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0DBA9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60F80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C8A2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B1960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79E58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0C006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B72E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8A2A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E8044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9D5B7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E3AE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7B5A9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F408B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A2F8A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D522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9EA0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8CC8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2E719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6BE60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536007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5CE8E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33E2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177AE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792C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EB9E3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4998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E6E90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A75D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B4D8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D717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AFAC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7AA0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6245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07F3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124D9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BBFB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B9A2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8AAD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64147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15497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E4C758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3BD83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75C8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889B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C626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4C3E2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E73C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6F7B7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47C8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E67A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03FA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9BA9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C432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E0C5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045D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7EB1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71E0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B50B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7CCC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C78D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19DD0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88C1996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16454E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D65C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9A7E0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6944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965F1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F788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147C9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FFD5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AC37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D26A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E46CF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8C41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B3D4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FAF5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A2BB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F2E2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E22A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8D01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918B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59B79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11BE74CC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36DAA149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F994AE1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383AB5D1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C6A379F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1E4C141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FD6A312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31D1921A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F5DE952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0CCB2D4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7F51FCC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0EC6D65E" w14:textId="4FDEC3BD" w:rsidR="00C623BB" w:rsidRDefault="00C623BB">
      <w:pPr>
        <w:spacing w:after="160" w:line="259" w:lineRule="auto"/>
        <w:ind w:firstLine="0"/>
        <w:jc w:val="left"/>
      </w:pPr>
    </w:p>
    <w:p w14:paraId="4077E048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557C9282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722175C4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08AFD685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3354C0FE" w14:textId="19E4CCD6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1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1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4A4C3B16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70D74F2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09EBCFB6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983864B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2F49095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5C3DA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946A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BFC4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E22D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C09C0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1BBD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C353A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0FEB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D3F1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E0CF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7D1F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3508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A1D8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E98B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9079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9DC6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D12C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B222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E72A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96553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F510E8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FF920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7322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2F07F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6046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B79BC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4A07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B035B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E51E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D24D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F079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7130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5826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BAFC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74BB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A4135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BEF3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7D5D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82A0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45959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2D6A3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B67B8B3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3A6B7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D759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980A8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D8D9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51ED3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AA7E1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57F2A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8685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5BA26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577C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4480A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D93E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B3826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42439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CCAC8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85BA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7475D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EA3E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6448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23AF8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3A8C42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52586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9DA7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A3DA1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5A37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51B15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25F5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A51A4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2E6B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D1B2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AE32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C51F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436A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582F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3153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54BF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4D3D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4526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E26C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5F50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29C5D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085AE2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C7B0A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444B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FF44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ED1C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B7915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43CA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6AE1F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ED89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AEF9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B059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A5320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10D8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52A3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5DF6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D49D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A680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952A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79DB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D58E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DD49C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71D84D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376D0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1A6F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13A3D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4F62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A9427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C3B7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F6649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0DA9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124DB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0744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7EB47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3072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5AB3F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A422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4C991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E0D1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CDD2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FE40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1046E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222AB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8B8E28D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27EF7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E485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F19D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37ED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4A49E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603F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95EDC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4904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4926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56DF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B70A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120D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9CBA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BAC3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E702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5B08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72AD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84DD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B31D4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1C39F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D471A5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7D823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DA7F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E5625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DEEC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81A26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3DE8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813B4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0AE2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ABA8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6311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AB91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FD2E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E59D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E988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13A3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845D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036C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6896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C57CE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F92C9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9FC220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BC971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A1A51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EAE39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CE5F8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D73BD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C2F1B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6386D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D6A7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EB84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4F5D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BCFB0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9A5F1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2BEF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88AE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49D0C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FB03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BEBB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2CB8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9A0A9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39443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FF2095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8B1DE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A44A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BD72D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EC53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D535F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94E5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530E7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2725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D2E0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08A5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B08A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B9C7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202F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D254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50BD2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8902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2EB9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8312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6F24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8CD88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1E7C4E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35E6B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5BC0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30798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6CAA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4E37E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7B0D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9B2F1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DCC9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297E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EF44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1BC2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FBFB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F50E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4773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25BE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0265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FE49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5A9D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55F1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30F6D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C1563E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37994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4C8A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577A5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1EF8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1224F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C5C33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829FE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1FCE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3F21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FAAA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723D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B53B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A7C2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EDDCC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DEA96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8A22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5E06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B388B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358AF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C510A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790569D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BA56E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48194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A3C73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2A3F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BC439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1E416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65168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C1C48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1AA7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9F35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FE365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C5AB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49F2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ADE96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850E5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8527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93CC8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D971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FE1F4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A6389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DC1389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7576B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B762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94242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F22A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E4786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0C9E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435F1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8818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1591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8388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30BDB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ECA2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270A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C0E8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B6B3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190E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4981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EA58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42A3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A95BE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2B501D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8A493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B6D5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D2DDF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D1AD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E030D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1EE3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A17F9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BC9B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B8F3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56F7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6FE1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30B3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75AF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CB49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C1DB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20A2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F4E2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9FB6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2783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2E0BC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AB7ED4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51365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178D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69E9F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5462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64B90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C0162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C23F8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F429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3F8DA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F116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7FE80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A4B4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B059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E5F8A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2556B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1FB66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868F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3890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A140F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EB2C1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D016AD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D1699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0511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88B50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8E04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A3EC0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61C9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68063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7AD7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BA81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F4D2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4B5D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4EEE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1476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1265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ABCE8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2B1C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FC45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0425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1442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3382C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A69A6B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A6CA2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96A4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221D6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411F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86B9D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893A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29B73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A812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D068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4130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E4C7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B3AE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2B30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00DC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0E49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1F2F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616B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714F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20476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03207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883D01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22D95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9D39D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63FFD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FE4D4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8C688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6731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8D8A7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8CCE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E464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EAD1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56B38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D6670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E0691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F999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E7B90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620F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FB8A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071B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9C833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06EDF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04891A7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23D2B3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2F02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787AE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2CE9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5052B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5B4E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3E1D4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A181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F786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F5D4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E889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022A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2D81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D68E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32B8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EB63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4F8F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3461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27FEA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05A38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F799E3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B08B4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0BC2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62640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8623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90449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8038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60C0D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799A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397E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AA0C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59DB6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7C98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F4F4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462B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F100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A490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4EA0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76DB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7C7D3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800BD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1BFD39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7B794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C10C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0FC77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092BD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87DE7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13410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56420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2FF2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7960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8512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63089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23C3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1E8E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4786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FF665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B2CC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633D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3B2E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381CC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590DE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0EBE95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725D4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57E6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437C4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7FC8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32B94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F8B8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5CF63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1812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8075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1CBA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1D82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1D40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482D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F923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5CE53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6119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2BD4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8B43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BC62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6114E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3101AA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562AE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C3C7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2D336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E411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7770F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98C6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8FE7C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FB4C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BF7D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48A1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71D2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993E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10BD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2FA9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17B01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F7CA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2829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D15E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115CA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BF8CE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226AA0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BDC0E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16D3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AAC0D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81E3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30F8C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6993D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FC939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B777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710D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E30D4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2581F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9BEA8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561F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02E3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2E0ED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000C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EF0C3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587A3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F9E9F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34B7D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B924C4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05650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4D87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B5C3D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A06B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14441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29C4B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1078B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6CE5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A0EF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12C5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3EBB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AF11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399B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1B46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76DFD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9616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F237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56A4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F0211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D629F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21DD1D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68474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75CA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BE8A0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50CC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4D038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1BA2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629D4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CF83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E828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75A0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AD4A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1956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1879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08F0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5F796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671E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158A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72C7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45001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C4946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7986D3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D077C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459C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09113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89375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C1D91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5D08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D1CE1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0DAA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5637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9AB52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C8D25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E96E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F31A2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3023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7D98B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FD2DB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7288D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BCF3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0C535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8A832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521750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DA1A9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F700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7CDBB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A877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C0090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A9FF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0CECE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CD32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217E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FA9F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C469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141C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A2A9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4AFE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2206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638F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82D2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C1C5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DB7D6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0ADC3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CC2D6F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F94B3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B2CF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4C4E4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7902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D73DF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5AB1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F516D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D0A8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D7FD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262D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99A7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B8EA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0AD0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F56D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9652F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CF34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2C4E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C544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5D663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CB4BC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3AAAC5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9BD2C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5F21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19510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ACB8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3386E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FD7C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5ABFE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43FB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14BC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9590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FCA16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D4A1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63223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7C07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D2972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1B3E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42E4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43F3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F118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443AF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204428C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75A188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EF1D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058BD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6D0B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D6BF8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241E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AEBF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0548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C7B8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F12A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FB4B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82CE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2AE0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E6A8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CB45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30AD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7AAB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1CE8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0D96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A51DF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3A03CE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879C4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7D2B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709FA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ED72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4402F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7502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CE0D3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1288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0467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124E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67BD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DB4D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26C9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01AA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6F8DB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FD6C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3816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C35E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0A4B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DEFCD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B60481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54D2A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7006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0AB3C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40CA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4B388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7D1F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93852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CBAA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06926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00A0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C0A74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81EEC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55567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86ED9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F9D05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EB2B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E30F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D17C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DA949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26AEF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6A2863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7BA79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E00A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F1B7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2A0F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4AC62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3FD9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0850C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3E80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D065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C567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01DAD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A02A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9E36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A194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5BB81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5D9C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4BC5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D2AE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86FC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A9950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4D1784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40453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FBE6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ED1DA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B1A7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174A5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09BF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80F1D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E684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741F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F49D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4562F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6B97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A7BF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7A40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0C86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926A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06A8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83E3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DCCCF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5359C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9760BDD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030009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706E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B59E3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6A9D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F21CE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FC90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43ED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FF64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AEDD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7B3F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4551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6188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B44B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C32D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AE9F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28A2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DC9B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4421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B407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19919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40B20EBA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3D8B92E1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68C404D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163F9A1F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E8E9177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E6F3FE6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CF320D6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19ADBC22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1084BCA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6504485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0618EBC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300810C3" w14:textId="3917252A" w:rsidR="00C623BB" w:rsidRDefault="00C623BB">
      <w:pPr>
        <w:spacing w:after="160" w:line="259" w:lineRule="auto"/>
        <w:ind w:firstLine="0"/>
        <w:jc w:val="left"/>
      </w:pPr>
    </w:p>
    <w:p w14:paraId="4DAF66DD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0A6F399F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14919F1A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31916D02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671ACE75" w14:textId="799D443D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1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2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3815CA1C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8023771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3484935A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6F768C4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6118723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C7B03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4E2F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08FCB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7D70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24AB6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41AB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D65D8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1DA6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8DAA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D6C0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A0A6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32CA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8C3F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6E74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8053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0925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E394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D410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963D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DB8AE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749A03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1E217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B4DE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AB8CF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004C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986FE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EF45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84969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5220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B3CE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FFD5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AA4B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2C9A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33C6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515F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C5D7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EEBE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FE66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9CB1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D5138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00127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AB6F17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E949C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4877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50AC1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B5C3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016E6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963F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40D15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4FA65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5141C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FA23E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E4237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5B5A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4B42D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5176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34ECF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16B26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A48C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ADEF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8B796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61CD2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592C4A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7595C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4391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D3F8B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C63B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4DDE1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0F6E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E1539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4860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9EF2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CE87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03C3B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D2FF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AE66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AB86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5641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1495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BF9C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DAA4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1F642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F644A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D9D958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A8F8F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7F9C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AAA67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524E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EA8E7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C04A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C0366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7C70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0364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3320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660F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5F22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AA4E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8C8F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862C7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9AD8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6073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302F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DA05E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C5255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19C3FF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17E19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DAA41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7A0C4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DA0BC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A6F10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C947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1CEB0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16282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B3D8E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8463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8EB5D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5FA2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ED1C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76A2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50E4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4F3B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4B958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58987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81F4A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380DC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F6D4CFF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124F95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1F23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FA998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5951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5A74C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3D1E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BFF2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D338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26D6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F171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69286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2F9C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8D89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F303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DB25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353A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FFDE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1470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3C8B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DB763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F12103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F2F9F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0D0C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C964F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6F57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37558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C868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6A0F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E6C7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8A85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20A9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2122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47CA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364F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A1EF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7C5F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67DC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78A8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E584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220C2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DCFFC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CD0D28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3042A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E9DB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38D00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5D63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0B07F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E0B65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64086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463C2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234BB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02D6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3ED23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B892D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B367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5A54F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1DFFC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ECC8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D56A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C53AA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0C7A3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5CA4B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D5A9D8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229DE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4919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E6552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0C2F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E8068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39D9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96933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E6EB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F33C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5766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11AC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13E5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6A46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29A7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21401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8A8C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40C8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5917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F658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3AFE1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5F7FFA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859EE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264A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0FB46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C101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15D7F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F55A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8D19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0D21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B9FA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C896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248CF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52EF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C231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FA20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B26C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EE67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038F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94C6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58103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17CA5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0D61DF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61754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FE81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9B6C5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3BECA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9797C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9974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E1F50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5EEA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E46DC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F9849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3EDB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7450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7307E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7F88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99A56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EF1A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E02F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93BF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D1BC0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CB7C3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DF7962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1485E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05D4E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6A313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923E0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0663E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6EBF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CBADE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7FF71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BF31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CA9C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9DA9C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AFB7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1E67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B72FC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545A3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B9CB4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B2E8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B922C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1B082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B8B66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6AAC35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E48B8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E762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5B3E4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5837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060CE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D7F1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359F5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1DBD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F1CD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68DA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482B1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E2D7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5FE8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7028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0E0A6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6193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67B5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B2E7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5E5D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544AC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1A1442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01384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DEEF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E9060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C1BA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A16CA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5775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14FBF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7DCC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08F6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F84F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FBC6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F3A2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B11E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FB1F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E879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7C01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5207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EC2E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C8D2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940AF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A94985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2BFD1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3E62B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030C6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3BB8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03403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66B6D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25D6D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53469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C3BB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DEB72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C8653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46C4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E31E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D13BD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956D9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DF70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DF28D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D29E8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BC16B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6580A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EE21C8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1A529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457D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CDE18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564B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CACF2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F286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01E34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C4F9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B476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2393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CEDC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F8AF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60BA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E08B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670C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4BEF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3295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9375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1898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5AB7C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28C5C2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36E27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E042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D5E72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54CF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F9A7A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4C21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7B698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16FE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33BB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A4B3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C98F0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4BB2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0608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71AC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2EEE4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BCEA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86D5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C575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3535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847B8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A73AD8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DB89B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E35AB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C06D7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8035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A866E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4BDC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35548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9B9E2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B3349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8A32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5B801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F2028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BB01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43E6E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A3432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F9395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CB03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4E1F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E1925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5C10F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191B4A3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12D3BC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F257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F2332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6776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03B5E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98E0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3EC6D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3B3A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49A8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CA4F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5B2C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D9D2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6C9A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6043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024D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554C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673A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32B8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EBBE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6EB72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124C48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DCBA0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D5DC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26A74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0006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0F620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527C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07586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BC9C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CE90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9628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ABAE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61F2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A846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9B9F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44B4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D4ED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ADE3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EE48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62C0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884FE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33B04C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A9345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ED797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FE5CB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ABF9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99487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0C12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427AF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7C08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57D6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DB4C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A0758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6D1AE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53350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C9EF6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9738E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12A06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447CE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D4EC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06ECD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5C64B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D766DB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A32F6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34B1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081F7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0FAC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55616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97FB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B8E0D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B560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42CF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19C8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2412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DAE4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8D2C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03DE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77A5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1607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3A1D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8230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8865E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5E3C1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7CFCE2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35B7F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3983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7FCD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0E45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17C75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A3F4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2FA6E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5B13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F988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FBE9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A3998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AAF7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E8F5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0D0E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0328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24D8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A425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3E26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60F8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931D5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8E9DABD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A245A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FC2F4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51C38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A329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C8689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5844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538D3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1AFC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6081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48E4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A62C4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212D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E4B1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17F65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F527F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B045E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AB50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43D7C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5DA2C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DF55C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7E9565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E7948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DB2C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C4039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F288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15E31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93A8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CACAC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646C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A324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CA45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DCB6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42F4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9CC3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0E58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C7323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33ED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3824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CBE3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E2E0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DDC4F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CF1E2D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DA163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78CB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C2A3C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5961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EF381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ACA1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FBDA5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751B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AE3F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BF08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C8F6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9536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4A7A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3D5F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A8554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0738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2067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2497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E33F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50C89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1C0D97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697C0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C38D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727FA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C434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928FD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491D7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9F655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3C7F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DF243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10C4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85017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942D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6A7F8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0531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34420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793DC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E795F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15B61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9A540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3B3BF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9DB90D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E6317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8393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CC70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0AC2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1C2A7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9D66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87B94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EB17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F646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03C2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245E7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C16E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C0B7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45AD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D0B3F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8961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6643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3F1D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6E3A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5B773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A6DF62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750B8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D0BC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8DEEF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85A0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06C87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8F85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301EC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CF32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DCA6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FAFF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340A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9039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E9F0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C323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2A02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B9E0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D7A5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F43D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EAD4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AE1FB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562FA5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7899D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559BB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E680E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07B9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85A7A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251C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4CDDB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85C5C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62E5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FF8C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CB917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BC78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070C9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FE2A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EBF1D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4DBA0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B0CD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D2B0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AD443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C3C6E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672FE57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12BC9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DA6B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16598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9FBD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826FE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1026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59325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0B54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C0A4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6DB1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3CFD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E8BD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C496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BDD4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99B9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6990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CE36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0E4A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13BEE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3412D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6154CE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49451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19FD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51360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65FE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AEEA3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108D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61447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F960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0671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48AC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FD3B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EA04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AC1A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8693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FDEA0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B611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C10D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35C9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7E8F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E45C7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DEEBAA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A345B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B9CE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43308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E531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7B67D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F04A9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0E42B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55D4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BA36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CB24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14BB5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0782A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CFC0D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ADA6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CC8A3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8366B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C9D8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72F3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E3CC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E340D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7028C7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A7B9E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6DAB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1610B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F9A7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EAE53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C81C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F51B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25AB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3A96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AC9D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2B6C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EB8C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7080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06C3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C970D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F190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4B24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CC49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C3969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1A3E1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F7DEFA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7D444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5B22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4559B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2F09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E80F3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064B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09B7B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E14E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89E3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FB62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ED9F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0A31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2657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E566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08DED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D256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5078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3944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068F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FC6FA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4107CB4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4D5EFD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302E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3687F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E724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06C4E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1D77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3787E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9CC7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9150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BAD7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FC66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E92D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83A7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BF7F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7BC8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D0A8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D510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E5D9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1E48A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7A0EF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378CED9E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23774094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D15AC13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38B823A3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0F521EB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722F808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3922592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33DB1DCD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B3BF6A4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6719D90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FB668B1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47F99AAB" w14:textId="78131098" w:rsidR="00C623BB" w:rsidRDefault="00C623BB">
      <w:pPr>
        <w:spacing w:after="160" w:line="259" w:lineRule="auto"/>
        <w:ind w:firstLine="0"/>
        <w:jc w:val="left"/>
      </w:pPr>
    </w:p>
    <w:p w14:paraId="0F59E866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01A7EEA7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0EBC1E81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61EAF528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2458E723" w14:textId="62308E3B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1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3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6B93C5DF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27B3458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24E428B5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F1AE04E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31DDA25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51BDB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D16A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4F30B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1F70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019A0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238E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91829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FCC6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47B8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6C62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0AAC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773E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A09F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1694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578A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7612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A057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3809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BC9B3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3FED2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D62D74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EA975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FCCD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E51E3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7E5A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87428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3B97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4013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2C62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BCD8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C25C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05568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9ADD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302D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40E6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E0DB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6478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6A60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07CA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1F489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D39CC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4F45B2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3EAAB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C995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C8932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660B2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6BC14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87C57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52C8C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28C1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9779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2B4C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12E71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DB791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650F0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1A18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618BB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DD0B5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D417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5A331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0AA18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876E9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136290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D58CB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96A2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DCFA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9519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A03AE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527B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96408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A1CE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6987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8AE8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5F570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EC8B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A3F3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CD9B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AC5F5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5B4F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1276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6150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5E03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1A710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97ECD4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5D126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C742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E53CF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4DAB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EC04E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90CD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82F81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7883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61AF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9A97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AE19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1CC5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D8CC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32C2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606F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99CE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A0AB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E508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8B59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104A0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14FDC8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096E4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BE7C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1B86F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950F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0898E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1B01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F0DE7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38465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2FCD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E902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B14A6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4F17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3CE9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EDEF3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A1E8D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11F34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36FC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8FB2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8AEA2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E8A78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166064B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7FCBC2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E1DC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1C777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5146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4FAF5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BBBA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F3BC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A1F0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92A7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3E06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8D22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74C1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30A3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FB12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F063F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B233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70AD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C646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8161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883BF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892145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20C2B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DADB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22A17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C8BE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742AB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AB88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6ACC1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9568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D0A8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DDEB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9231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8A4C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B0BF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A684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631F7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F956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7E85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C741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3129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10499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9DE54E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723B9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083F6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19634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716B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C2AAD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4D86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5306E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1767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DEAF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40ED0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74EEB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AF05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82DA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0D90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862AA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C2E42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5AB69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0186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19B9E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A285F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5A15D8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16C5E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7E28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3D845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F4E2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FA014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2DC1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56B5E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084F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CE28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03E4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069D5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3D4F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12D8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1007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04FC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5C7D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4F85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B077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CE182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250ED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C13758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A8E3B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920E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7326A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3474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B7953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7F48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6153D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E9A5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7FD8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9ACF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1387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4D6D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7789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F078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3CDD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06B5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7842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962C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4427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A9909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B8DBF4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18F8D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3B58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EC99A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460E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5963B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F6CE6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FE17E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C3D8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4B1E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EE86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1986D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FB8E7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3A462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5559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9479D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78B2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7496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B5B8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D683B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2CF73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AFC364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7EFC3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439AA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342B0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068E0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28BB3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63F0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919AC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0D0D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CF4A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773D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C7A5D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D6F1C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AE16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3904A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195A4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CF12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FBD6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67011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45BE3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43CC9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90FEE0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8BA11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3DB2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B049D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1885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6CAAD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6198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31886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F1F8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CBA6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B8AA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5691D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9956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9D15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3FBC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4162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61C1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46D5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676A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715A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7BC97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98690B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32B8D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EA38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C7505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6B0F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63090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32AF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37913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E7F7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10BB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EBAC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47D9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81C7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D9D8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449A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6EA71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1DEB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D974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5E84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F05EA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101B4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FD8D27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A6A5A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D2B40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F48B0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977A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8380A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FDD3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C9C5B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5737B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A49C2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AB839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878B9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74CD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F47E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9C4C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2305A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3FDF5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0C14A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6475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2F16F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35F08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9E6CA8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C0EB1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B435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E6622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5006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C1DF0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AF62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A5AE7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5E0D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3AA6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0F73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BC75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EE3B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5AA2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1CD6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6DE1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763C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FADD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0B89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A828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428BC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6F48A3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5F401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FA77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FCD0F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C7F1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98376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5653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CD6A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7E81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49BE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166B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33BE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296A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EC29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F983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738BF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2772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5A30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0452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CADB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356E0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CCB0C8F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E66E7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CDCD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E3FB0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69D7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38E96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2494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66267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18CC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5F60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0224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52C63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FC97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F4215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42F7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52F2B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9267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A465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D13E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344A6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BB153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8FA5D80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74ADB2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B034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0CF02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A9A6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77262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3394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7D2C8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5E31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A9ED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F8DD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47EB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29C1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F855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F224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6728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79C1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0E2A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8233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7F3AB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A00BA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18E3BC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7E1B7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4BF4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1F9DA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4B84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128D0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DEBE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D47F4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7FD4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1B09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4F70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1A302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9B3E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C047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7EB6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3754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BDFC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91FF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F7A5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8983A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307E9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6B1CB0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8978D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1464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E6D69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823F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DD8C4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F153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8217A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5B45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8953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65ADE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7063F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5BBAE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C1EB1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7982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09DB8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CDB8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28BA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D7E6A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5CB08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90F30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85551C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DC62F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255D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F74C2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5178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983C7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92F8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45ADC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BEFB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D1AE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26BE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16129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76BE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6502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1777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4BB1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F035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30F7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990A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946B5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8AE78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32304C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C2F5B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D3EC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02773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928C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52D0B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0F5D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484CF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0BD8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7785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3FED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9752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3FE6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6924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AB95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D88BC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BE9E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C89D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441C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10B0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66105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1B1074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17A2A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B272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6E134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89F9C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E4A6F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A8C0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CFD93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71220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7E42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FC0AA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D6475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ED33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F097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FEFF4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3968D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1C581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F4EF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8832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71343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90C23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95E112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F70C4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38B5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9F2D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931F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61B54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8B21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19A74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65E4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F6A8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BBE1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BDE4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069E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F567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7ED9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95D83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9B4E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2711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E796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87ED7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512B2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258EED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8C60C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DDF8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EA101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BE26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6E265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49A0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9EE6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F9D5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7074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2E4A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1FAEA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F033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0337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8161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B8699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BAFB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3DC7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292E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DEF8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CEB84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BEF370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8D08D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3C95D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F1796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6F120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B7760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C1D9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0AF96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2590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1D46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3760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7048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8908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0668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DE79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BD6A3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44057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6468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FF19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E8589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3EF3C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F47318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31F28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66E3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F2FFA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ACF7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C972D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C683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0A20D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FE89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E947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67C2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A718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6DE8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8E92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9F21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C91C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62FA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1ECD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C4B4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4F24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A425F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665E72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942D9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91D5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9BF61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1058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42563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6B8E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E4C3F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2D49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78D7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DF91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D22C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F625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058C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EDD6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4C33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5C53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F0BD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A26F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8FFA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C88C7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7DCF39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E60A6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CEB90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40E18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D762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0E4D4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5C4F9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09C81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F300B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12C87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4497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68658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B0150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7563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E7992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8FE0C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52741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F628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8214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46825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A68F7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AF811A9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2279E2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FF22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ECEDF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598D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39DE8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DE83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26556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C38F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5288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3E62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5433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426E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A121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9248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E28B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11DF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AB61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B996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5C944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54DF6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2E88FF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9CA27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6318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3B4E7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28B6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ADF17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8727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B0063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FEBC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8B89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2318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7659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5AF7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D59F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4470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AAF4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6362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B99B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8131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6180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E9E1D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C9EFAE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EE8C8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34FB7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44156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9B2C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0FB17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CB64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4C8AE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1DDC4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CBE5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3D55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BF890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C50A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7226F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15AD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D9E92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5944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6B118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F88C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431E4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92788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A37B92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A0CA6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4BC9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08A49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3236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558EA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2B1C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3E6EA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C620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EB01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9F32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55FF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3DB9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F507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25F1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BA6E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1D29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D9ED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839D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353F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CDE60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23CD33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6C630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5003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4A945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CE01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62C62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D233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E061F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05BD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3CC4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3E3C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B416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CB6F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85B4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77C8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4E88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D0DD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BF5D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74D7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69AA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2C8F3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601587E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427FA8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6157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F5914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8318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B46AD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74A4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2E1DC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C2D6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B763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767D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0B743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9F8B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B26D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1F34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2134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EFCA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3AC2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4DB0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8BBC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5BAB0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1CAC9BDD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22C71564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FFA5CCD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009F3BAA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A8C6CE7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83AB004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E7F319D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1F163A6D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7C0A43F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46A0DA2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399D1E5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0E70903B" w14:textId="32CC2138" w:rsidR="00C623BB" w:rsidRDefault="00C623BB">
      <w:pPr>
        <w:spacing w:after="160" w:line="259" w:lineRule="auto"/>
        <w:ind w:firstLine="0"/>
        <w:jc w:val="left"/>
      </w:pPr>
    </w:p>
    <w:p w14:paraId="4CCDC0D3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32DE67EC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1092734F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5D5E482F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0B400A79" w14:textId="0761DF54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1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4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208EA6A9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945A9C5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595D340D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B9C6ECC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2EE71F2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B5353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C7F1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F7A82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DE67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432B9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F337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5A3AC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0DE2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BF8A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22F3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0DC86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16FE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285F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E62E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9AE6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874D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AA6B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DEBD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2BA3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73B74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D0E308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3A2F0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F487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BECFD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D7F8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166EA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3D24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B123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B34D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A134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6D1D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1421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471C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1A08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C1B8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8D5B8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2564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81C0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B5B1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05D9B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219A6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1B8F87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4680F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72EEE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E6ECF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1466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5BBF4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9030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4A3B0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6C05E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CEB1A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6E2F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8208B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A4E1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77A3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C690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3A825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4B8EF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5CEA2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4850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84E3A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C234F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635EE8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01FA4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F3A4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608BD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4C64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5C0B6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25DC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095C8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2C1B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259C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ED4F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18F4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621F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5485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A4B1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3926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9746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6E5A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916C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E96E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D3A72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1E8DC2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E0DA0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CA33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713B9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C250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B9D0F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5E07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960F4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81F1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11E4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693C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C55E4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22F8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A89F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EED8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F0632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DAAF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8F03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77E9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F4E24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3E637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8423DB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D5203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5D4F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CAF2B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733DF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C1361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8ECB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72C57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36EA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4C0E0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73AF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F1DF4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479D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6B47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F9B40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1F7B5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F56A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1404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FD8C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C0D6A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9CCFE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B1D3CE7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504610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F532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8E3E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0327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316F4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BC9F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93703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9C38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2CE9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F4F6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AB26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0214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CB77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A417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257B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05E2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C1D1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8B31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1E6FC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57456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DF450D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BB61C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619F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0332A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E063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C47A3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66E6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D9634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6846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5236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FD12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4CB4F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A89B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6471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5975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00AD8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1707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9933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62F5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7FD4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70B77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51B150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0CD9A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AC01B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6EBE8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4EB8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DFB3B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A2E67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14722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10B19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1E7A3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8113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8DAC1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2F1C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709E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08A8B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E054F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D19D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A03A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F82A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48F1B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12CF7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A4C523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B01E6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F7E1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A9E89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0C1D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ECFDD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7E65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70915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84F1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303E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EA8B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F198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7FA9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9349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77DF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CD31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F693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7A33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0E92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1037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D3FF9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5CAF2E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CFA23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396F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D6C3F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DBB6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3E489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7855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080F0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897E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BE44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57EE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5417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1B4A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F61C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B384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E493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F4CF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B8EE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901D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C37A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23351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95164A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5D603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5509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F65FC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826A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43759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A6273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DF681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4DF1A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FDDA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BD83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76286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DB17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51EBB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09A7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7673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3254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DC97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5AB4B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77C72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C35DC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187A46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28ECC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42A4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6B3CC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C958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94FF7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E50B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CED0C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FA40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8629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0F9C5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924A3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A53C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6FC1C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E20D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B381A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5902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B5AF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4222B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DF3BC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A8453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02B3CF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BBA76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67CF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97BB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FC38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A08C7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D778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E306F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44C9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015A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EAC5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B33D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43F9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B49E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30F6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6BA0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F078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5E80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7EBD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3A24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3A6C6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F2649D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5CF47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0306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2013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9C47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E7A28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608D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61FCD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2B99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A6B1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E77D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BA67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25CF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8F73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3F7F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F89C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A1C1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947F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E6B4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A788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132A6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62FE47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AEC36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E9C0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C901E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FEC4D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76291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B7E86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FF82A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8A7E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118F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6AB0F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B8B84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69C1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29DF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773B9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DA57F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12790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5D262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1192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4231F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28D6A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32562A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65D97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9A5D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FFC22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B178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15C1A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7E37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635EF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3A62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EB31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DF55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D0D0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EB6E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F1BE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1BB8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8687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1392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F623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C13D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60BD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14730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A0E89C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C4690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1279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1D1D7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436A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75AEB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FA1C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23AB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6F4B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BC56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4236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2F54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D649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D4FA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90DD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824A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80A9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F86F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D22F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57A84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83E53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22C754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AC7E1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1114F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02C0E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446B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CD1F8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E4724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A49F6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89E3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E7BC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3168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18A17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ABFB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5E993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D5A6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B6846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54C0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6B10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6E6C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5430A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80851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EDD4108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5E9CA2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12E3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B5B2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9EF0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67242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7F54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7D490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AB51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73EE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8DF3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1CE29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1933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D06F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4D8E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F52D3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96CE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8A6D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A799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B2E8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E89FD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7B8511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914B4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6763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B4FA4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70D2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83A67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B2A9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2E8C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D0A6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A279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104B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3613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8CB7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6931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9046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E389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1F9A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7F51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71C7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FEF2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C99EA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D9D12A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50C2D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2B5C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D92C3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7593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39F16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92970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5CFED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C6C4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6F16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8B015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63792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0C33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176E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018F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4DE84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974D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27AB2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83082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7FBE7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5DF96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8BA01C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DE150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EB9B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4A61A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490A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437B0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67E8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8461A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6AB1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2057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BE07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423B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E23C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49DE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F6DB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5992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605B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A7A4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5512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4B95D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64965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FC6982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2E1FD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BDDD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8E213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110B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CEE51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BD07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7D152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5BD9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AF57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C9F2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59BA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49C9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D5D7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B85F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94203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945A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5E83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DF40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A7B1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556D8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E7095B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0C86F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46E59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87845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0EF7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E2D2B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E10F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60AD5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BA5F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0ED21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1FEB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79315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0B0C8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0223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13B9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9C8A9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11DB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1279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C1C0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902C6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A92D7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7FA619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02CC2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3D28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544AC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A027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92AB3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3733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EC2FB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4A65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17DC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6344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74432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5C02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D455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E0D8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E09D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FD55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D254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0530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2FF3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6AD0D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B97150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B7E59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455B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4D47E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0F03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611EC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A300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04856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23C1F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8ED4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8A1A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6249B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60A2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3F1E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8FFB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B5D0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068C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5902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B5DE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157B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93B86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15C836D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E0EC5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7CCC0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4F995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EA09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E87BC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637D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BD6A1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4098D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7C22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E3A90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7C628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0266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1B96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64CB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5D153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89D7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52183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1D084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767DB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66D7C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410B30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52AD5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502E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A0A98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91E4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F0150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80B5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CB08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0D77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9D64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1311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8F3A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B17B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E090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1837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26E3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FD31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5616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A428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B1A9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DBFD9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8DB721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FB1C4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CF26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3123E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0034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8FB95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9CB5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4FBE2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31B7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4ACD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ACD6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5B8CE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E0DE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BE7E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109E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A07B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9C2D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9715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0D8B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BDBE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13CE9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7984FE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5B3F9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6FD3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11FBD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C00B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7824A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687A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F232D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9EAA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FA91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B140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E0264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E5C5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DDCD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2641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B9A65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4691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73CE4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0AC1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5B50B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D88E3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756DB6F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93DD9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DD91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32B09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0B96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89D85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2802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FF6EE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29B5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1CC8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4790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7CD4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FBCA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836D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041B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95DE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89CC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6EB6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4FDC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8C15F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D7908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3E6347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A2D0B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207B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22664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E2D4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9FC86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D051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DCB6A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AEBE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D58E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C2B9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480E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4F12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7F47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E241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00564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F8B1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C677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E412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A44C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E23F1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CA82EF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1786D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0A32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63AA5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E819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D331F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51EA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A8C5E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029E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D782E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8B84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1561D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FB2A5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38D8C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5589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48938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431B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C898C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F001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97F9E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000E0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AB8954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B1EEE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C2FB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F47D7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1464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36CE5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9CA5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B73CD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B06C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41E4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EB86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A593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1324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62F1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C99A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3D5D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2DDB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3F13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E215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7130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05E3F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6BF93C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644BB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C913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E01DD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8926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09583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2E8E1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B2C70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E04E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3BB0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FCF6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18703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A4C7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80E1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4A48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6D1B3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E467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664E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E0D4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53902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714DF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F8006F3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2E942C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81DE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25134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61E5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6AC20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6C8E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3A8EE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CD35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98FF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92DB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203BF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D142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EB62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26AA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72F5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4216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5FA7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9688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21116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49F54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1D978886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68B26698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7A2B97A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020C4430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F16B6ED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574768B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FF4812C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22328FDC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BA098B1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B0E7B12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59437EF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5C232EF8" w14:textId="08C5C211" w:rsidR="00C623BB" w:rsidRDefault="00C623BB">
      <w:pPr>
        <w:spacing w:after="160" w:line="259" w:lineRule="auto"/>
        <w:ind w:firstLine="0"/>
        <w:jc w:val="left"/>
      </w:pPr>
    </w:p>
    <w:p w14:paraId="55F61CEA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4A1AE8E6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25B8BB29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3AF0CAE4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2F361D9D" w14:textId="39E0AA53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1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5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282D2D2C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565A9BB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5F9C01EA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82ABA56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2F249FA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A3B6E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1593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7CC1D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85B4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0752E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9624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D1152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9EBF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2457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2A97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F892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15E0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5248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C259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F405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8674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2A71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3E9B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EE5F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3CBDE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FB9D51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B0ED0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69FC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6F5B8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B06C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A38F1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84DA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B15D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4BFB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F517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8E02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011A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6FB0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CB60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2FAF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15F57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A77B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2EC8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DBD4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72DC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78DA3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ED8D9E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7314B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3956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7C887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053B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AB6AA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CA690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CF739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357E5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E0D68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37D24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2E970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08477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4F12B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31FC3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49D7B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8A116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E7C9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525EC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AE814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46E19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BE77A5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02B31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1229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7C5AC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7F6C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47349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D90C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2BF5F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ADAC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B1D3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FFF1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8D2D2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F3FB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15E8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97AC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1B3BB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2ABA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33B3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7EAB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8A59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F8A68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A8E48A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A4DA2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4D4C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38408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584C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580D4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62DA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D7780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7D83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2442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0B7A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5C36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A367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C855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8AC1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C39E9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BB1D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67D3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3AF5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E19E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1796E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1062DDF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F860E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4ECEA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FE51F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408A6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AF56A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1525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A4F59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13819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02416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37C3B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00614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459B2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2B50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B2CC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E499F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8085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97C3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38F0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A60C0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CB403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EFCE72C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451AC1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7908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44A7F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FF20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EA0A8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75D1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6E82F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7434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0525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79F7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1044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1F9C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B3F8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5C66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3E385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7710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B118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0C61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1529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5DD1F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58E781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73D7E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3221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4D0B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D1E9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CEE8E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EED1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2E511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E2D8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AB00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46EC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E544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8C86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1367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7D53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4F864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2C0C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F4DF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2984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D463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70B3F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41624C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5A11B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98FE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8796F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BAE0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D3DB7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A776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A7652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4A55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CE2E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DAA5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4FC2C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51D5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36936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699B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C764C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15932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5E243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43F1F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4A579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B2C78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83C2E5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08CCA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3F32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77132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9B43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B7545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F8D2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0A731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1387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41A6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9C1E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23EF4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255D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87B6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7401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69FB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DB23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E50D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55BF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1970A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A7FE9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908F76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7CA6B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912B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2F76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D5DE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5D66C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060B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FC06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7F39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D6FE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F3EA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88601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0181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E42A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4B42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5573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4540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BC9C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D268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ED47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3EB68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4FB5E1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8079E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74A39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59CD5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BFDC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77BAA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4E24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6E000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7336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0963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030C0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95D6C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02932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77765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7C03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297C4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5330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97350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7F478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C28F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B07CA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05E3A6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A5516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3B18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F375A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9C2D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780BF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14058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C86E1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D7FF9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91F8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0852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2588C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20E8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B78FE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CDAB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C40CE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4CD0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6DCEF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4E399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A74C7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D1BD8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4325DA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9F3DC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5C65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2B609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8BB1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6269D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78E5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310EC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4166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0AA7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C0D7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1E72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184E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8E70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7BE6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5710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1E08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476D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2FEA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3232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2C1E9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E402FB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B3F61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8985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BCC2B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AD94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82246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0A84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C9734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D915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15A5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75E8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1648E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C159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969C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0AE9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9F2D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AFA0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A941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417F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FBE53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3910A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E0FD06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F72A7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85C4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2BDC1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C70B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32266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CB0A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D50DF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9AE2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AF040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DF140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B4EC4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E02D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4E03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1F6DB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660C8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FD89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978C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FEEE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D1BF4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480D8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B3D033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FBB99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FD7E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9F91F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275C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20448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6308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462E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8366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0621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300B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A39FF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FDED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7A32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FFA5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5719B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5BCF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275D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431F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10F3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348CF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5BB501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EB028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1CC4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59E27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6C5A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AE134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A1AB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14B61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F1F7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B050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FDB9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B5FB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782C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4DE4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38BA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583E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5472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BC2B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D112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BC15D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42CCC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46A4AA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DFD33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B1E8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51F0D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363AF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24FAD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5B225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E51CC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2947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1B0AF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50D0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16DB8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5469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6733E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3EAA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52C4F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005C0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7B036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24BA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20A34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C8BA5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7802055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7CBD8C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C21E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079F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7A31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5BA2B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3404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09DA7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3B1C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B850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FF62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6D90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5ED4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0D25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5EB8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D4FE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39AE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E44A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FFB4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B157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76778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65F65A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96533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6FA8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899BE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24F4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DB427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54FA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E22D9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EBE0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19A9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90E9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63AE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3329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BF9D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FAF5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1967C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45A3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AE36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5D70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B503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75D03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7FCB8D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4CAF7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8123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A4BEC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CA32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0EEE1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5987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0BBE0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98A4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4DCEA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2DE3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D7B08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10FE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FD6F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9DA6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5FEB3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25B5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BA94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CD1F9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E5F73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ED3A2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F9CD78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54C14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B891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DA96D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E980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3EBAD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6E51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A4782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661B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3DB8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CE04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9786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0E86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5C24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0122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8A43E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F6CF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8C4F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C8BF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6305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CE3F0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59C116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F0556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D600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ECC6E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C763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3494E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5766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0C5F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A98C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8FBB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1758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9E02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E107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D9F4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8B18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24FC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EA9F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ECBC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099C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C6A8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747B9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A80964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F54FE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AC4A7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56499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588C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31BE9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0DE9D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74B4E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0C52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C823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FA26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5929D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4A213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8D648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9D67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493E8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5219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96F5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61F9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0BAAA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43B85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A8E9E3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211B9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07F9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5FEE5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B762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C5AE8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965E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1B432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0F09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ECFB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7DE7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259E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4C6D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2248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371A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0700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B62A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796C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491F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54CD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24DB7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52B14A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C583B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E445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35BA7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473C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DE69E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4F30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00312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E31D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E401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1E1C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42E2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E8B0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D45D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01AF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9AC54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36A6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AE02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8F8D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279C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8A38B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950369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0C30C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5BAC4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91431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C9D7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853CF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3BEC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FE950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B605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5F70A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15AF0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8C544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DC45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7474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B4FA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F03E9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4112B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1B192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4539A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64BF9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BB5D2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0AA70C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54A5D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0118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21F29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7CBD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C81C3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26FC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7A590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A0DC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32B0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B0D5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F7DA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8984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A2C0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B331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857D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2F9E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EA6C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4A32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7583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146B5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02F212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5B4A6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6D2F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DB594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061D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7A174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F35B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E17DB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4D33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C008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1809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265F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19F2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68E0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7881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17D1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C1F2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853D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90DC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6142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B3E4D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20A8FD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B17BB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8791C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93B45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1E697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65DF5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AD4E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CA9D8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EDED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4CEBB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FCF6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88DFD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493C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A96B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C7F7F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25A42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BC12D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0DAD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C803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43509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1C8DE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0DAFF0B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2A3DB9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08D1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65FC9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B50D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3CFE4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75A3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0998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2985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FE30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A9F9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D6A2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3489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8ED0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ED20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0DCB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489D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D7A6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2277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55AA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A8524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9AE156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C7718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F66F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C1239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432E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64897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F68E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2D679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1288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0B42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0AFA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2714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5499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9DAF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4FAF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0D92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C3BF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8C92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CFB9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6190E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A4665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03C627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6783E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12E5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5FB9D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C864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2B1C3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A7A0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1C397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78877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696F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EE4F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D6C29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8D85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4497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7572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BBA5B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74226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FC367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7226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44B10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EB5D1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136476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79AD7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3EF3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C1EE0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9DE9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01289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28EC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70187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B35F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737F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EA91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2D2CB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DC38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6828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DB2B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0DB6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2237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AFDE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F620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953FF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67CEA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01D996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A5EC8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4B81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C60B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A839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0B4F1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9AD6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369F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A2EB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3BAA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134F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1DA55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FD88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667F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27F9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947A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2F7E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0262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7E3D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02C0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38F00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C598030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2A92C6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D064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4BBD5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FD32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07BF1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FAD0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2EEB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0A4C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1FE2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3E3F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0D30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1BA4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8F4E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D4BC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5F06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8BA1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C70C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2E8E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719EF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900BC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5097837C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1676D6E7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F024DFD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3E7B433A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81F1649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BA6DB78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B3E421E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535EC09E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9CEE91B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1D16CE7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A4BA752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25B2C32B" w14:textId="75104057" w:rsidR="00C623BB" w:rsidRDefault="00C623BB">
      <w:pPr>
        <w:spacing w:after="160" w:line="259" w:lineRule="auto"/>
        <w:ind w:firstLine="0"/>
        <w:jc w:val="left"/>
      </w:pPr>
    </w:p>
    <w:p w14:paraId="215601AA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5E4359DC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5A05D699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2D0694B5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0F2D7738" w14:textId="08246C5F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1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6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6F5E7F7A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8DB47CE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79735B20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74D5CC4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09D436D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DEC7E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D02A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0F621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5EE5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CA31A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321B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54F53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4F14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CF66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9B17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AEA50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27C9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7212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34DC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0A73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FC59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1192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3B04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19CD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0F59E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5166D9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D48F5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0F6F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240B1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F058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D8813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70AA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54FE7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6330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4602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EBB1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09BA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48E6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AEC3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81E3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0247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7145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7EED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6D3D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DCCFA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BC2A3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C213CE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8764A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1B20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4B3A4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CD1E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A06D6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34F92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EBB20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CBB8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172CB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EEA5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D5815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73BD0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CA8F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1FC84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F6C07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73A2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2862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6952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88B2D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E6B0E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1BDFD0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22963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E93D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6EC08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1E00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209CB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CCA5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1E4C8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FB1B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5928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70BE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73709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86AA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3BE2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7229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B307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31FF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2E3A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967F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0B71A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B70CE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1AA3E6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0A098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05B3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B388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9A33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9C562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5658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F86B7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3E4D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3BE7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234F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59C86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E4BC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2CE6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99AC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57A77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585E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31EB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2BFC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F912F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FCC0A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01121BF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B280F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AD9B4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CE47D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B23C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4B7B6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E670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16BE8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C2DC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94D3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72CB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3E6BC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5C81D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256F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23E2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7A5FF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41D5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AB0C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B0C12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93EC1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7A355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064F12F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6C486C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76B1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866C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0220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5A0CC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C206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28E1F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67F6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5B5D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12A9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F1A3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26CC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7FB4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3870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4057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6ADA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4819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0507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5F6DD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AAED6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7F2CF5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B856C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AF58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9DD08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AC47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F4317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D6BF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8CFD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EF79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1EB4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F160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FFD6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D3DF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3CF7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E4C0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C0F3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4104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4B98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2B52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0161A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AF299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EA67C9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9082F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0B14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60D45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373A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FC422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692E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81D3C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4B556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BD6EA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EFB5B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C051A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C666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526D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3C04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27CD4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01B7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D873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C165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671F5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CEA96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8018BC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40567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648B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25470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7157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32C59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7694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B1BBE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6344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36F5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845B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B86E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7745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BEF8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48D9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C04B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0DB6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3083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2A51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182B9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F1C33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B2188C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E5D1C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28A7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3BAE7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5D51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B082F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1FFB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0650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584F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E064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8609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2EB3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A44F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7E61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6A27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7801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D3EC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23FF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0AE3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EB8E7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69C74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7AE542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08967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60FD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DEC7D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9522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86323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5A7E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0C60C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CAD5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65C9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40288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0342E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CEE31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F3B8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0BF2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A540B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53F1E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74FB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D90B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48971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7D9C0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1F94DB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5DEC2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C8E4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EF189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3382F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D94BC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101C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B25BF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3041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04EC2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8640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1597B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0D681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04522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74931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DFC49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2A32D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0F44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D664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0D453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CA431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A71858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426D7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3071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A7329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068F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9CE56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E09B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2B261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5993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748A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F5EE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1BAEC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06BF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DD91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11E6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D388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1C0D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4E0B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19D4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7FEF1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A8424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E91096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01C40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E5E1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FC67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25C4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CDE74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2617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96CCE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36E3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B880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1C7F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4B75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E683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3D1C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6CD2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C672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2C97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B61C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79C4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679E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831EE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D5C4D2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D2346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492E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B7C72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3B94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8BEC5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A60F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2B21F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65C7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B465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B08A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7CFBD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7B087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44B4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8C8A1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3E15D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C106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2542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77C30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256F0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C6518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22ED43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908F2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4002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DB11F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102D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AA142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70DE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01470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391B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DF11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C064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E8F2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B6AD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258B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674D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19F6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05EA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FC35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9EED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170A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EFAAF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916E0D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9907A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B975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3DD5B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0E4F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604E1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5E76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6F169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604E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B883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9772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0C7F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8655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999D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2E1F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8DB8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FE0B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123F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0C2A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D8B0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2F055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BC4C143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DBDAC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8983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6974B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52918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48FBB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1BCD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AA650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7D85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7B25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5322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A659A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F2F8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3766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5DD4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4C025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611A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530C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1E12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FC5DF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51D2F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C150B9B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1636EE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5DD4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E9EC9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AAEE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480EE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59B5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98B9E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5292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D037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EE24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6E839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01BF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229C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D8AA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0D84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93FD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7D54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2C26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CBF7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4D074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405AA7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E6B42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D799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2246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0774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80FDE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DD9B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79BA7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62EB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F3EC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C3AC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7C851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F6AA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E93B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A73D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E77E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DE72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DE99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B813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0E110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536D7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9E1E1D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86845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36B6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509A9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B705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E61E1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C032D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10889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F7D68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92093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CC80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D64AF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B33A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8DA76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FF4DB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F83F3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40F89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316BB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227A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7C467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4C3E2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2110DA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9A1D4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6761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91E22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2125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6B190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FA1F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A7E9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BA2B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2053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26C4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5F4E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5B76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D1A9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5848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1F1E1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77B4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63BD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6647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D2CC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AFB34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9E5E7C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34506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171F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2860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0487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4C3A6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C69B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E4039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F658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9E7C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2822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AAFB7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2439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C2F0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8804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3374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0E63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FFF7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C082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5555D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6F401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D9785D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3FA0C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BA5A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A33A7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AAC0C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571BB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739AF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B1BBC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222E0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0ED8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8CB4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BF750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9C4F4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E3DC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8B9E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23F41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FC42E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44331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0CEF7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F0B40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DBA42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7DB522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8F778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D2F0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F6898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9C59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B15BB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CD11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528CD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6D47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5D2B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6D09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0A0B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74F4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C817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338E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FA9C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4B0E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7992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F37F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5DC5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47281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AD96E7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3EBF7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90B4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06E21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12F6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E8E69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658F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3B5B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23CC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6401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A00C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509AA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E2E3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40CA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9EC9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F972E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E504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F4E6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392D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9761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58E30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C217FD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2702E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ABA8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868CF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F928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C88B5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9588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A9D21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2714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3A5C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FE18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70FAF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FCB40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8480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3A18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8D492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0D07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4E529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6919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90558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D1224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4EDD71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C32EA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5240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685C8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673E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4E282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C434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22F48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041A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6EBC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4137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6FC6A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9BC5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FF06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AC71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8166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3733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BC2A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C769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1A4A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AA4F2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A8C543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36076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BE39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AB3F5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E895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9B4AC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3D0D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358C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66CE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FE19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1ADF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FB11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E0E3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750F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D103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8CBC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2378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E501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702E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A250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201CF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F81475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4879C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196F7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7994F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F8569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C26FE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EFC10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70D8F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59B7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E454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C7756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93E1F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496C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ED054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56FA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8C41C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7B53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43006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17938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27788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EABCA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0EB360D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7D9A7E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EAD0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D43B6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C721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7560F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996F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869C5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C302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308A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4000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6C11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DE3D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F030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804E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5615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73E4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14D7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A421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ADE6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26753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246CD7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A8580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9A79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2E5E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E8F7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C793C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21B0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17819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785B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51DF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F9DF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6F712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92D6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39CE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B4AE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9A819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DCE9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01BF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27F8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4624B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9E71C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B0A910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1450E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14238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48619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94A6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CBF4E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29A8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332C3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90F5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23C5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51A3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6F75B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755B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4909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3EF0D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4E8A6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C3DF9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0999C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04CF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38FC8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E0619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7EC6B0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F6A0A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15B5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5D041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5B09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C7EAB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75D5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D7AB2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0BB4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0E8D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4D01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2E29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05EA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0B7C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AE4F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63853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F586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3B47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31DD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00B4A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C3993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682CFD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3D298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2000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3C0A0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EC1B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FF4E7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608A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FA7D1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1AD1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F3CD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1164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53614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CC2D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0788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FCC5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2916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4B41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113E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A359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3B316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86144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3B17836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136D41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88F4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E2631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4BA1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26EFB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AE18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FDF2D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E09C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E3AB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4600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8665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FD90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A6A6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4424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2B32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3C2B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4C0B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6ACA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E346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02201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4A5D542F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7BE092DD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97BC279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39CFAD11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16F329A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1F523C6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46A3713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0CE1067F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F2F44DB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371840B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4E33E7D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0B814CBC" w14:textId="2FC2FBBF" w:rsidR="00C623BB" w:rsidRDefault="00C623BB">
      <w:pPr>
        <w:spacing w:after="160" w:line="259" w:lineRule="auto"/>
        <w:ind w:firstLine="0"/>
        <w:jc w:val="left"/>
      </w:pPr>
    </w:p>
    <w:p w14:paraId="5809FBAF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4EBEC6B6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4E042F04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118C84CC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089ECA2D" w14:textId="67C416F2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1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7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535641AD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7DA0DF6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7131E757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F22633D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2FECDB5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545E9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1746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600CC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BE75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0A7AD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B0F7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F06A7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589D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A7E0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4F34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9CEC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3970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9042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63CE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E551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80B1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25FE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95B2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F4BA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CA062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5B3AB7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CA7A0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C901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B485F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7284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E5AD7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F99E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C5234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B5D7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14E1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1EEB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319D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6F76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18FB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6F6D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D093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BCE1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13A8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3B3B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065CB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C495E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A4E51D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8C568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3A0A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5A217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79FD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10F77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67E3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17E78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E5E1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08A3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F7146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7B858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3022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FA651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9425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07FF7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5138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EECA5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79E84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75950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87B39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0425C5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9A75A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3BA1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EA60E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93E1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B3F3A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A6C2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F8694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075A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2245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DAB7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4C956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F963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7BBA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9BFE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7B6B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E405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C01B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E867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E9E4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0DE6E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775644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CDE9E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8596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6FD59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69C4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4B04F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D890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2F9E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CEAD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DF95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8288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B100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5D8F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5917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EFE5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4742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D492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0ADA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7D69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537D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7049F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0065DE9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D9502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81B1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28BC8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8CE7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38CC9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0A5B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75F85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8413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3FAF8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1474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1D358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3EDDB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0503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6FD6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B7906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F251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21B3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F4A7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EB901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A692D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30425B6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5F4D70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E6F1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CBEF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A940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82DCF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8C61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4919D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62FD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97C7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C387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2262B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592F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71B0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9C2B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F4F76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7F09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953A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F109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712C3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5E811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7E1B8C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12779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7001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DE430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2578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69A92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F3E9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24492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B512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9BC4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D33F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93D20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0D7D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9722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0343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41E8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7432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B3EF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F922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AF55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37057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86E082F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97ABE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E839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BEF34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BE1E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29261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B495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EDF87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6708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B8EC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05C32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C1915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95A53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3874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5E878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26F89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F3EC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D132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9E1A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F5983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8296E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E7C042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03CDB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BE85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D12DB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7323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72DCC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1558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E7F3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663A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EAF5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DA56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3701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348C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1098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A421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2ABBB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4A50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F97B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FE83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0731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8F15C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5AF6D9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6B73C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A57E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E00A2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6E92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1FEEF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45B1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8C6CD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D8A8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BB23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572C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4C79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DCBA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DC32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8124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6B05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BD26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6D9F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8913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C5FD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FA706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911B30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60B8D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45EC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9966F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3633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95BF1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75B59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67E80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031D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8FD3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A636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3897B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C436C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1A775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4321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A61B1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E3B1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2EAA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B5BF1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1418F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B26C2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8EC58D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70DF5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838C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ABE4D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1AE03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BCD08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BBDF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966E6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B424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E71A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DE7E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6B9D6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26D51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DCDD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3B27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27058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B01D9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FF6A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ADBD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15855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4D776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7F1E04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E180F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2A0A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3CF22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7618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99C18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54A2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DED4C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96CA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EA08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4DF1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35BE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D22F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72E6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13F8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2BBE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45C4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9BE6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DC45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6887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71411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D1F193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535FB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2F98E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AD061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3F80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A286B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AEDD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E814A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0F84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4E35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55D5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1ECFF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1B1C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2F67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A1DD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A965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AF96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2DFD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64DB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4C19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18D19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24F74B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D16B6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B6192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9363C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0BC2B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DD729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51BB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48914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9EC66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16DB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FFE8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476AD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E1E2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FB7FF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C29F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57392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BF61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11C5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C2EE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7449A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DF9C6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F9F7D5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D3D55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FA01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628EC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F606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B51DB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61E7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CF35E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84B7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8CAF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2870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6C84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24B4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1F8A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FF8D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6F6A2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CBFE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FD8F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6597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76AD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BFACD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B0440C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4983B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32C0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9096A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5020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1EDAB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E827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63162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A9D4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3AEF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F9ED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1094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0AFB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4DF1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48A5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1064E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09F5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1640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AAFC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DABC8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2358A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4ECA04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D3652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81874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D3D8F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BEFE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32AD6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73BC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C143A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F0A52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0C08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B807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1003A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0DCC2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1ECE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E951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9F012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0C17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F276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BB69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CD1D2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8941B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15E0E2A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24CCA2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9312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2FE4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6D99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99F3D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051E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87A5C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2F51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4B72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6A5E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A64B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98F1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686C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13F3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5F29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BBE1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C75E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9223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5BAD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70A4D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341A8D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05250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F39A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C715C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01C5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31196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B8D2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5DCA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2DA1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8C58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2CB5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3225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C2D4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641D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DDB7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D9CE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DB08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F0A2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A4CD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4602F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917DB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075719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8F734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EA4BC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0EC03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942B5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F2D8B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57A0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9C137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84F2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544C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1930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D5E66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8341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B7245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9D386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2C91E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AA70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DA895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77F9A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54590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8B91C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D1B408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49486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0810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D7B59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1B04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7901F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2178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20A76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78ED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2CAE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39C1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CE1B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0BEC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842E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0702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F4A1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F03A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1416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A9C8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D8EAE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5C477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AD0F89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98721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0DED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4F39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6BF7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41235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90E9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76947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EF00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E0DA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18C4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3B89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249A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3702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7416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890E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EDB0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A8E7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BF0B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3AFC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8FDC7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A9E4A3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DDE01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EFC8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1FC52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0794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5E89D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FEE9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9598E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CE60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7463B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641F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80AA8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BEB3D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A244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38C0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23B16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D16A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EA7F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1DB1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83E82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113AB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ED16A2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591D2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5022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B423B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F9F3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DEE71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972A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53467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66DC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353C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531F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E9B3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A853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919B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FDC9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1514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C592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A23C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EB7F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A82C8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645CC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6586B2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2E1CC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7BD4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9349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6468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8071F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45B0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09DE7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C6C0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C9BA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069D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DC93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1DF2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E009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E9AC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9252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6271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99A4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4E42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65E07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04085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4AD424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9144E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B25A3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E0072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2CD2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C9A27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0F613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B5902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0D058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ED07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475E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09C9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7F76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FEDF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CF85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62F9B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B7E0E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077C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3050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891F5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272AE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83CA0A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5D3FC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99E7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B4D8C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06F5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B0A21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B595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72ADA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FC8B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8658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FC9C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1FBA2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8B36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A681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B547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776D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ADA2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3B04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177C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103E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43B76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5E2133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8EB12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3007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6A6CE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4579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C6443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8273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09753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7E0F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241A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084C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5A54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7070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8F58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52C0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B6B7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9ACC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9372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99C0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0688C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5ECBB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0CA8B9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D07E6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15DA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86C93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86C32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9ED0D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3519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E1497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715A6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B1E3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75EA8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57EC1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E35C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5995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D67A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12943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20A6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9ACC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F9789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370B1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55A35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11BDFD8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6558D8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8985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2D846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250E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EB64E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E5D8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6A6F7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71F6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0271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C2E5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4DD0A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ED0A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C7AF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9971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A95AF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7C35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2E65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FB78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3813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54F5F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E5EC52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56732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2FC67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80DFA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45E3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331E0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71FE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F3F70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BD03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3615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E92A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0280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0FE9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7B1D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2FDF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AC91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6548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8B95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E07B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E2DE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F74C9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43B6DB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4BDB8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57A4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65469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F6883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78A70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17B4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97B69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E8A47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9DBA1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CD1B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C92D7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6127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3285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27E2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0339A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BEC3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F57A4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5B78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02095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D1330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6EE8A6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6ECD8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294B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62F4E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F144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5DF03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A391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924A8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5847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BF54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1D95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00FF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67E0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1787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AAEF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A9FD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5C38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FDD8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5D7C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7344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D2887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85029F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84178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B1E4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D8DDB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19EC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B807B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143E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2A08C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34FE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1B5C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C923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5473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F184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697E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29DC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062A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A6F8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97A0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FB57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5E56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D28FB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2C4F187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466670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08D9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58EA8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E5EB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B8DBD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9AB1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48740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BA98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6AC8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9734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BC0F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997D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8197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90EF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3F6D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5741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8337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E4AE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FB62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F0EB8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4872A507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5EAE1D9B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284E0BB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257F6916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8B29B93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7072F31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9AA4E01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3FCC9C23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3EF39F9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B8FDC27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8FD7DB6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66409E68" w14:textId="278ECF92" w:rsidR="00C623BB" w:rsidRDefault="00C623BB">
      <w:pPr>
        <w:spacing w:after="160" w:line="259" w:lineRule="auto"/>
        <w:ind w:firstLine="0"/>
        <w:jc w:val="left"/>
      </w:pPr>
    </w:p>
    <w:p w14:paraId="0A6A844C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0E1C9FB7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70654B8C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7910224E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541393DE" w14:textId="733493E9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1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8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464E6AC0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B27F0D1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4E68A646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9622616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0DECB20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55BE7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D738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8ADA7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07F6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179A0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05E9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CD79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AA83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9563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1504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F5159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E46C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1231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EF88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046F2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E113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C587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ECC3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2311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3667D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3B7B51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C762B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5F80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6C307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090B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D0911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F8A8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5641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0FDA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48E6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B7E1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6325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A848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ED09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990F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EC2A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2390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643B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5B89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AE39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CE622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81DAB4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9A9EA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8F3E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06C17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D15A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38754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B15C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447E6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56EA2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04FEE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581D0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01D4C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F0ED2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6AD8B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DDFB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10F1F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C4036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72CF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D940E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406F5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A1664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98C15B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53FB1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899A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4F325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E5BE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EC969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CFCE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2376F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B6A5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01DE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CDBB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29F64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D71A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1668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A88F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D8778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1CED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D0B8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4773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F1A16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6DB63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ABB52A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E2A62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1771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D6D8E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F87D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E04E8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4B43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B6F91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24EC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A3A4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FC34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68A9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4554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BA9D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2CEA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2601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2340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7BA7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D62E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4D1ED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47EAC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BC391C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F5F01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BDD9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044FA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14B7A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7AB98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0BFA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F8EA4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E48DF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A84D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BC64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955EB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034DB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D8C5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50CB9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440AF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0AA42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B8EC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5C4A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AAE0C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21286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D6A5171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28BC37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A0F9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58FAB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C5ED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B397E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BD4F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AA16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37A9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7FC6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E303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05F9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2E87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1EDD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1EF5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BC28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5B65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3FB9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C9A0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22A08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195DD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40B783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2C34B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3BB7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3098F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C2AB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72952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4F53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93B26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48CC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C77C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F6E2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9665D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1F0C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31C8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DA4F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71D4F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7981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5A29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07F3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16F2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F503B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C2E34B9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70F6D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E60F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5EF27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D027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679D6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16CD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4CB1B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EDBC5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02679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F10F1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8005F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5AA9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E219A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21AE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92DD4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2EEC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2DD2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DEA72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63482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78DF6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3BAB75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3A96D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E469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69F96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6B15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E2C01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4B92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34855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FBE2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3D74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998A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6666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63C8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190A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B2A7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4BFB6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CEF4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7704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02DC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C437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2A374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AE64CD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D192D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F247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EB7BE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0BC4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06DC0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773B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220CC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4475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548D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C607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29E1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BF37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BEB3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FE0F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A7EC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3012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52D2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6858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21B5F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F2649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E9B48F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01EB4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0C62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735B7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D7CD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BFCCF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A9E9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D5CCD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C3F48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C63B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F76C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40417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14D7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68EA0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AD44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A23E0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6863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D0EA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1CBB6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F2611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27BB3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717CA6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64B5F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A668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EF0BA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43D9B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A8681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1600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81EED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588F7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29A19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CD8D3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52D15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9A80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B478D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1A64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69AD1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5327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D215D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FEC6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1504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16692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D54609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6BBC6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B81F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EA17F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A958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FBD44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FE16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0B5C4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2FD4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EDD8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9CD3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59CB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D655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A46C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F1F4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3F35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E851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80C8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A928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7FDE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B858B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12C1C5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90AC5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4098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21FC7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23E1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3931E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F96B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9F09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3511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F830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5829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29F3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7874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1925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C01C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238F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4E09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E248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FC11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241EE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67713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E2F0379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448AF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7E65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31AF4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C1059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A4A57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0A47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2556B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0573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2835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A93E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ACFB5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6B2E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D1A1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26E4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B24DC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02AF0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643F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DBCA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504BA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18674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051BCA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CA517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89C5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465CD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9A56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BFF6A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9E08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BEDD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46B0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F030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76BF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8EB5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D67E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AF28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AE6D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A535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F92D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6478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6619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1E18D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4F399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04A9D8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ABEDB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0374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8CFC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C73F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FE5E2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2C27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5EB5A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F547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CB59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41EF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7B8E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0641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F96E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0D3C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D63D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FFA3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3970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9960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2851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4CE10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C42AD2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98A70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F032A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782DD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6700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47A0C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92F14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E2B3D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D866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7DBA9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F5B7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D7C65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419E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592F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07FB5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E5A9A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4E2E0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BC08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90CD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41B32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25BF1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5F3E577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74FA15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1F4E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00CF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1749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3783B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853D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090AC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45B4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2278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7CD0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26332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9ACC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A899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1E1D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05538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6B4A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0446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16AF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B5235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BDE9B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0D5813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8B6D1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7FFE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1430A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0503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F6039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8E58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E16B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DCC4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582B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9B4E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2A6D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C06A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BB4E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C779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580A4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24D4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FA6A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C55B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15751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DE9E3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0E751B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9CA44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C19D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1C898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8E77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F8F55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D942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1C942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0704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53CE5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4117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82D23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B294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F429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EEDD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6B974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ADCA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4793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018C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C8897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F26DC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3996EA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53744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4168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C4CE6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2A80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29307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9594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E614D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DA62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1040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755B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935F4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E73C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161A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FA56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D473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6DD4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801B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A489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4491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D86B3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02BAFD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03618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5C12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542CC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9928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4BBD2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9929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2DA9A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6029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2B36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E21A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1A04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3059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EEE1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5770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92DB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FAD2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78C9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D20D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6AB4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4A104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0C59CF3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7066A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C3A54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4BBC6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BF82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809BF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90180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9BDE2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A6D6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F7798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A23E7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E67E1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4830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8A31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91D6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BD9E9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1D92E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CF6A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40D4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D12C1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3A089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3F9491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822FB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176C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ABA19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7CFB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5B649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2602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63CF2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35CE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3388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0ACB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7311A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C229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CEB5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2036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FDAE1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FD36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13D9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91A0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D3B1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C53BF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6D51B8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D74EA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492B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7187A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1580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0ED87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8677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8A76F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66CE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1D67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2376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F80C0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6B8B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D770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1625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5A785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BBEE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C81A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ABE9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39E0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6625E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0EE233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88E10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1A79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BC070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09FA7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7EFD8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5B66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87A90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10EC2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E425D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0920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01E55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6CF83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E460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5D68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7704B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10FA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86163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3BBB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D8C4B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A288E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A92111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AC94F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021B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3E309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E8AD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458FC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ED21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1F14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6A88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F021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40DE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EAA48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BC25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EC20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B3E5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76E3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031E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ACCB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1A15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AF2E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E92A3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D6020F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0A72F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D30A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33F95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4C96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A3E5F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F27C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2A8F5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E951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E841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19B6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17305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9E71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6892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D893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2A5C2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1984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EC34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B45D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36B04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B8EB9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BDF305D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BDC99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8EAC6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1BBC1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0C65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58EE6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35DF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BD12B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8F40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B3BF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6D2AC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B2B33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6EBB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21C5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9E71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56F9C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5DB8D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DA73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7B3F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05297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B7E00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E0047BE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1C4F53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3994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E0562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9181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C1172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68EF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8C731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C7AB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0683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ECC8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5D8E4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C709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C9B1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B1C5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FF7E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B72D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5F9B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D818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43E3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46E13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B3E042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BCD09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F8CB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AFAE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D57A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8BE16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639F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BE7A4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AD6A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D079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E435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4F591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D406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063F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B3D1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F7483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E4C8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E1F1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FD57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02DA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A7811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9C40A7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5324C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A5CA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44F3C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D3A1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7DE09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C2E2A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20FED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1215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C70E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77F3A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6F771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D568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20EF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DA272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C022E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BC6A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951C5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11469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720EF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581A5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9CAAA1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0D142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F9C3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6DA18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EA85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B0B61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9744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C2165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483F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B23A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6EC7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ADC33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9FB0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394D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4C23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01E8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3722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3B5C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5BB0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88A0A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2B235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D83A51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EEB55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3BDB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651B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ED6A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0087B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7522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8B0D1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5E9E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EA20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E001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9674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EFB0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540A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2979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3315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DC03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8400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1892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0A6EE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F0D55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F6B4762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4E6047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A400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4C333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A134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66FCF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7B5A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93B67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04B9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530D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47BB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E418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9EAC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46AC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5085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B1575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39E9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AF18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5472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B7D9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30FC7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219E3BCB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16BE1389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FBFA8DE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6C392D64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5001BCE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03767AE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89160BE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0B06C015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88F4365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B197373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A6EE2FB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2CBDDA40" w14:textId="1D0393B6" w:rsidR="00C623BB" w:rsidRDefault="00C623BB">
      <w:pPr>
        <w:spacing w:after="160" w:line="259" w:lineRule="auto"/>
        <w:ind w:firstLine="0"/>
        <w:jc w:val="left"/>
      </w:pPr>
    </w:p>
    <w:p w14:paraId="0407E9F3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6CB7B5BC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07A76009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3B1BE52E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1E81982D" w14:textId="3843AAE2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1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9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1B926F3C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EC3E0C3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61053FA2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BC214D5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7D65270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FA606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54FF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E13D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0BE2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8F914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8635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5B469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38A5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3253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C1F4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C665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29E6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8976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9CDF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3F4C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541B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BB8C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0301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6051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C2EE0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60F459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C96A7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ADA4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29432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6FCE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E5207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FB5A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B943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702B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2F61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AAB0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75503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8454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9905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79F7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117B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B303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9FBB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DFEF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40262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A9736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C3A8B3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2ED9D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0CC9E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4DA9F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1441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E0FE0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2517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40434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6EC8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10B7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576B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DC73C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6AA5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9617C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E52D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203E4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A610C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81D6E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C26B3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3D12E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ADF1B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EB05FF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CFAE3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F43D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7EAC3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5B38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A8AE4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771F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DFC70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8740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CAD6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993E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10BF8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37C4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7CD1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72B2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3B6B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A49D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42B5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30D8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1E8EF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027B7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FD48AD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F5F44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CB38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33262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F7CF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3D33B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A339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5F0FF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756F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3199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E98F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13AB7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B16F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1628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2EAC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9209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8D25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E0B6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CC4D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5D3A9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42B65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91EB4C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7E050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80D1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FE966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80E81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F9020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2BA5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07D45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E645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CF6C9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9FCF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7E3F1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EBFB0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E870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23A42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0099C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CC7B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E97AD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DE73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FEE9F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0668C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384DC83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A0963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4C23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4EFC8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F82A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47BE2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B305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1DC2C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A05D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287D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556E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80B6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F875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AE70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0E5D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1D0E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B428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739A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F65D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E7822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1E118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AEDC41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B0C66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D1B9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9CCA9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80AF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2CB46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5E66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F9280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624B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E5EA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659D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66F1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3FDB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E558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8DCA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2A367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D480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49C1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A3E8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1A0A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9025E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A4ACBB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E891C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1142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A2A22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71B3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DF252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5404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6394E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F943D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FA96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78E3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4AC92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B8DFA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C157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44858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68AFE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6112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01434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3006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765B1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3449D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9B2D32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2757E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7555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06811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7438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CA4F6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A39E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30EF6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12C3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F201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393F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3665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E444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35DD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75E6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2938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6CC3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9739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8418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1A89A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C48A3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02A645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C5B8C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31DA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68B52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D5B4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67F23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8D93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05494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C704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1312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ACBA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868F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3F03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740E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658E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1F30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9689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30A1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AF03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2A46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9D0F3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B82B44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5588C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10CAF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EB7F3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171D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BD772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35995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ECFDF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7C1AA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B9B9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F1C6C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7049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BCE2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F5AE7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D816E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967F6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47925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A3C1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34386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07E25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26583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6608B63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04ABC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2D15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2A805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DB39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F29BB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EFD05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BD2A7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6E43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2E36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E9BA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CB6CD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BE664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0A328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E4476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3830F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F2A2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84D4E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C062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78C62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FBC50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E72C86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0D015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D1F2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64B29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8AE0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6E234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0FF8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2BA86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B399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1576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668D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5DCA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3441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BA48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8E20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8920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AB3F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A21A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D113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E888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2D131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E59A17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47FA8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7426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2E9DE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FC22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3B373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634F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E0F1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A33C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5ABA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A9B1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FC14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BD8F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2B12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71D8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902B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F3AB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0BED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A2E8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CB79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40C13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58E0D1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F9513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1511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43F15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20FD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3AB9D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9D0C4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91A6F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4751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16CF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B28B1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3313C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FB38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C0B4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D0BA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B87B9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0E126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8DB9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0B05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1D49A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4289F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2CE190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59817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C85B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F5F14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9432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951AE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A386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56937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7A68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05CC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8185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F27A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6441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2827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744E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01E9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5641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2585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7F20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1612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0BF37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4FC2F8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7A23C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01F9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4C4FC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29B0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E6BBC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3DC4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AB1AB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1B9E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8BEF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6B4A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508CC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91A1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E4E0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7EF7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F9C0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58B9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D4D0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4D4F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FC24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B039F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DDF1C03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9B7D1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BE3F0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2858D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9A68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6AF25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84203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77F94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7E7D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9DF5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E1AB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57DAE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9C9C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3EDE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DAE5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6B2CF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4BDCA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FFDA5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0BC2F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E6408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EAF15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71D789A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43425F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4C20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78755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DE12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B803B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750C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26AC2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B4DA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27BD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9BB9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5348D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1F63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4957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B988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A405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61B5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8B7E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8E9D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92A1C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F92A0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872784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0A88D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57B3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896A8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D9C1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AF00E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76EF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BC568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49D9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186E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5B1A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1FDB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2B09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1C53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C022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E6FD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A37A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991F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570E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BC511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23E3B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9F4B9A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A7D51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9B32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0FF26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6FA8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1A249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F014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A5569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9BAE9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ACBC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7C87C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15A3A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734B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2B75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5241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799C0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07A87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7A853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F9474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D587D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6D379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C9266F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C8382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3ED1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0ECE8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9D4E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CEB9B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ADA6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E6E3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AA95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44A6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AC3E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EC31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20F7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B9AD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2F1B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93C7F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EA39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9B85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503C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3871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26E4D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286F17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78532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FBB6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2A36A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30AA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FF90F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C97D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CF102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EE70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611E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E86E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EABD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751C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C72F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83F4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3EE3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B3C0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E6E5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FAAC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B00B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1A92F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972135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DEAFB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AB706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A74B0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B675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7CE89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7DF1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F9956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96B8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40F7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5916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0B1DF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E48F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64BF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2143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2555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4103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3203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AFBB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DAE3B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021BD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6F4CBA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85C6B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926D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86F2D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1EFE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C1EB3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E7B3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3D1A9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6174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B60E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5613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637AD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1965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4EFD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4DE4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35FB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0E1A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24E9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3003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1407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B6AB0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AE7006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83630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F215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F3090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1B71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8E590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DA13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E2066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1B1C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159D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52BF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8B39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1E1D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4FB5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E86E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9D6A0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CD33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4AEB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457E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14C7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647C8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F07729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B0653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C0C2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9FA7C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7BF1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2DA18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F044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38F95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5CA6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7E23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1323F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FA8F1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52C0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4AD61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8CE8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AB050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919E8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1E9F6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79F8A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E8918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C8901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D0ABF2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BC40C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2B2D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27591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6A33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C4618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29BB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401B6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C26E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25E5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F32D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2D78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6C41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26AD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D02E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970F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3681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1926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F1A0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9B7A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2B38B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B34F86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05462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449A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2E126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9F95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F2EF2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07CE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8D14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5396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BF58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BB8B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5EBFB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2A4E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0E04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D0A3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2529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B4F5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2EA0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D42B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08E36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AD6BD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BB9C03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A2AE6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CD4D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1186D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13679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1E694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5CA85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55E09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B18A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D20B9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6905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70D02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141B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66CD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DA30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283BA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8561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0806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E64F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6765D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5E776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3325E4F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200F4B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C117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BBF1B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A08F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3B960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B2FF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3005C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ECE2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AE94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745E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4E79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8CC6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A0BF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E56C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85BC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ACA9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EC58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0EA5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F74A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7E54F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A42BCD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E58CE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F4CB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D3A35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1166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F921F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CFB0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C3EA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17D2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037F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359A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64FD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64E5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B928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4AC3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4DDA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D03A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6E76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B9FE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68B2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1A176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6D1D89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D5419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659A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AEEB8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3199D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8AAF3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4213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EFD57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1DB7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71393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074A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3BEA3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8585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4680E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0AE8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87F3B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42CA3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85D8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CDBDC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9B1E5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8BC9C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F5D412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B6F7F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77B5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E7953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7D65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8B9FF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7DED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419D1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8631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390D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C510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0F1D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EDCA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83F1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DD92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42D8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845D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08E0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A9AC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4210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C7B40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6E11FE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79A38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75BE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16F2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6B8E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24526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D74A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B51A7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82A8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83CC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4F6D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3415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2433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DD6C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A0C8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425B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CC3A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EC55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A480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5E27E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D2DF3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967472C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759293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3DDF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7B3B6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6DEC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81D72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CFC6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A093C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507E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1024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644F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F4E2B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D45C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DCD3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A852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7841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8669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8B5B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5449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A50D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E0679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0A224D89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0A4CF4B9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16712E7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4CD56A06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55517A7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C792F37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015511D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60935599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25153A1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5021ABB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CC87091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2D467BCB" w14:textId="0F47B038" w:rsidR="00C623BB" w:rsidRDefault="00C623BB">
      <w:pPr>
        <w:spacing w:after="160" w:line="259" w:lineRule="auto"/>
        <w:ind w:firstLine="0"/>
        <w:jc w:val="left"/>
      </w:pPr>
    </w:p>
    <w:p w14:paraId="4D9E8A4D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71555F42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604C775C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708C0047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036FC140" w14:textId="3C0FA9EC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20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38289258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3344ADA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792B4AA4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7830B45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17F3CAA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9540C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74C5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2D79F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0FDB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C6984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0875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9917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15DC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C6B2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AA47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B8CFB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8768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CE52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347B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56038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6062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B9DE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99EA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D4A8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85BE1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91E15A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EB1A3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C7EA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36F52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C4B0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4B650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4446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3643A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1476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0251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1037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1B0C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C18D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5B8D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48A2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497BF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87F7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3F72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25E5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EB8D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7B295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6D8AEF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230CD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5240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F73E6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C54BC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9D819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25E35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33E05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5DC0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0BB29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3145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841C9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E6CD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75F06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8541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A32CD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F8BF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E9CE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ABDD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658B4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401DF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20B5F7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1BC9D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F545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B743A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FD3E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24400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DCA9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D605E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0BF4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AF77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8E92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8B4F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6452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C796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E18A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7F4A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489C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B45A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05E3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502E4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AFF5F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499A17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95B2F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41D8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B194E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F4C4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D21ED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9509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5A3F7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5106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6C81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A5AD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EC29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0E8C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30F1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ABB8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DD32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F250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0994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9AA8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4EE5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4CD57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4B4B9F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4D55E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89CF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9FA24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C51F4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F142D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42B9A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7D22C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513AF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F4A8F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7E5B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C89BA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C01C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202D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87561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A2B00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C528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CC14F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20C9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7D702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E7AB6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1C85879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344F91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9C00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DEAF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08F0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E108D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1D68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F33BF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3345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0226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9171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CB0B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85E9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57C0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717B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1948C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CD75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3425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8701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45A8D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0F4FE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114C6F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DF6D6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7E7E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CB95D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45DD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960D8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6407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F7571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8539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FE9A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6C13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33CB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20E5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0E88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9295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47B6C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FF99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BE81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86C9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F985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C868E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62E8299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522F4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1C50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E45E4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A609A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704B8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2043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FB885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F62D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2C7F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1602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06C0A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BE25E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652EB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10D7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F375B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9BF6D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FD727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20A3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B3990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A56FC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98E986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154ED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333F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32307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DC8D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53081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D91C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42743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4EA5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2C9A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28E1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6D4C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1D92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96F3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0D6A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2AE9E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0B4A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2BE0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59F0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7678F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B03BD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F14037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E78F2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EB69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2464E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467E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1671B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8FF5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CBD97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73FA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6067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74C5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FD0BE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289B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D5D8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CE48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B8D3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9760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5CBC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BA48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0843F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C8A42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E404AA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DD524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4EFA8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92B8C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AC79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1B198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2E88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54479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ED2B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B9FC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1CAF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C8309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039A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425F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5A47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A6A48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6AEE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4796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7858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FD7CD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5050F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373F5D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37D40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7248D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04B64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76BDD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0194A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5595A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000EA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4015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B8B85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9DC2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9385D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6082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8504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19BC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B6BF4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78588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DED7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7F2A3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2768B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8CD34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67BCD0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2A9E9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6641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CE7B7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6F0B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F222F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86D8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9208A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6D00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AA9F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C8C1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AE20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1990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BADB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9374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4DBD5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93FD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7355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A127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8142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9CE32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95C801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67645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4BF7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762D3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53D6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C5CAB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370F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D61D2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DC9E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BA6C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EC9A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7E2FE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53B5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71B6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6165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73CE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B9C2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69A7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4B41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1AA6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97FDD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12F9B3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CAAF8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199E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FEC50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7EB01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DA289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F7F7B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8B5D5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BB5B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8B4AF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6C09B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62612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B076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B338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77EF2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C21AF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5627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3632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3144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212E2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99481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D739CC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A6174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D079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3CF1A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3FFF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12D13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3FB7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C6CC0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14F6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51E2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7D54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91ECD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B8A0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029C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495C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6C73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8A95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8423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40BC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8E54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A4E6B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A9FABE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75183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2B31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D0A89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5C14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F8F87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5F68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74AB6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5985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6B4D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7B36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E666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F717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4BF7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6246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2F2A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6FCB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E521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51AE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AE7D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B1909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414528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A91D9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85448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47B77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9181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C15D2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43C2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E8CA1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0952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BA0E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0D520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B4FFA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65747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D5721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A08A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3F896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A2A0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3FE19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61F7A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0AF15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7D6BC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9CFF3B5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2AAF5F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FC57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FAA44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0552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14D0D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04EE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C2EA0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BE04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CB51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153A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6357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1747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3058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C784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735C2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629E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5FDC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9CA1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1FBF9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AACFF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40A0CE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9C52A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0D1E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E4EF1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9FB3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AC811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46D9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11CEA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5B2B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9138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2F49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2956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DAB8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E16E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538D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6B05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B2D2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43B2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1B25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78746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BAD57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0A8807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09DA7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B2058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2E583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ED35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C2BD6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C3B3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6C4FA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BCD4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023A1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07DF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30513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4D363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C953D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462E1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08245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9FB2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8359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1B54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67BAA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13606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E1304F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B5611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F8BB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4341B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040A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C24A3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A001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96BE2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E492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DA7E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3249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E3630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F39B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AAEE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95A8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6530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F77C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8187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4040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FB85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335B2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628CD8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AB315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472D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CB436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A785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DB0EC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5D9B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D2AF3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BFD4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4138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2F3F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5A0AA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ABD8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98EF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15FD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AF3A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61C2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76B8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883A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22DE8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64AFF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F7D0AA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6627C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5E8C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5364C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22F7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B8AC5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BFFE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19DF0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0E57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452E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11AC0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A5DFB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992E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AC99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D8775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0BBDC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0222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6E3D1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CEA39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A06D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58F24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02AC1C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B0EB0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83C8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3AD97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962A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CD9FF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2E02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A15F0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C015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0620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1B92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D0D5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93D4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5955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3708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C5408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E805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2EAE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F924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FAD0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010D0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1201BB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358A7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2F88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98D55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02EF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1A880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6959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CABC8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29EE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AC0A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0F97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C2D14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72D2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084A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21D7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56F0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47B6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4162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76A3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66F0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7382C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C08227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7D549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C68E8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FBCDE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BF57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68F63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5E3D3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0278B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82D15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49E60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AF4BD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A1557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B83E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3032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0FA1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0A4AC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875CC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3B93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A9B20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C3575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9E25C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D406D9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F1E2B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7227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D7103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A170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37797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FD3A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6BA82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1B9A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FAEE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AA4F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C927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F9F2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CB00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DD56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5ACF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DA32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CDCC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1AE9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87C52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476D1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340CE1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BB84A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1240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F3F3B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D08D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6D4D2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9910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413A4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A641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208E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0030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4EF3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F1CB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1800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DCFD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4EC55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8B3E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EBF7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7548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7196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69EC0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72AB10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82EB5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0044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C62DF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1F19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C20FD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9755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0C826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68F9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43D3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19FE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4442E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6B1A2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7B046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8C6F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6AC5E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DAABB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DC18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A523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948D0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97135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04FB8EC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4BD617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3F79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17E4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985F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CA58E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4BFD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C56AC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2575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098F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DCB2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EC764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7827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7EEB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25F5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144F9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1989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C36B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FEA8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8B2C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94828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51EC39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D75FC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662C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4D63E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17CD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E457B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91B1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2572A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F8DF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9F45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4BDC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5767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38F7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8C53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6A7B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1E5D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08C6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B4AF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C5B9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76387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05918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E0AD1D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8437E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048D3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4DD46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7E54B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2A07C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CB99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ACEFB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1A1ED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1CB2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E95F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B08F7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152A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10038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076D2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986FF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B02DC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DDB8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05AF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5386C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0A391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810346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02080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DED6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D919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C6DF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36784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553A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1AFC8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A72E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AD92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E940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4DB2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C62F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264C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57A5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6372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3D0F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9697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46CF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8D65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E8CBB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F28156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0B622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681A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2C4C0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113D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D67E2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5C79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7B26E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4F99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B1AD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57EC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10D9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64BA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4C9E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659B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04AB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25BA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764B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4879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6EFF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A475F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9D6F01B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6FCB0B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9583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EC31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44D8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5343F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69D7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78F78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FF2E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AB91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0546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7744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9C45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30FC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4978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2A231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5D86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F7EE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7FF3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B5D1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0445E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65C607EF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583A02E3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CDB6839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21EB3FD6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48D9070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5EAE797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FC34999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071FD0E2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8FCB2A2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15DCC09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66977A5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4C3FFB75" w14:textId="6A9D1CB4" w:rsidR="00C623BB" w:rsidRDefault="00C623BB">
      <w:pPr>
        <w:spacing w:after="160" w:line="259" w:lineRule="auto"/>
        <w:ind w:firstLine="0"/>
        <w:jc w:val="left"/>
      </w:pPr>
    </w:p>
    <w:p w14:paraId="7E894B2E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7A209E0B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71B0D2C8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27932AE2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10C8959F" w14:textId="76F2FA77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2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1. Gün</w:t>
            </w:r>
          </w:p>
        </w:tc>
      </w:tr>
      <w:tr w:rsidR="00C623BB" w:rsidRPr="00C623BB" w14:paraId="76C86CC9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05C0F6B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557005D1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20250F6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131C71E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DE89D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E556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C2E8A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8C8E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B3F21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FF1F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9707C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5CB6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E3EF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5F76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6206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9DD4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E276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E436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0C20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3B16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EDF4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C5DD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BC0A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BF3CD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D6E386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54A00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025C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C9FF2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1A6D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3E7E0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A80A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6B0CE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F1B6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E199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C474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AC86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AA1E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66DA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CE38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692C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D111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97EE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B6CF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47DD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5078B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0F8AC5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875C6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3D4D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FC2C1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7C64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82B61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4EF0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66D69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7D7E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5F59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0796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62D57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7AEB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AE64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4F2A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B0CEB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B8F8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8188A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9505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01118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ADE65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A1E220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EF809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82FF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88025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253F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AF7EF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B2F5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07A48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3A08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61C3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A4E5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9076F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55DE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4D78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1C7F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4166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F460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1B8B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B700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09A65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E2CDC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111A25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10CED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1015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C1F6E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E2AE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F5083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D21C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D9546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C0D4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B0E2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EEA9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4DE4C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2949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F0CC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D9A8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3213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1808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101F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82D9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DF30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34675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BEA43F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C8EB6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F6A2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5C38E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A31C0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1AF96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3046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F16A9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70EF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998D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E4C4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A64CB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7D1D9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88951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70024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B9296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192C5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A0CE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17B8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31437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999CA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87ED864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653D7D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F9B3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05B73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59B2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F196E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C2C8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48F0D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F792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BD93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BE0D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14A8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9C4A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D22B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D1C4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B7A15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A8BF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CA62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321B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6703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3F992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496456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54040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FB50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053CD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FCA5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C6F27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3898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948BE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C098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B4BC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9F75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703D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EEE2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6652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6E2C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5B5CB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5A81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3734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DA26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03C9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948B0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3D7B65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3F23F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821B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D6E91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DB45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80BE0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AB8F6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4E37E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7655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C355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4A777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7991B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7BACC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43C44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1B86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609DD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8E1A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8B0B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3C0A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C7209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DD8DE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FE04AD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57BA4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6ACA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2DF29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39FC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99E83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3380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FDC5D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E939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3F40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9979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D588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DC88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5C9D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1194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28B38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115E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5DD4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B6AD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2052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71370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B90AD3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AA478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B7F7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69E96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EDA0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333E7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3E79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CCCCF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4092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33AE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B262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68F2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2A30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A38C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6411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12CF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A021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319A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0C24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D7A8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C6937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25CC01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851FD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67E4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8C261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2ACB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8BA70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7EA7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CE229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5DD2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6C3B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454F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60769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57356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4DCD6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0FFF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BD0F0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9DEE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CD5B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4378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E6A39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C3EDA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B99071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B4309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5E295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09A05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DDA7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569D0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692B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8B324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8376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D54F5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F4C47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C5E18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ED9D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6D132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9756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2F00F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9B36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79CB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7D79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2A71A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FAB59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F6688D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8B0F1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37B6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F70BF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7A9C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1D668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817A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73796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85B0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C25E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C026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280A1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D00B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51A1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9DDE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06130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9340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1EF2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443D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051E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56359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4CA068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B9B6E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E078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2820A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DE28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2CCBB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4B28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55EF8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769D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7F48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08A4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97E4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1B52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3D77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1F40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03BC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7291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4112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5E83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BEE16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7D3D6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193A8A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56A3E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7E677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F8D13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2D82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6F711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F645C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82F86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5629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E7948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F178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3AEBD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1980E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1739E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A3CF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662C5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3E20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7B3A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773E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BAD97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D9113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3E27D8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8BA79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D97A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6394B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052E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4E500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53EB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E7048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8BC6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3C6C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1E31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4B83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EF7B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68F3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4C39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4F8E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254C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E253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980D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37DA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2D657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A1E227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2F574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9102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F0E36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3C3A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4A9DA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2B0B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5683F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4F58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F7F7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EEC6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370F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5FAA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0A58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F253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56F0C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3587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92B5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4C0C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9538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694EB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57C20B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11E2F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184C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54360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CA61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3186F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7053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F4D79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44DD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FAB8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7D67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D00E0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5B257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5C2C7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C628B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B9B63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40B4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44E87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B164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77455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50896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EDC9E0C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5FF93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D6D7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52383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7DDB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D6C14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56A6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54EBC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96AB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497E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8A13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12CC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4418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7BB4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BCF7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7DFC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5465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BF01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AE62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FF90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D4AEF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725808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0A811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B4E9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95C26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308E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4EA84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EB42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365F4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55E0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8434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D147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AA64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D27D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1BC4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573A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7AE1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1A2C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20D8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1743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9718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A92A7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AF0268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4BFD6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917C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E62D6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0C250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99A3D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2B66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4F735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ABEDB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FC8D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D6C5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765CB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73806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B52DB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4AA33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7CFA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5A817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C9F62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87BE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7A081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38AB2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487C78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A0222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0255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787CE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0792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D8D17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D861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031C4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4FF3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2B3E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055C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CCA6E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EACC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B5C2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F244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3A79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6559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352D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0E4D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C5B1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04866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CB0CF3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7FF09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2E4D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154A3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02D7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30A3B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A5F6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FBE3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6420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3B6A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7675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7B60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30EE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4152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FAF8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1BD9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7DB5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9987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E3B6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D539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5FD97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08D405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60B5F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D6DED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D405F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987F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A6435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17680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A2E49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CC4FC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0834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1CA88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1F291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CE8D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279D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6DBF2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EE35B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402D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11D5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36FF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40650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13886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2D50BF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5EACB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7FBC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E7542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8C22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21BC8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E8AF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FB1B2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0C25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FD48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E3E6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0993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6EFF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4662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3153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D6413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4549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28C1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87A5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0F17E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B9373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F0D1D8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23914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CA5E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9CDA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6E61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99033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038F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FAAE5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2D15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9009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D97D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AF63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89D9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7C44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6C40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FE560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A284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BB47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B03A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C6DD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82D5B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E47B1D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533CF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FA709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624C1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222B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8F30D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F5DA0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5EE49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74CE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2635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D0BD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8131A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FFA94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1E36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1334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8C750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17326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943E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733E6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D1FB7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4DA85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EB17DE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F7D62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3BEF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E52A3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4EBB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E6E91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CDB6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8D768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C4C6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FE92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4A1F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A041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F680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AF00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BBFF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52C9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0256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B9CB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B30B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4CC3A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9F247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1DBA4B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A376E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90E9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5FA0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8FC9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33C36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0B4A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432B9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F3BF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1340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A6B3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49BB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9E16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E02F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9D17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99BF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57E6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3F77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DD5E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7242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175DE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FAA5F2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24C24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E1F53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2D8FB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35EC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4C51D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023A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58E72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DE66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168E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5795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2103A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9F48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0BBF0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50C0C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A4404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E5ABC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0FE2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83D1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20A55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17EFC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1E1A902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4611E1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F901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9C7BA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3CE3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0F638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EA7D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ECC3A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FBBD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AD49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DD05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34B4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FBD9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DA8E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93D7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C419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1402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9E59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DF3B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7F9F1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AA4DD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1F81A0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91D6D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F0FF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0943F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460B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42507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9A49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14A5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1D39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291B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1EFD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F0CA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91D1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2392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B865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20D5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AA24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50B0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909E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2FD3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EDA90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9664E9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60ACD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7EE8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AB53E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244D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9D0D5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94B9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38A2B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6BDAD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5C678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03D5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033F9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5054F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C029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0F3A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D44AC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9B70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498D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D46B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C2405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D04BA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E9A83D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4E120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9BBF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0FC4C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0541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6A93C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8922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F29D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99CB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1458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9B1B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97BB7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36B3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94AB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8CF2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4AD8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5895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78C5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2B5D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A769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D8190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CBB1F4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8C0BF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7F56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2C5D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1DE5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BFA94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0F93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BA0B6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90B7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E9EB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FF6E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354C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CFBC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7C49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153F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406F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F06D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92BD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6FF3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DCC6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CAD3A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B57384A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71AB6D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8A88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5A205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C6BC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A4BD1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A3B0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7AFE3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B86C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1B45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4543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C3E01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C852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1FB3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3970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9959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003E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7975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9938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1A33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F304F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6C17504A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0D0BB391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59C0229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4A5FB7B9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4F47EE5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2B4DA08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F1D1947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6A6B210F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5181996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89A601E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5662374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286324D8" w14:textId="2AE02979" w:rsidR="00C623BB" w:rsidRDefault="00C623BB">
      <w:pPr>
        <w:spacing w:after="160" w:line="259" w:lineRule="auto"/>
        <w:ind w:firstLine="0"/>
        <w:jc w:val="left"/>
      </w:pPr>
    </w:p>
    <w:p w14:paraId="49DA92FC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64044173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522195A4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6D76948F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49588572" w14:textId="580F6C73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2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2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1A809B2A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24FCD38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70C3F239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2CD481D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4E379B8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85460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0D5B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38321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9850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65562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A014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C2CE8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E3F4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3401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368D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DEB0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2EBD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2290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0B1C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646E8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5884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DDD6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6FDC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75FE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FC1F0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E9BD17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6579A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D04E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763C2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16A7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52BC0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73F7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DE469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B7A8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B9EB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86D5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0A943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A25E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0CB4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8090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1397C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6573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183B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BA96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33C3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5EA0A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1C579C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AC0D4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2B154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7FFE4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EF306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C485D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F35F7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4533A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07D5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F8E26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72E2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15A08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05AB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A2C7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9CA3A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E2F61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AA31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E413F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30AF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EDA53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8B84F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F7B6AD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FDEC4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1511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33A0F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7B48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594DF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559D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E9882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C547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64B5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9877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3C4B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2C60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748D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6EE2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7E7D9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A208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2A88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C392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CCD0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E76D2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30398E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CBE99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1BD2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6C39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E54F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B17FC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3BA3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4EDC3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6B2E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DBBA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A165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CCEEC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5733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72A0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9704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9715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2B4A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DEE7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56FA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4CA06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568DD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8085D2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C0CDA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21E7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3BC9D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5F442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6AE99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3AF5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7EE34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63B4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0BEA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281F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64008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86FE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D649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CCC8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83961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6491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3A0D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18A8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3FB99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64960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E862978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53EA79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4A0F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54A29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238E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43164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F099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A3F28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07B9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75A8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C734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02662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9F68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8944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1BC4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5B1D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86EC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28C4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177B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1F67C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8004C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926B45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BF1D5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A336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79DB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DAD1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1A9A7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9AC6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0CA3C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8C89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7E10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4F86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FF2B8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A158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DE03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409D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F86E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BE06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0C70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4F94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7FD15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31D61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278EE1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CE0A2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D92D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6C4E1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A0703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A2DA1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9BF9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1C6AF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E5138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CE912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7F30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E6600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1C2C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5F2F5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4C404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EFE1A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54478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E024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EC79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5F3D1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5CA71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AAE524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452D1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2FAF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87EAA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56BF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0EF39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76BA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9E0BE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EC61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7371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D0F6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68673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FA28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E6F2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F1C4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0B94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49E9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85F2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C61E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93E1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A3692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66C4F0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C9653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0069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0DCB3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EECC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D1544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FDC2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91A46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0D36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F13B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76E8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BFDD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8FA5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DFE7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C2E3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DA7A9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1E2C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AD63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CEE7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88E7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53612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7B8906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41FE0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0414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599F6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E7F77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B10B7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B5838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2887A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CF57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56F4B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A496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A2234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D434C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E884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82BBC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0EC7C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B7DBF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29C1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6F28B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1E421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7F331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9DED33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E878E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17037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901A7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7507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7B594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0DF1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DF591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C9FD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01111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C6BD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8727B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0093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2BC5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A3552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AB78D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C78B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3E7B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27B3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E2911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8874E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285EF2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45AC9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01E2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56B05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D0E8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A76C4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618E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EB331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7AB9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2B13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A1AC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6525F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3485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FC79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DE95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C1920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F10A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1CF8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6BF4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92C9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04357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00E139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7350E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6BD1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84250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1822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FF867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A85D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176E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E8F3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D27D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367D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893B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AB08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6AAD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8CBF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90D6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915D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AA61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66C6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D4CE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5105E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FB0B9F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712F0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A464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9B879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50BA6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B0903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DF85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10C99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B5D43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3EE35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493E7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91959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C8D88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AB66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919F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BAC63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F6B37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3EF2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DFFC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7D677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9A08F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1999F7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9DA2D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13C8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BECB9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95A6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F28A5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5FFB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49DF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1C6A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395F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094B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79637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E937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FA88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5415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FBA8E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0891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CC53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A003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4A590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EB144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DD1165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D86C0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9640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0388B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51E1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446C9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A531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E74E4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61CC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ECD2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610F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A2E8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B453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E828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764F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D9BD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3F85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F6C2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91F9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1ACD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958C6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8316E1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95331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AED9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9CEF7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40B2C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BBAC5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72715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162B2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5B9B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F5669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2B81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D0FCB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2081F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BBA4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5B2D5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8BCA6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50C1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1D58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E639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039A8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F00AE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880F9DF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6B5902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C7B7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8D7AD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14AA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4D8E2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71F5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1D24A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8FC0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D9E1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B15D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67DD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B236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E10D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E07E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169F3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B8A1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2717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AEC6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80C4A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A9245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3A7ED5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6FEA6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49F3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A001D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6D88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21EF3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7941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EC23E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D95B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A9A4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1DEA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CADE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C091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A1DD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C921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1171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2DED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FD6A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FE79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D7A8F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1EAB1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CFC11C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C48EF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2688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25B6E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BA57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FBBC3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14FDA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F7AB7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1EFBB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50819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B8F8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D13EE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B03B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E0AE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D9ECB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FF311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E6AC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871D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9234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40643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F6B28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B84EE4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D41FF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F816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38259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C28C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49A01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2F3C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620DC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AB8F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AA23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28D2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134E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C8BB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C3C9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1288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1FC27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92EC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7A99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5E49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A352E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55511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18A771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5B685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35A3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2C807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E279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14EE5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C71D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3C520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7357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FA17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5401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9D6F8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FED8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C220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5535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E4A7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0567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5689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E0BE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04AE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8ACA0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59A0C03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80811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978B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8E199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BE96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790A7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658E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A1839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622F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BF59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D39A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AD636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6E4A7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F9DE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E6D1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9EE85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80F4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443AB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054E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D9C14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7C402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26F1AC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1CB8B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A477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88D45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A6DE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2B49E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2F19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7DF58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49E9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9BCA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C1AB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CD7D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50AF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6624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9864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5CC9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9ABC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485D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25CD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523F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06A20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5EA0CF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B6363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FBF7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35767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350F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D8ED2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4124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D1D69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6003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771D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B6D9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D19D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940E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028C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E581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19D02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7F02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851E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E912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87A7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A2343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686757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F0023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68ED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B662C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BF40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9183C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D66B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9E2DA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EE763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EAF2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55B2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7B250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ED7AC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F336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7F5F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C81E9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EEAE3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435E8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26C4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15BE8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DEA74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F9943C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F54C5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24AC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3F590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C2DA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456A1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8CE3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EF00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F5F0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1C1E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D1F8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5294B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3D9B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7177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F2B0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A7792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4C98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7D20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4D8D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E4126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46632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43F0C2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5C912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D620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A683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1F4F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9422A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52FC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CA9B5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98CE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23AE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E9DF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020E5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16FF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4739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7EAE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F835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1F6A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5249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C7FD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64BD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5BBE4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286E31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1C1B3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F0FD0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CC63A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BB06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0FE56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4A59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74BEE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1944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F6987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E76DB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CE8B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EC684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0DF72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2BDE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90BAA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9449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CBA3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50F6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60DBA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7C097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E110CC3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4BC1F7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4526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6D7E0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C0E4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D1102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AB49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62F54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C856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A8D9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B1F8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9B73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BB43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1C87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98EA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6C97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F7DC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CB1F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8C43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6FD39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B8F28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B9B8FB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F238E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1CA4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FD12B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6B94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83AB1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B4DB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B60BB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0B1B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2077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843F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7211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0DE4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F1B7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1AD8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E485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F487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0AEE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738B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B355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8F50A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A86C7A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9E62C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E448C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6DA57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15A0C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69211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A455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769F6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211E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9FDE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38E4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D9FDC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8D9F4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89D8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49E3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A3B5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6D7C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4AED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78F3A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CD633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07DF0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E38A49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FA560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8069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764CD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3430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A3B74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F8BE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2AE86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5CB0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DBAE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B131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BDCF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C5FB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5646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EC4C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4029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95BF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E7CB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77FF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8B8B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67DAB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5371D4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E102A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30AB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F1E92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F17E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584A8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4115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4D4A3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7E15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FF92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9B7E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4AB3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D75A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C258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C4B9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1FB6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9862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0878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1442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56E5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6A363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6737D62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5E6C48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15DB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09DBA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175C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14554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BA1C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DF6A7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8846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1735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7C37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5A22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DB3A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6D9D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397B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3666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0ED1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8AA1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5480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9C41F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3EF82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279DEE19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6184141F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83056F1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2E499981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304C86C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989A4F0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0894C87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591C183B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892C820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21445F0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ECBBCF0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74A3C572" w14:textId="25DA6F7E" w:rsidR="00C623BB" w:rsidRDefault="00C623BB">
      <w:pPr>
        <w:spacing w:after="160" w:line="259" w:lineRule="auto"/>
        <w:ind w:firstLine="0"/>
        <w:jc w:val="left"/>
      </w:pPr>
    </w:p>
    <w:p w14:paraId="781837C2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1A9D63EB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074CE8F8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2C92354E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69E53E8C" w14:textId="1A1F1E9F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2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3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0DB8CAF9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30EE6CB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2F914DE4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54F620A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2EE5232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170DA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7086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4D9A6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DDF0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96540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5A24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9392B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33DA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4879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6FE2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52D7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1E22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2E7A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1E2D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D3F9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296D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4B0E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8898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5AD0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BF346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93792F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7814F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C28A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036F6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A9ED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D0E15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672A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0E664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9F92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D4A5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DF09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7E5A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6049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0242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CF43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25544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377B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7D7C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2251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ACCD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75880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8B0676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40E74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A12A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6DA52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09779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E1766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BBCA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94BAB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FB95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A986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E9144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606AC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08FA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7F79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D675A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1062F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6636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D394B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1F5B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00F13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D5A35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89486D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27C37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6E16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472E9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6284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97BCC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5E75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BBF11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0D73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0265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FDB6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475B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979B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45E8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FE29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D7DD6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8E2C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4F09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1C8D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562A3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42E8A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090A7E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5055F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3F3E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7440D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D7B7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6AAB1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6E74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1824A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80A0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887F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9D3D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526A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CFC4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AC6B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AB30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5790C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E0E4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B3EB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5F24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039F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D1D85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230999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8853D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9CE9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0B695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78FBD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066EE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CA85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F6FDE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1C743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790B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C806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EC096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D6581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22F5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2B9E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6609A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137B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D6F68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0839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49326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C3D2E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D33D726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1D8013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72A4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A2D40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1EE7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DA246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7E26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38A6E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C59C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08FB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ACEC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0548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AE6F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F22E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F492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A671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66C6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E321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84E6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82E9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83D92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50A0DF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8D188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7DAC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560FE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1D04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53BC0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64A5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03D61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C099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CC6C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6992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263C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DB7D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6093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FF10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11EE1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B466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CA98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53C5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D4B2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8D1D5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5DAFA0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DC5AC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82C4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AAE04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0F4C3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90C0A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FE6F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51540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B4B09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A860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E8D70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32C04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A8AD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42541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45A34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38DD9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DC3B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2EAB5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33F6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1893C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8D2B0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EFFAAC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CB778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A20D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4DFE3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15EE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060B0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57C7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8C36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123C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A1C2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A319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A22BF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2975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8A0B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DD47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0DB3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BE3E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72CB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F194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CF05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3250A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BEAFFB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14874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973C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BE6C7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7DE6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C1131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9550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D3DC5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CA82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FAFF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1DDC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ADE1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A710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222D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4243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2AC8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6BAC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D3F9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1FFA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DE1DD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CEA19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91BF41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161F4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F9B2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74BF5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264E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0910B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7F9F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62268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11DED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43F8E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53D2B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6AAB8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E6DE6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93645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1029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12434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10F4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8CF7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F64B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BAF2A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9F8CE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1BD04C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06F1A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5870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8E75D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F0C7A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CBC2D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1CAA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8BA44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E240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D93C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EF928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796F2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EAF3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49AF9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729D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01FEE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40A80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F90A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2053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526DD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F0584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4AA79D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B6D11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4323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4B0CF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0204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E7454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CC72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5DAD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CDE9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7D99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6F11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411E9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4273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53DB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23CC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68DE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1E88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6B7C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8F2F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0E52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07B48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B3FE28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B1094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2D48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2401D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B099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205E8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BB53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87CEA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4858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701A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B47D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2F62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DEBF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6EA9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7AA5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2CBB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2CA0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1CEF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1B10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5402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0E7E4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0C54789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CE359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0061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EAC51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C7C9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2843C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0F7E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B65E7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F7B09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E1A06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74D8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8A8C8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21A3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8C67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46DC5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233E1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57B0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E1905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0EDE7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1DA6C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38783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7B487A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B564A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809A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A971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6C3C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E5487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E924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A32A1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7612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A09C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B1F0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699F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24DF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9E41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3A57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2B1C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E079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9F9F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B890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9AEB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C482B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82FA8B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3C49E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FAF1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0064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1EB4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4F75B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8842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67488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B2DE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05FD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D7D1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8C2C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A0B6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8365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DF09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07FA4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D950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E4BD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3BA0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8FE1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0C888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CF06EF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7684E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A590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5AD3A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19FD8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C3DC1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3A32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B9D15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4123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EA98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FDF59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67152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480C5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20D9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35A3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2CE0B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ACD7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C3A2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2D06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84FAF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3FD06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69A6DC2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1EDCDD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3322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6AD51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1284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B6585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B48B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94A96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8555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34D4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CBAF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10AA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655F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FFFD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B4FE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A442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87E8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FC1E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3D30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754E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F3E5D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6CDCA2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D7192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1C8E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9AE4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46B2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F446C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037B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39F70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A60B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247E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079B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E7F2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6035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03D8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A856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1C77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205D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9CFF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0F23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C975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59A2D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E69B45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FD0F0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DB81E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B8727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0D50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8D58D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39F43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FDEE2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B11F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042A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E6FC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47494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77B1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D4AB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B298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08FF4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A018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1CCE4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6893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2DDF2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79C9E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FED60D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83956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A85E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84FDC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CF0C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4310D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DA74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FA45E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D8FD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8A01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641D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D5AF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B22B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4B39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E7C6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AE28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574B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EF74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6580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F768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078A8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CFE49D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0A871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17C0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F3A15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4A73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D448D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E28B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3191A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0926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1735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6C35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3B63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5E44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82BB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5A32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5BCA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7EE1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A84C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8EE0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C3F9A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F0C7C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19C686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264AE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78F1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9DDEF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3991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59C89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4638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DF025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0D714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64385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5ECC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ACD5E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C186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5087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75C3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ED9AF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35B0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6C4F0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4EB9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324E7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9C83B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0E9B2A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85E7D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0B27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2F2C5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8AC7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51421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64D7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7B137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AACE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B5ED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7722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7B24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3591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0CA4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FD9D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6A235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F877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1C16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A4BB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B15A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AF26A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B8ED9B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076E5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4A0C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FBB7F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226B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E7A8F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E04C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DEBBD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DE54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5A58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0224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3D5C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236B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DF37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4F16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27E2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1D5E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D142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FFBC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ECAA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D4718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C16A49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24253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7B44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4ED4E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E5B6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D93B0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EE21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B97B6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42D6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D2F9F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FB25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BD755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EE6FC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E7016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27B1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6DD04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12D0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4E197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895D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9E622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CBCA5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918F25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BB546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5C34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04B1F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F715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E0D26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9491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3A0CD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F69E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3CB8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8D59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F9FC0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B7CD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4857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405D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65662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FC93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AE66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A4BE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2F15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B5F10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4945C1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D16E8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E8F7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E6190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E18D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AF5F5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DAC9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C8000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9587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6C44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9C8A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75FF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E38E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CF56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35A1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7306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CAF1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96C4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F1B4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96AE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1BE82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369BAC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A9E18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2F20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10D16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375A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C91E6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567B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4C816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1113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2380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1FB61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3E1E8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A449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5B168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13A2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660C2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FFE1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875B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D5F2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4C487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27D7E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EBD17B2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4A2E4C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4A70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BC3F1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1585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FB75D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86FA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D4228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2313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AE86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673D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A537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5CBF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2E3D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F45C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7DE7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3996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5CD6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A48E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AFE94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39824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01C406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742CF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1762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3C54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8B49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49CE1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7DFE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9F9D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685D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DB73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F922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A115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BC10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D023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E665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5D5E7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2FFE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45B7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98A8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27C93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03EB1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AC4D0D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6DF9E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BC096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66209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A0B92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8F6CC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F0327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6FFBA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BA796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74632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1000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FE0F4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412E9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48ABA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22A0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06649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F1B34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1ACDB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77C3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0A6E6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DEB66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5A410A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B8D9E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101E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C64F8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B081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66362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C328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2E6D5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A4D7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E126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8489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A300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4E67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E0C7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62F1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DC13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E47B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5456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9526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6FCF5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16EE0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376B67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21FE8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1AFC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F6171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541B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DBB42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EB01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99CC5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62EE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5C86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9202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7E19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9E0A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F91A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746C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968A0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EC8C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C934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EEAE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BA3B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D7A2F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FB9CA06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7C4273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59D7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DB1F8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993A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47379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14F8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8C56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DD71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5B72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3E4E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505E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477C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7551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B152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C922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4CC8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C1D7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76B7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6A98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A70AD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65880E16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053D77C4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465ECE1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086975C1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2284FC7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F895A42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358956E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088EFFE6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0D729F4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971625C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DD752C4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47F4095E" w14:textId="70FBD419" w:rsidR="00C623BB" w:rsidRDefault="00C623BB">
      <w:pPr>
        <w:spacing w:after="160" w:line="259" w:lineRule="auto"/>
        <w:ind w:firstLine="0"/>
        <w:jc w:val="left"/>
      </w:pPr>
    </w:p>
    <w:p w14:paraId="36E4BA60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5EDF0E1C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6651D208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6BF37209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39F74A02" w14:textId="36E688A9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2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4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15CEEFA2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E2D2AC7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46D690FA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ECBDD70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63AD86A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DFAE5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3EB6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9E539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E89C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BCCEC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9FB6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D2F2B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AEC4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C030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20FE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0D487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66E6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B5C0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9793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0302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7B10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3B56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7CBD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8EF8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FD970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0C25FF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312C6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25F7B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418AA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4F57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BDF17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8596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7F677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4627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55F3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5EAE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6139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F29A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1664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1485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44BB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EC2F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FA43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F29A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13BB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F007C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ACBC6F3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BE80C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03A23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172E3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FA04B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377A6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3FDC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D0C69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0389D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FF52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1397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6A815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95ABB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CBF1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F736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10040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BC4F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02FD6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4486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DEE77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05FEB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BEFFF2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69C25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4751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DFE13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3D22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F70E8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A6E9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34A92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D94D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6C22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76E1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7A966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D3A5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9340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0E64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42EF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EECB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FEDE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A6EC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B9EE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FF458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D25ADA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11D04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4AB0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953BF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D520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73E53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1AFF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FC71F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15C5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3CE6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670D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7D5E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8E43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C584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67DD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AE73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9D8B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FE0D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48F6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22DA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51E0E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F68DF0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982EE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F10FF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A2F4B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377F6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C3E62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05D34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2B164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5E35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B4874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5A306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A40AD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E499E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4679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FB953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3D2A6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4151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CF2B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5B553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8623A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B5964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2E2C77A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5418E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FFC9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5E1F8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F639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8F5C8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153C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1BFFA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FD03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78D8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22A5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03664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C4C3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7F13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140E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7FC7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0A4A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CF0E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6A61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62AE1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609D9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3471D4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10B5F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4848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BFF59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222F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074EB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78BA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2A2E3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09FD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5238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3BA0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9217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9A77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F042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3EEA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B8A1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29BD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63F3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7B00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6C012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18556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BD555F9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A3A80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584E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3C4B6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C8B31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2EB7A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C175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ECE79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0993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6F24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6E3A1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5B265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7E3E4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CD14D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4A1BF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C426D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65BB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E4ED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1669E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CB52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B237F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9491A6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25013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FEE6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1E05F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CE20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9C4C1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32EA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69A1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5D6E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7521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9EE6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8F8EB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70A7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D6FD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CE61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91EA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E67D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6A27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7F8D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6925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6C687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C0BC09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485F6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42B8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4B771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807E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88629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E46D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F3FBB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02CD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A3B8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F720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7B79B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DB81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08D2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732C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7017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3D72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54D9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34F5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AB644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D6FFB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6C9245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9E8EA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7DE0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32143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370D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1012E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5EAC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C00AE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265D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D7DB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F1AF1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7A4F1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C4FA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BE7E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F01C2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188A1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19DF4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CB08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0021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31127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432AA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FDE959F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D8380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EF6E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47FCC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DD9F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2386C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9666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9D98C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EE37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CF33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FE00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5AF0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C2C9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2AA4E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8DA7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76CE3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677E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756A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B7DF5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A32E0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CCC97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B784A7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91EE4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38B5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7967B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10E0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97988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69BB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3E9A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AF2D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6831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4AF3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5AAC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9CBE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4BE3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56A6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4A4A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0FB7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0D9D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501B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4A33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1B0EC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BECA22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0CD65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B19C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2DBC4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FCBA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1803F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0DE6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05490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25BC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C7DE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BB6D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6DAA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33BF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4F35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CD4E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3A2F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37B6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551A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D8B4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94D2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C6439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03330B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01484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3120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DCB06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0D22E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A59B6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EAFB2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56FCC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D1439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BF906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7A03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2E56A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419B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0754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539C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4AEE9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474E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B9163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A07B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E9CB6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D0C69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EC89C0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6E08F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F9BB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ABA1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5DD2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B73BA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B860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647A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C1DE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70E8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9A04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A193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A701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FD3D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373A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0C596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206C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EDB2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DFE5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6548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6A5B9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B63DF0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117F4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0B68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3A78D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DA8F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4C1E2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21C1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2FB68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D3C3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F039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E160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3110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4762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92DB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F881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09089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F2E3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120F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DBB8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424A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13723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322726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1703C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9BBB7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18062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44EA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FD835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49142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3B25D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AD9E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AB56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117A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48447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B9A5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051E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161B3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C2961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81D6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FC02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BFFEC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41B57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802EB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8D3A1FF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1B8C1B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0CE8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F4037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99B6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CF51E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A371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350C0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0331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96B4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9026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1FC4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D176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BF8E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DB98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7E13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BDD9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5C6D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D502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6BCC1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2566E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08B86E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9FA9B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375A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C8FB4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1725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30E94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7151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361C0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2A82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E3CC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304B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6C7F6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5952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B7D4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5876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D52E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5BC3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5CBB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8ED8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1B58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B290A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C0F30D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3C265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BC61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CE208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76A0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FE873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39F7F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8E81F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183B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8BA58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FEA8E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471F6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11D9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E2AC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0AE0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1564D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E923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1662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D253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1CC5C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80D29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DD1928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DD148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CD96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A06BE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B699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B22D9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EC25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879B2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B71C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D52A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BC82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4D91A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E083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2AA1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9311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043D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B2B2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6D84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8FDC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07DA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B5819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7436F8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BEDF5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E437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3546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E6B0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30B06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F928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9A486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CEC4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5385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403C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5326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EAAE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3587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AF02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F254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A862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DC30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3E58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D410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18E32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4380023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11B77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5CFA5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A0B0C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ECC2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9FC12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6568C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160BD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5FC2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FC459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AB8D7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02827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8F59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5FDD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AED8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7C189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CA5B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15DE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FEBC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092ED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FB956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C731C8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369E2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272E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A2AD9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DCD4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AC296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1D6C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CE0D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EE30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BD37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10A5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BA272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FD8E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5C05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4D92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B0356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1727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430C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4EC2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87B0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086BF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02A298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71AE7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2270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A4E33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2241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E4905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51EF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C6295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FD22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1A24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E475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8C37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4A2F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0488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FF96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52E47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7BB9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873B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F761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6FF7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D841B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70EFD1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C8846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F2A1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125E8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59E2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14768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71F3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D8833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1CE2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837BB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D2CBC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83FE5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65AC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59FB1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6D92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8926B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43839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1556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99ECA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BD63F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55ACA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EA969F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50FC8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934C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2DB49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9DAF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974AC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FF7B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33C05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BE1C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451B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499B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EBBC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BA40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513D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AB07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948AB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F1DC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ACD6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AFBB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C67F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31BDA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23D0E7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45417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0B0F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8547F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B905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1042C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2178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72222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9C51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EEAF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DC31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B5A71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B811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8BCB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0164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7AD9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F6D5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6571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D2B8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50750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4B3D6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74572F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B60C5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8094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1D539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0E65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F62CD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80AA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F11E7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EF99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E37B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1670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FE199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C0CA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B1AB9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45D1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07DDF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03C2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4AFA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E6F6C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3A053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8B588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C62A2C0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E58B9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C439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E49A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11A4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6F0BE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BC0F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5A0DF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B8F9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3C0F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3197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69AFD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0D54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6526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720A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20417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F468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526B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E48E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74D1F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4C9CA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6760E9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F0A4A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E2D8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92F9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84C4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67F86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521C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2823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E846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D2DB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4DB5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52971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F7DB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AE18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F35D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C4E84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501A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25C1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6DD5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AA319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E27C3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6E73F0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A19F6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1D97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75BF7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E279E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0FC0E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B5D0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9FAEC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45FF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A604C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B5233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B97A9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44159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03C7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02EB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0FE91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22C8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7B87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FAA9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24F9C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32CC0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32FCC9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069B5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5769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6B56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DC23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65500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F0CB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CEA9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3A8F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94BD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3C48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DA982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06CD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FE4A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7646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06AD3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518F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F74D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7303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5568A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4184C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AEBD72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BC8A0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B14C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EC3FC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CC66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F821D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A7BB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6BF7C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1FA1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8316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0C6B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677F2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A722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F022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7192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1ED8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6C51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74DD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6C44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8ADB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325C4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417A71C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44A95D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6F98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2D8C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6968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0D747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E7A4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A38A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F9E5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DE90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6768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61107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6C08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9EE5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E89F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3CC8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DFC5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AA47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9729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0E56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9288F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6A7287F4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6DA96752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084B1E5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442553D5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6ED996C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423759D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F63D669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57D694B1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70DFC7A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E9BB5F4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6A01F1E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0804B01B" w14:textId="5E133F7D" w:rsidR="00C623BB" w:rsidRDefault="00C623BB">
      <w:pPr>
        <w:spacing w:after="160" w:line="259" w:lineRule="auto"/>
        <w:ind w:firstLine="0"/>
        <w:jc w:val="left"/>
      </w:pPr>
    </w:p>
    <w:p w14:paraId="39CB7B3B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71E43F2E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6994BEC0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0A66B002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0B525DC7" w14:textId="27918A3D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2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5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5502CD71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C58C823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794C8000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7904303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6EA86AD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467B7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F9D1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FDD58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8974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94250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1DF9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90612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120B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5ADC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BBF4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19D89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A007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5AE6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5448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6643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3B78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9A24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7A73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5A503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68A9C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0CD00A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E1882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6520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B8DBE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E400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0E278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3832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607CA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F087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7C2B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A21C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2095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072E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8CA7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0756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7D22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8EBF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559F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DCFF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95130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AC84A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08CB3D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39EE8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3CDF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45EFD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3B22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6B3B6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6BED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28F24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7F9C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9935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A89C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18E3C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8BEB2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6D2BD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B432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4FE32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D96C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E33BC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D71B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45899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5F8B0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A656C6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0DB85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AE0B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FF53F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8E1A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C9B70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35BE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2D71C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6CA6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3974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2C73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4ED9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F1A5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744C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B130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92F5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D7D1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9D28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31E5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4AF5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CAC55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E1E717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FFB67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CC13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20B5E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2AF1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F7C9C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9E9C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1ED76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F694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A6B2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2B84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D82DD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6704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2F23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8323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F2F9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6D66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0620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1100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5513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6D7C1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C31D4D3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0F4F1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FE27A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E72D1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5D9DD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20E99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51DAD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E8D03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DBFC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6AA1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1B1B8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9F2AC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DC125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5CA96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0409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DFC91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5C1B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18FA8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4B55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1A17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C07A4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48A5544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3EBE55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F262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BA84C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7CC1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71D60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0D24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C4B01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7266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CD15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C995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973E6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58F5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C250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9FF5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58D47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F7A5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8E92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A89C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79FF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85CA0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828932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9F5EE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C460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AB269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9804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7FDA8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42C4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6EBE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9063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3725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9740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A255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B62E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32C2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4DBD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65BB3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0A01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F676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3444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2F52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56A40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2D3A64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7A159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3FB9D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6DE66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0846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18F5A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9706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3DF54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C9D8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77D6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735C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BB16A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5FF5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6066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94384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E42F6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E7AA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78A51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05773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5F0E9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641BB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D42BF0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C9DCA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7632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D8EAD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B57E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EC1F7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4743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30679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637A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5233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A011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D0F5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7568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3B51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C04F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4C3F3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4F1A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A73B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A7D1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C0ADA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761C8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B8611F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4A85D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092A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CAAB2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8D24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0C593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BCA4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DFFEB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ED7F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36AD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A396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CBCE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CAE7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1721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769A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C2001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E676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6E0D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178D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59BE4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8AB37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2E4EFB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16D30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E259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A9CF6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B405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F37D4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E24E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3F550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52CBC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390E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7F6FB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91155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FCE5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F797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7309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13AD9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B11D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CF10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4B1A4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E00C1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E14E6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729588F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3CC76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E809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1C5D0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CEE29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7C7C0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53571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E4FF7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E5CF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46FA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F77E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9C11B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50E4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53D1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874F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E0BD1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7481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91FD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A7D8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F1F77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5382D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04D307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83737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5AC8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AC244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CAD4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53D1E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B59B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613D1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6B71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EE74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FDD7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4E8D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A98A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29E9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E096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FCDF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13BB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1C50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5A77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1B217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829A2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67A6B9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C4854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E2E4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46A97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4063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925C3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C4C3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F8B8F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1321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FF0D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A8C3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6684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F81F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EA56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0317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6962E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8A38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A1D9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278B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12F6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59955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2BE714D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17DF0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785C8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26F78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97ECF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0F6AB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2B0B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86CE5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4BB11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908B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4683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F3E18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C4063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D2728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489B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675D2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1991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FB57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161C7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F322B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2AA1A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697562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F0D85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CA00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47EBC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0C74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1CE03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6DDB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C8032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2086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DEFF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09D7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AAFD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C509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1AD2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1670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DBFB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4A1B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1B79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0E0E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34B94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5883C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9C0A26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6D1C7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E51A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82AE9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5723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6EE46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0BCB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58E54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5E84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04D3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4535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B29F5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AB22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66EB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6C64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35776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5FB4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9A01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49E2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871C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15EB7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11B521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E2332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5C92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55D0B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D804F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E73AD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6DB0F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CEAD3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CB99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BAF8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D6D8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83EB8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3C86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1FF8E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41CB7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CA865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33EC3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F1D4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D6466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FB7A5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3633C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0F37484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30296B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FE1B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26A8A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46B0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EE6B8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4456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CAF42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88BF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22F2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C9D1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7FC7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10A2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46BA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625C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99193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DF1F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B9BC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7ADB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334B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0EC36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1F5FAF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6C99F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F050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5C1C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BCA8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195EA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5A19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E9F13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C16B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3477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D8BE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1F16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BF58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B29D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5CE5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D71D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A53A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C84C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2B7B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30B5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BB4CB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1B5C53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4AAD1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46D0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FB770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B6C0B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B0014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3222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75F74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00A3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794EA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6F661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5132C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B9FE0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81F2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4784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DAF4E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51C1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08007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A6EB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09705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CC9B8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8D57FE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55C3D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BAD0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FEE52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D6D4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0AA69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B0C0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DEE4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F309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CEE4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32A4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E1B6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1333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A890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B77A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D25A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E6E4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D9C4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52F6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4CC39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9C515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1F3E0F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19781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579B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EBBD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CD88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D0175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13AC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D719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EE45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F374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D9B7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50AA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9D06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1A65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A36C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27CCC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CBE6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4AD0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306B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8693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FE5E7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795957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40AE0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5AA2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00C2A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C688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47DCB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EC04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17025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611E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CFB2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8FF2E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0B4C8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72E0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C0ADB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9174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22146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A3D3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4FC2F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B70C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E78C3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9E1D4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7C5696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092FA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AA64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0DA96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C46A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63D47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FABB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8E602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F1B4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B235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B49F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69DF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B905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1C1B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5469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56C1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5776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69F0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31D8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403B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1410E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971B1B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B6A97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374B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B4A15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2386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1E9E3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D93E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D3ED0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D358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04CD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3E69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698B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089D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9057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79B5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2DF3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D94C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6995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8772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3613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EA48A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A8E37C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9BC4F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4CDD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7CF0D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D3D1A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C2167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892DD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54CCF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CC46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DBD9A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DDA13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22DCF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75F8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2B96D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A207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914D0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E7C6F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D564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384A5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2C0B4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5DDD7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38F937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CFD9A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14E5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A3C1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30B7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CFBBB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4C8B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3937F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8046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2D4E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29A0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F96F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3143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050D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F480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3FE70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2036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E3DC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9A55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BCBB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B84DF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827DB4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61811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6BA3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070C8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DA09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4A51A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E867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AE277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063F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AF82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2633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8F3D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45A8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5BF0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2F35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25AF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C796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DB20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83BB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B11A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14110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2F551C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C136D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4AC7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FE706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02BA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CCABC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BF3A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B21D5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FB96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B883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A8E66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3F41D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71409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C521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9851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57EC5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6124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8CE9B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40B4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267F7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9815D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E7A1AE9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784F3B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B403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EEE7C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1A06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7892D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B3F0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614E3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78CD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776F9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508D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5754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4DBC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3BAC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428A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CB8F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55E0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9A6F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B627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294F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2CF86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7E75CC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D671A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6935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A3059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E05F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9C75B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0230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F1DE0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31EE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9732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73E4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0E8D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45FD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2264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78CC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46F2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C373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336A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8182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184F9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55423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B56E21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1E047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1337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037ED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A2C7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BDC6B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093B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73C6B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3EC4B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09E2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4E17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FEE4B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CC40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DD786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60EF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1DC1E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48DF9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5B5BE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51DD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7BB73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D51EF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609504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F2CB3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F2B8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A92FD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07EC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EF6E7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2343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0E702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5EC3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6E7F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0C02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BCD2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EB8F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E5E7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DDA2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A785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C463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37C1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0F7E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D7E23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B1956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351ECA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E5A9B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1E7E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DF7C0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A9AB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C182C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810C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FD1A9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5849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0601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649A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770F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88A1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98BA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37EE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B95C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2691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AB9D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D857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8FDE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C5B3D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BF59A95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78F178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B3FC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DF196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2A46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8DD2A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A130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DD7D4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0D4A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FFFB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52E2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5CB38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4A61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7DC4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F77A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1338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7A64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756F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54D0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D008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9E331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58380CB6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120B1756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6D770B2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41ABBB83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E8AFA56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4B282A5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F4ABFC6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37FB5787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4456D59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680EA97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AB4750D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23777B8C" w14:textId="4059ADC9" w:rsidR="00C623BB" w:rsidRDefault="00C623BB">
      <w:pPr>
        <w:spacing w:after="160" w:line="259" w:lineRule="auto"/>
        <w:ind w:firstLine="0"/>
        <w:jc w:val="left"/>
      </w:pPr>
    </w:p>
    <w:p w14:paraId="2703EA62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4FFA6FDA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2A763044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132679CC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22F945E0" w14:textId="1D78401B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2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6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3BDB6F19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5A1D0FD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2B09BF14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C41EF37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165371D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88308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F238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86EBF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C3B6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E38CE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6187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CA49A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BC43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6D25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4B2A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AAA43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E769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BFAE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9084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F35C3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965D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842C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A74D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95C72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A8EE0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6DED76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A431C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ADDF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867B0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E230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C59DB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5618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802D2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64C4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E06E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F2A1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17AB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0A36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D663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C4C9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7123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75A1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BC6F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0CD3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138E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85E5B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822A13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DFB47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E502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B8C7B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6F66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7CA1F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0369E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A7746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D41F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DB95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0D08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609D6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276EB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3869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2115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24FC8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BB5B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A35C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D0F23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D202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BB5CA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30E9E3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38FA5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DF50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A1A28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98F2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E8DF3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C8CC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06D14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A9E0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041C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BA98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86949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30C9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A98E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BAD1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CFE3A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1B9F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CF7F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594D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1F173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6EDFC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6A29BE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2D99C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6103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1D59A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81A9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B48A4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D7A4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7BEC1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0B65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3313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7399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C2D9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1E8D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344D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8DB3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4201F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5869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C976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DFF1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4E7F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46FF8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73BEFD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74384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4864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8346B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0DAA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D5C74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F012E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B5588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72F3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FCAA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F32E1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E0205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8D7E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52E03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15865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72B42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191E1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9764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FD27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0F146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32F43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2365DB6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316BF8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2DC1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4645D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6CA4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7FB2C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EB11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A1970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FDCC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8F71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EF21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DCB2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C829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E914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B258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09D2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EF0B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A92D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4686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A92A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0C7F6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0C8611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AB5C9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0272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7EA42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FBD9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8D6DE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1655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D1E1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BF16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D8DA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51E8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F5A96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4489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6912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E6CD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B6856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CFAE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5EEE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ECE0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462DF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02E71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D4A4D8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2422B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F9C7B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14BA5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0BAE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125A2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BC9A5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1D1A8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478B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B846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856A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B51D0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CA9B8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1CFF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18024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BFEB7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5BF91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3645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A11B2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3F7AF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011FE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A7B93E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68DBD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BD78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DD538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DBB7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317E7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1ACC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2D31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C530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DE55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8116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858C5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971B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1284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61CF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06AF1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D100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034C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9010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0DEB0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A2C8F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670A4B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1E586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70E1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E9A11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A057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D438D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A6D2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1E433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A64D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FE95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BFFD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55FF1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BCB8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F6A7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800C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69A9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A344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9A3D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3756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0DED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F6024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7167C2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A6CBF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8F981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6FC66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049B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7C530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D642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0C426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00A3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88F2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7CBAA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B5261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7B4C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F45B0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864F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EA899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07DD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D7FE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5872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23AA2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E6BC2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4A4600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4A47E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5A1CB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B0220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9AE1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FD75C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00F7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420A4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51D5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6AF8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DCB2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4B501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0724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FFFDC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5CB12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A8E4D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04749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D507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7BD7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5FEDE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DA958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8E43F0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1052D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B47D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D2EA7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CF62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C12FD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87BA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5165C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ED81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8D2D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1BC9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70C7D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29E7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9007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6F2B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DDE5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CA4F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4F0C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AA60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3B50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D9CF1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ADF108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75292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CC64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D493C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B066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34953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190D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F1FC1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53E6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C357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F704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83AC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7B50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C95C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F1AB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3BF3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F0D7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8E6B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C87A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03A0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22404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CAD87F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A8A0F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9359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8D9F3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C6048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4C940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7B369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8E872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7D5B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C314C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A4F39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C5961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C0A09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223C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48A9B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47CD6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2F1B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401A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3469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1B762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341C1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835764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846DA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3C98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CC5FC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6EC5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E9745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6167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FD4BC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4715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13B4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F87F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B4BE4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8A7E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1A8F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0BA5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E887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A237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299E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AD4A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10D0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B1C4F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2C561B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60836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140E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074AC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FC75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E2A53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CB20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39A1D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6F10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D485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1809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2311E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7D84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4A76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BEC8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29B2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AAAB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80A6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723F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ED2B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4A255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D2D4EBF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942A6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D0175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C026E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45BBB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E4498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A71B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DE0C4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D214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0763B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D824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8EE18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29B1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9CB5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E73E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F67D6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DA2E3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CEDDC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C3374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D188D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1FFCB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A6C31A9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2E32F0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385C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4497D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54C1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88894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B67B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5A209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50A4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D66A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C2B1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3205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0075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99C5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4C1B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6C6D8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5E6E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CC03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B255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8DB2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A1609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EF364B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3BA00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B036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030A6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7FFF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A7D91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3C5F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D3384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7F48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1E45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586F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9B7BC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D8CF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97B3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CAF6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51E7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26F4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7E67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5D4D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7C34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EF097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1A4013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A6BFF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2BFF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EEC6B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F750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0D17F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1C15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080CA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7DE03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B3B23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D44E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9D68B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C3FE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81420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72F90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6BF2C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262D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A3EC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A9B1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E02CC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C6F37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290AEE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BCFE6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B8CA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93F50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01F6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F4A71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F8B3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10816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51CF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955B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E405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A895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81E1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B541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9016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2C10C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115D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2A0D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44EC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32DC2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D9119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753EDF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39261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B840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493D3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184C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D32C9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6498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2946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75C2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B765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C7BF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7FE43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75D5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7B31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3397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4C36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DB7A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0965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82A8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94AE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7E42B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278400D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9DD9D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F910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EEEC1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8510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3E342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06C86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E6E55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C374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A65AD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B262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B836F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4C6B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B3FF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5454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C3B98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6207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D606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9C177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E1E35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80713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D70061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A3E19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5D6B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A050B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913C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4D984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CFC4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8AEDC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507A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6AC4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05BF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9C3C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DAD4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07A8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D0C7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8BDD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BF4B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AE3F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C545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FF32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04B8D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EEDCB7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DA77C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5384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8118D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7558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4D8BA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89A4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06BEA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232F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E6D1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0708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5D2A6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5326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01AE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86D7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115B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DE75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5784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8C1F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A241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3C530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88433E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3A367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C585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AA5BC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33D49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14CB1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33EB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0D59D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E0111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14DC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D5A6A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0C4F6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29D5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E878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67D4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95FB9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4DC9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B2DB6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3C7AC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E2AD3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BF45C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760FF2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2C917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8986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1EEA0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7F1C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9676F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3B59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FE5C3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8894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A2DA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980A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DE2F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D77C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BDE8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845C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6E65E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C73C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5B0B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E409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647FF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30FFC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25F334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F2AA4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EE5C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065CA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0970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11B43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FCAE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B2E8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9396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1320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C3D8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4D94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4047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0817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7A25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1F2DD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27DF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C26C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BDFC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9927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B7E2B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ECA762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93F8B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D1E4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02481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882F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A8CE6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7020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AA5B1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A210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5D56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D7E6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9B518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7305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E9BD9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BEF6C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B262E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2CA4D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61C92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1EE0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9EC4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DF5EE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ECFD95C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82329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F65F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1BD6A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A165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CCD1E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23B1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84B64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6832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791E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94FC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9D3F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9AB4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039F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07ED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400C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20A5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7015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F622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8ACF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E4DEE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8627F3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6D28D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9B2E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A58FA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9D77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DFE94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8206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95323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82EE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0B5A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8DAA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DDB2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060A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D64A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F11A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B85F2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A6EE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1D35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A05D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2DE2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C579E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665A97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5B84F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C45E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A78AC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7B2D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A9552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D85C3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FA160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01A7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955E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6122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D86A2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1136F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198D6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59ED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80A42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CA987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EBA62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5395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49795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651AC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3FAA80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5223D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AE79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9846D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694C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AA68A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27CF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C3F64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01DA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2E30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0983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F4ED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38C9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9513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255C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56774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FBAE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5DCC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88AC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5154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01155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AF5177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20BF4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BDE5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32AA9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C530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5DDBF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14B9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10BD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4976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6278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A9E3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8BFD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8910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56B1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F5FF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94E7F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7F8E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8D75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D3DA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7E5D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CDA3A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A6E11AD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47915C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8C52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83C1C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24A7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A3BFD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7228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8913D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F771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C1BE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C0E0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74C3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89F7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F384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41DE3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9E4A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97BD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51CB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02B3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A3C6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4FEB4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4BA8EFF1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4403D3E6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FF42388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10EFB4B1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1E500EF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961BD9F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5B44CB6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56DAB9EC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6F3A438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BEFE1D7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CB7EBB8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4B6CC665" w14:textId="201B88E6" w:rsidR="00C623BB" w:rsidRDefault="00C623BB">
      <w:pPr>
        <w:spacing w:after="160" w:line="259" w:lineRule="auto"/>
        <w:ind w:firstLine="0"/>
        <w:jc w:val="left"/>
      </w:pPr>
    </w:p>
    <w:p w14:paraId="7F2AADF5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4069F779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1AA3DD7E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1B74DEA0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4CC51957" w14:textId="65CC5E93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2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7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22EF67CE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C47A0C5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51B9F5FC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56E1331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51B7566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AE311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3548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B3529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83D4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983D2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2FAC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CF015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7797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F00C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0AC2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6CC3E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8CD8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6AB5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BEA1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5931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D6F1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F649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6C20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29E3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E12C9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CB12F6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179A7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1F62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619C6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D04E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35249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D36F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86A9C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0A9F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9994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D8B2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D35E7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EF2E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CC5A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B32A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68C7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B368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ADD3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9449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4E2CA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B919F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C41610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4742F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5E6E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9B6D7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67320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9C024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371D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C762F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FAA4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7B61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6648E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AC837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F9A3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F78E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02012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965A7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C4B1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E2D0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5E59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19075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DEF31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2F068B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3334D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3B08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DD468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BB61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79596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CE8C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F0052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71CC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D0CB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1147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CF875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B266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02E7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68C8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E2CF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5041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DB29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C174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9536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35F87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C228A5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BED5D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2E22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0EAFB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AED5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B341D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5993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C7972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2396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58FB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B5AA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64C90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42EB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583E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7357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DE79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DFEC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76D0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2E7C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7261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F1BE4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2D5F09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421EC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71E3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035E1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E2B8C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7BD42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BFBE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0F63F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EA97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CC71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3D33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3E9B7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1E91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B665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6248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4865F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0026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D70A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BFFD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E75EC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CEE08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077F867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447B3A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89C1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DD303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4C92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B8F66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653D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F7EC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46F0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9438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450F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6CB4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56EE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1A7B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1234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67A7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8A9E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F072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5990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13E7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291DA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1D6F8B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5815F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2C76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7C20E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C2AC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94E68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1B30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E0E22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46F9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D13F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8C9E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AADB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A0FB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EA94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4106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19157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D751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5A85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CDE7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72E0B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C7078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58EB6B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F1026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9C02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10828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1171B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E8FDD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01E43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41C2A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7A5A2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85ABB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C84B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E0662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031D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87BF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D526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64473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1F11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1FAB7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A67DE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DDB0B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75DD3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B3E153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F056C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20E7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F5C55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51EC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5DD92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5295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B2C14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2974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27A27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3C55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9911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5437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ECCC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7A73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BFEF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56A5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0E9A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391D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12A88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7BA25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0D7D94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7BFC3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B369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7ED38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8C3F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962CC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39B2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69064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6BE7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A970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4914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398D5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567F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76EE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968C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9E19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57D1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095C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21D2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8A2D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2FB61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E5DF2FD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3B7E6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1CC2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76BC9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D2DC9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09D2B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991F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547AB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9885F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FCB12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95F5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FFE52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AACE7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26EF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B254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A6888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7590E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8E96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2E91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8A2A8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339E0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A844EC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53F9C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6A0D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3A469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7232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8F998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5539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27BDC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4D1AB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B460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4DE0F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5F389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E883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50CAE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9776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7A331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ABD7B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4629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8C0EA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BF6BE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409E4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69E08F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0CEB8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79A3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68DA7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6359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56AC6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3D9D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2BF91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2BC3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BF755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8E2C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B52CE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D02A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FF28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CACF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9494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23BF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751C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C43C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6074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25CA1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EA17E9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7CBAC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B3D4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CEB5A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0E49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B2265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8BC1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9807A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E2B5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6AEA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AB0F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8CA2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459C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9560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9429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00310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A672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7B40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7489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CBB4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5D2AF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8D6ED1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481EF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D84A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F9C08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0734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F6627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064E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60E32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BB4F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1D63E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2EA5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F882E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7083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65BF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B819C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6542E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81EF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C581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10D3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D98AE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5632D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C00FB8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8532D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F907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A7E9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AE72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C756E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1AC9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AF50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A714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C942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0E81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9BD7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B143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6E18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B401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F974A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0DE6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3E4C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FC0A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3428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603D4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1ACBAD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CBF69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516B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C8938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3CCA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23FB3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D695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31F67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D4C0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DB6A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7FB0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904D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FF4B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F857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3C39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756A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7B6D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23BD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3A40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D413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AEA82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0F8318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A8801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EAE64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36443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88EC0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76999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93DE5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6870C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5EB69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3393C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5DB0D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F9FCD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0A996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4FA4A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F692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E6805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B612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EE16F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8C34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2CB5D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EBBAD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511DA27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C9175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4C8E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AFF60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1C73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89575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BA00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2A191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4B2E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48DB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07CE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8BA8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C74A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89E7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9192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B7E5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DF10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9106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B674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A4C0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26EF0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9A63C1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8EAF4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B535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ADE76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6F5C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23598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3295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899A5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800A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1EFB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960B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4971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A00D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2874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F780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90171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70B9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8299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53B9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05DD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E024F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0873AB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95CE8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4D40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AADF4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E8168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5821B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7760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DB5F2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1FC0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34BC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32162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2C12B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7A4FF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E068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0790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04C02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1696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0A5F6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E977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CA5AC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AD460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FD55F6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EE335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7ACA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A517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875D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61975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AD21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1E691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641B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8CEC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5EE1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FA5B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A18F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1C8F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C6B2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2B8B8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7C6F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BB48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E715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300F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0D5A9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D9F43E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7BAF2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F321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F55D1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54D3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33863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4B93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F732B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5A6A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A85C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E303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0028C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CEF0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FF54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5D7E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DCE6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9415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07A0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9D03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A051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763E0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9AA3E3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1FBEA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6F63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44BFF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92F0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A2370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C9ABE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798C9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6F5E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A8DD6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E7727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C222C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60226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B8532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E72F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31818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811A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9EB61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0B6F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FBA36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5C09F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4F4566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32136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3745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F6583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6FA9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ABE5A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A923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ABDBC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051D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4D40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A06D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8921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D24B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A354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F296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88E44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D499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0575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765F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73836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28860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1CC325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CA29C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60B5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A2262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1785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55739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3C59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C30BA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5FB5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C5FB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5EBB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147D4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B6D9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C3BA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C387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B2EB9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8336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E145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3425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831B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2D007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CAD3723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1B3EC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7299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D81CA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734D4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0C4F0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E454F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3F507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24D2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AABE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48DF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CA474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0949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4BD5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4A3A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5AAD1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53699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B3EC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924C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E8214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F5FE3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E1753C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C291F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B48B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951E9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6F72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C7D29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A19F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B8230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7C34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038B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102E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C55F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DB89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3AAE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4E61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05FB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91D6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E1B5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0AF8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DE45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91E65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4FFE56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FF4D7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EEA3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145E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7431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09187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04C5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12D6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BB9B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5132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1926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AE2CF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4F8B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B1C1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69BE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C1C6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1DE86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D3DD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D88B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6594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3F7D0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E73518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80FA3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AF81A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B248C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42A59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7AB07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738A9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3C787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A3EE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06D5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32E9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D4257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215E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38BC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7A65A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3EC60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4CB4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FA293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067E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33772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13021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4BC1332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490C0C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4B3D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77F04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ED3C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E307E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66EF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8EDB5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4DE3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21AF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5064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B19A4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D7F5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E989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5DEB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40D20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A70B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77E4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76CE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CDA3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B0CCA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87EFB2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E3954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7D15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1A0F3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B1E9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2670E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A4E8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F83A3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313E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414F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873B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70C1C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BAAF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FD13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E803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CAD1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C403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B4C2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9050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63C6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3D048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EA5D47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A7565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4D030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1CEAD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0D723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8749C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AA5B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E825D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A4DEA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2C55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1D248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B2651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16BB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B2E61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5CDC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E87F4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0C597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43D9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F54D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DABD7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47C46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3FAD8B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AD53E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C07B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03D8E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A293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C0102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CE49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DF703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5ACA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0781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F8B3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00377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13E8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DE2A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1E80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3E3C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B35A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B373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56D5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B57B9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F6AEC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592464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958ED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9750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EEE48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63C2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C2B01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E080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7A19F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674B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D83E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F1F7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AA3D8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B69D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D145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65F7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E456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CE90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97B1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7C49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1C91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0194C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6AB8109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779ED8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D9F9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C3307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B221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8AD61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7F71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24EE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D36F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7996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91E6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400F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AAE8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B910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BF6E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EC69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98D3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EF7D5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C3D2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775F8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3B94C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6C81FC53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41B4765C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61EABDF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163655D2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32D73EC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1C51008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004E0F1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13293898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D870BB7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0D94EB1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BAC7C4C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5B5FA430" w14:textId="2F6CDB0D" w:rsidR="00C623BB" w:rsidRDefault="00C623BB">
      <w:pPr>
        <w:spacing w:after="160" w:line="259" w:lineRule="auto"/>
        <w:ind w:firstLine="0"/>
        <w:jc w:val="left"/>
      </w:pPr>
    </w:p>
    <w:p w14:paraId="1E4C8371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44C57ED9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19537589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31D0D8B8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63440D77" w14:textId="6C390BCA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2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8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05B44BC6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7A024E5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3F34B42B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0CB9197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06788F4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C9D43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35F9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A9E0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2307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BDF9A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367D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17404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F064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4E85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574D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E3615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E379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B1B3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3399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28BB0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F84C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9017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E31E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D1EEE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6BD47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42BCCC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A1DE1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5FC5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03285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34D0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E216A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05CC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075F0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9A18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B58D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F0B7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5B91D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BBCE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0013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0953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D423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6D1C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DBDB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855C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0357A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EB440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090DD9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F5B61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FA643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88AA0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9299D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C82C4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FC195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0865F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F8A0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1F27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44E2F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6723E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CE11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78A03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B623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A7C5D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01287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E790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97D6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B1B47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09AE0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F58395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09084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2C7C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CBBEB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3F09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D63BC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553E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F5061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C265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A9AC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5C10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027E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CC76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D9F2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2A4C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DC4E4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7FBA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1CE8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0062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C4CA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D89ED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FC733D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69C46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458C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B337A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E037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4C96C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5F7F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0B90C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1386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0EBE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BD1A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B512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814C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5A8F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3F2E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6E44B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43D4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3141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B397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8C8BB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7CB5D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86A666C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81D2D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572D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5890E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606A9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895C2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45DF7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3DC89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E89D4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89FCA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538CA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EC619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0C300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F998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5E96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CC5F2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F92D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4518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FCB3F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35F30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5DFDE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20BD986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64E81F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1A56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57316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462E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E7A38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D1D9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978B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C2F6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8955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AD34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C1E2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111C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7C22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32CC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D92F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0289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6378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0D13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A850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01789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88751C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BA4B6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FC4D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230B2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31C2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CF0E6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C56C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0D961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6FF2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BCA4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118F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C24B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E2AA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B0DE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6247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5B38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A3C0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1CD7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88E8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5B76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4CBC6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5EB5213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A5942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D6716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6E9C7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19DCA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D68D9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A7598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C6092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EA7B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9F66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B28DE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9DE67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44355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222C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163D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84445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1ED2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F7781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A0E9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62C08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25C9C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85229B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FB8A2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47B5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F023A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85C5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E05C0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AF29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3CCAA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C8E3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C347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8B68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233F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45BC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6C9E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FBD3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DD4D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EE55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4109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099A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7819E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2B6C2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B4DC72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315FA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D3B28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18AD9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6B3DB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CF592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0EAB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1DB06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931D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EA37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5B67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90C7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3A3B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039A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4BF4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4F674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D4C3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50C9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429A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3910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A312B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63431DD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1DCE7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97A7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EF617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E083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D1CF8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7C05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FE7CE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EFCA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2A89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DA12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6FABB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E5C1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84104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1533D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17800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C0AC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9619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66A04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C461E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90F2C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B8FDB5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B69D8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908D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29C0F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0472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D9E6F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15A7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3C4B2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F811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CB09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63513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D2AC6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0858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4450A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AC99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39581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8B5E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B9B7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9BBDD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72872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5AA91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8DDBEF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8DD6A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58D8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86567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2E5E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EEBF7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882F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C9A36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1667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8501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291F5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4914D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69B9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0508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2C8A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BB13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D629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FBFB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EFB0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75937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4ABAB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157C1F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DF2B4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FD15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21F08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A8D8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79428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E528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75B30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5D3A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9D4B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63AA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EA327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3D2A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9307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8984A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669F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F24D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A696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E705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CB21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7D0D3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1AB0B5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EB905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1251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8DF0D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1B9E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E895A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53DF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AAD97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09269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F838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A5AF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B3F6A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E6BA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9DCF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30D3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93A4F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D0589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8676E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30C8F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3E065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2B194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809787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9DDAC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3F77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5D1DF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66FA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CA4AE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D5D8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AD74D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CE81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4872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5D06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EC45F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9FAE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E43A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A819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D9E1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B69B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C6DF2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F987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BDEC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418D7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76DBA2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E5F94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C9E9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41E19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BCB0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EB8EF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D56D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CB78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D0FB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5120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5136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2A8FC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F06C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8FA2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47CF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FF46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4093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5B67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9DF2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25D21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9DB91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F24228E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78C4C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5FC9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1D08E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F70B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87D5E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ADF6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8D9ED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7FD2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ACEC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1E73F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F8C45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347E1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7A264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BE654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E36D3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84D67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796E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9B4D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60BB5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A3570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2971D93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284E97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0686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76490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F967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6065C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24B5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4F9E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8F30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5697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FA0C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8B7AC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6D67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1C0B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EC6C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F893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44F1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F6EC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CCA5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EC28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7E4E0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3330E8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A5672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840F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247B8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8C16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D4194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DC40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7A552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5B5E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3234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09F2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DA449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9B30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A1BD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E542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35CA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96FC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615E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7A7B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BEF16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E3DC8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CA0A94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8C10C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10DA6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3A6F6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50CF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24231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081AA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97448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1410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5D646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85D1E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773BC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E18F0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DA4F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B3ACE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A00F8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4B71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5754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61C5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9EF96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76805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666E9E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A89D8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3A5E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B3F9E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BA77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697BE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67A0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08865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994C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2942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F8FF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7DDB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66C2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4E34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5090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BD5D7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B560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A4170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7BE6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B3DC6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BF6CE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7D5582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5272A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A251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026BA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C3BC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82954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49F23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29C4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6246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3C09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3B74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E993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CF53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D3B0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1772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08E3E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F812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6F7B5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F1F8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8E576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6103B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6C46E7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EA322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3626A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1AA96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8631E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D83A8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DDFB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5056A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D2F7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7B5A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3CBD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F4F6A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4C48A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FBF9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79DCC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BC8AE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CE4B0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4B53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DFBD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2845A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A937A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0F84DF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8CEA6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AE751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40C9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765A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66858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1C87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D808A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5C29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A1F5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516A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6166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B0C4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73E9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3E494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13B4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020A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52AC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BA45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F9B9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C5CD8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0F42B0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0D388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2277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B57F9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1168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BEFCC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8661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3604B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3E58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E56E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BDF9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12C7A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76FD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9D882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254A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BAB95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9888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A81B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3535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45FA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5A61E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29D2E7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22313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B276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78150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70C62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12722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53BA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8155B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66691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DB90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3C0C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3B3AB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C235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9C8E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0D31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53717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D9FCE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B396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973F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F75C5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42F38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B43B3B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30C76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2077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898EA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7B03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33DB7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C498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E116A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2AB5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7914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1247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4773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2BA2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0A11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433C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6862B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4131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40ABE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37A6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F772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FE690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14CBEA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F51FB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35A1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F77A3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BB3B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8E0D5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628F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41FA7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68E9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E05E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8453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D7B23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7FACC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B7DB3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4C6D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1FC8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670A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FF73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0BB7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9526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4014F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5DF6B5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83AD9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4B891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7A9F3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DFD19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1B741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6B9C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16150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4F58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FE21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B4AEF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4CF52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09464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7DCB1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A31A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44DE9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0455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5E71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3225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DD00E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1BD4A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DBE9C9A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772598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57C0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98137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4D82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19A45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5B55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8E4B2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A993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8CF1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278D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65BA0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2C8B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ED0A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C10A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CD67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1098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C092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CFA4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FD7FF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C791F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370A1C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48AC6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F738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932BE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D4A8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B40D0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8797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CC4FC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15DC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A817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8EBA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9B31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D6E6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50E1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DBF9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FCC8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A98F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0222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DF43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35F5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C12AC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6EBB1CA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2FB7C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E23F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69FE8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B9FA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CD513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564A1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09258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532D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0C81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E3D6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0A64A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8D72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B68A3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5C6B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C8A9D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CA68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C0CB8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1110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CBB94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32B80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05ABC7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B106F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9049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A6CDC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4955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16FF3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D785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D176C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B320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0E6E4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EAF0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427F2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8C48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B77E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87E7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1D069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5D42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BA94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DC24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6DA6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8A07F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01CA9E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3FDEE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AE2F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85ECA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9449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EC5CE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7CC8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F2452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736D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44B5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F426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97A9F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3CD7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9132E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FF516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5EA1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55E2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CD83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465E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7A1B8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21E51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59F5958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26AFB1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3E40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8463E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9DB2B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81EAE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154D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856AE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5E31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AB82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A982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EEBE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1CAF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8F2A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63EA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F1DE8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5AFB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5E30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64BA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51EC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AECB3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4D332C3B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20A554C7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3F09C34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2D93F94C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1B220A0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99A54CC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0B3D235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3E9E1165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0CF9B5F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7885F48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5BC29D8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7E1C49EA" w14:textId="510E25EF" w:rsidR="00C623BB" w:rsidRDefault="00C623BB">
      <w:pPr>
        <w:spacing w:after="160" w:line="259" w:lineRule="auto"/>
        <w:ind w:firstLine="0"/>
        <w:jc w:val="left"/>
      </w:pPr>
    </w:p>
    <w:p w14:paraId="65E0B5E7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7D3BBC79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2D9B075A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2F75CFC7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76718D04" w14:textId="7BEBBE5A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2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9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46436B17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7BA6F0E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6EEE45AF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37026B3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45A501F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08976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978F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57057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D636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1F0FB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FCD6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2CB9F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A443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AB2F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4C9B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00898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D0D4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6F61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E0D9E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8BBA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830C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07DA1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9C21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6BBE8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1DF11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363552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64837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87A3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DA363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2C63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1F18B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78E6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B338A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56E6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CA9F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4866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8FF8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3CA6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AD24D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EC6D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940CB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D54B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B4F9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3E394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CCA38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4DC52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0AE5A6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4C793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76F0A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9FFE9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9A5C0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6D702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175DF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21673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67C3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BCF9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9AB7D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308FA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A8D50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6636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E4B01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E7DCB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E1AB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82C1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944DB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19486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9F5AB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1D87F04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BCEB9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AB36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74FF7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E531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0ACC9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CE08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E26A8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1AFA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1B70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AF79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C50F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E882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F52B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A3EA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2695A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CBF8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0D1F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7515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CF1F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EF8E5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CAC654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318C8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C81D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01C57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5F4A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4AA89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73A7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F932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140A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DE30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F4D0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0167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FAD5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DEEE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7CA0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B1490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05C0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AE4F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36E2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91A4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E64D0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271481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CB53B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B252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711B1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CC372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107E7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557B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57A00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473B5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021E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62CE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B8A46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B951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7C13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5145D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941ED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32A9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A570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E25F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F7A23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BBAA5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C1470A4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5EE767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6A6A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3834F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84BD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25CCF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9856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83946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52B3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C4EF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1F76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71719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34EF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5E574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A2C4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56BC7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CB66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167D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CDF9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DB14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8A1A3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590B7A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73226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00F3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18F85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9FEEF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43BDA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37EA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72E2A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28B1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36F5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8278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C51B0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EC26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9ADC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1B1D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5180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B223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FDDA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B48B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86380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C52F5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13709D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BE1CA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3475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78778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3343E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63B7B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EBFD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275AD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7A0CC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ECE71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0DB51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8E3F6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C68E6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F5922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91FC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082A4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E9ED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F49C2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BAC2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6B2F9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B2478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BD05B2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780B0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F593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E2224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ED1EB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637CC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5A3A8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2790E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25EB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BDC8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1BBB2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B263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9076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284D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3FCD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ACB27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A716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12B1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40A2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5A2D9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382CB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8B7938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34684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58A9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B7928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0341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20270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9F3D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20D94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09A1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93CA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B9EB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96C9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AE7A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AFFA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3900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FD9E7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90DA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25E0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1DCC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2D78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26C88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97905E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5A369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1CBE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EB491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04965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AD8C8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9A05D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83E2A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3EA84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F28D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2ADD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19003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CF230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232BD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F9245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97085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CC60C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E505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11416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AACF9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8E44D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78A634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2E491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5B7CE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76DC8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9B95C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7300C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56C1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04529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62C5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04AC8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FF7D0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11980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62DF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28E6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2332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B4F9E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87DC5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C1BA7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C01C7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B4309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5DAD7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BFE023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30E83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E95B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97B01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EE731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565DCF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FF46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74E5E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99D7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FA3C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F3D6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7AF4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F0A6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3832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F1E8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70EC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20B8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46D4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4DE6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6851A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B51CB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31EC6F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AA87F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2A8B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4344F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5DBFA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31E83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B0B7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A858B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44B2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8255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1951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36026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BE74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9951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CF60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A349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5226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95C9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65AA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43A4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FF9F4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30352B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EC35E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80C2E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64DEB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581E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D8C55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BBE1B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72DA8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DAA6E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5AE1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F8BC0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F65E0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709F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969A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DB97E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036B4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DAB7E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1D6E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F1EE4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F3229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625C89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AE93269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18985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D681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7223E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B6F6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10978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57CB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A2D99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59E0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18FF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13CC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A2FF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29EC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6755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4B8D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472B8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0BD5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0445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F658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4B7E6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E0F45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D344301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F3FBE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8CBA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0C98B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F078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A52A8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0E18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7D305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8E3C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A690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1143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6612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ED7E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A1AB7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FB18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4F537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645D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5A55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9AE6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7D2F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59341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A52E2E7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8FB53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CC61D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76BF7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0FD6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E9AA1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D346B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F0625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D850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82D1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7AC9E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458D7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F5477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682F9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9D6F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7D56B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1964B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DD2C3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9A3D8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DBA50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F9C4D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7903899B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18D79A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4A22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11C9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70AB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7781B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5C46C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B6FF5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3182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5EFA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DC039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76BA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FEDF2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70D7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21A89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F07D1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F7FE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F344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9373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CA0C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D3EB07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D007D1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7C306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FCE0A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E8727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2158C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FCAF6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588C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80FBC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C0C1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CDA8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D70F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71D5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1B97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84C3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F4E65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9B3C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7659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63F0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FFC3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ECC7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AB1AB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78DF98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6CCC2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84840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6D782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B22D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2983F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5DA34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1F1284F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482CC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8E442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7DE89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F57F0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BAE95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3A1BA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742E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A3455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4C97F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1362D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68A0D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92ABF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8001E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3C5E9B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CAA35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D3C6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F6EE8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D7B8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AD584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C514A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5A6F1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87A3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996B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EB278B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FCDE1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553B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E2D8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1966C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2C1B1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CFC8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4E1F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90D98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9995F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BECBA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9E957D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AA2E1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BC44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2A7ED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5895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46FE6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FAE2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ACFF8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76FDE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A7DD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7F27D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BD73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0D53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361C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E43A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DA7EA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DE691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7490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FE804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10C5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57A24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E319E49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7DBEF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739F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DB488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D609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B35E0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CF8A9B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A9357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189EB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31FAA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DF44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05AB6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3147C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3FA7B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70D2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24DC9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3716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5623E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508C9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D2443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34CA3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83DC32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0924B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697C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4D257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66A6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1060D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3DA5F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81535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A1D7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E061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A19E9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F2C92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03F2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6EA7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283C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099D9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408C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543B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6CEE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C058C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BEAC2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E6C8CDD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4735C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BDA9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F1B93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F46C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EEDC7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FD48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9D91E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7B0E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ECA4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72B2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82994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E21A9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C76AA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7DEF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5282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15F18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4A18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D8C59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5D963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D5985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E4943D0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564AE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8D61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4F3E8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31BA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7AD9B8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8129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2F1E72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E1376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BAB2D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FA2B0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85083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3D68F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3EB8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649AC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37E9C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B415A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53F7B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F6C1E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1E8BE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8E9D9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23296A4E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BBB4D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B95C6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BFE6A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A4CD9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132CD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1048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CCBEF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B449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D7E44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00E6F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4E4BA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5C770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2CD9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A86E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6AB14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3B86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9701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0F48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35C4F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761EF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91566F0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6DFF4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8BF14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57D47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25E1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23DDF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ACBB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FAF98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7850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A553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8CCA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93A86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4201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4E78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65C1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C797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B1884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9166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1693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432A0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54A29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6061B1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51AB3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C704B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B1A29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5B549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6DAC8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4AC5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98666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22E1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92BFE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7CE84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8C8CD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739C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03FF9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6136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96C14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26D13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D85C8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06B47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EA2E3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9FF665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FD013C1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03493C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B9A7F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11D40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3CDF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C5146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F950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B8172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0208E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C09CA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AE81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9DEE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D22C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07482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67B8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2FA96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83C8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B5E4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0116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CCD0A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11BBA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A0A295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C92A1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05871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C0544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26DE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B2D2B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E294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57115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47B0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596F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51DDB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574B2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8E583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E093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8124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5D8A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A209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6398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ED74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F8F3D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548EF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3FE3951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32E0C7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45130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9C8B7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440233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3B92E1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CF3D8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1CF79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F7004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77358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F2099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0A0AA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EC5BD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2F89D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6C5E6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12CFD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F420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193A8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A41C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ADE74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320FF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1742296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AE990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4FA7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3C9ED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4B89A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91A42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F7D46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403EA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521D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5498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7889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D506C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15184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554A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61780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EA55F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95320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24B6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8638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41F3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118DA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D2620E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F5FBA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7310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7431F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51A3B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A59EA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76AD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F960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FF12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75E58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F295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66D0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65D05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F79C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346D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7640E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47C3A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CCE8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10E03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E7715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979B5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499F8FF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5ACA2C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92A00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B6C77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B3B20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657AC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710A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7A8DF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95A8D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C7A76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2A844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720B0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0D73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1C89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D777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51F40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F433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56D8D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6DEB0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814D1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1C02D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71F213CB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45D49DD6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5F43CFD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5ED213D1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8B7F21D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3CFEE12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AECF079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4FFBEE2A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C4F2C2B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45E2F09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C3F35B2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26D21E4A" w14:textId="0EECAEE2" w:rsidR="00C623BB" w:rsidRDefault="00C623BB">
      <w:pPr>
        <w:spacing w:after="160" w:line="259" w:lineRule="auto"/>
        <w:ind w:firstLine="0"/>
        <w:jc w:val="left"/>
      </w:pPr>
    </w:p>
    <w:p w14:paraId="295FFBA4" w14:textId="77777777" w:rsidR="00C623BB" w:rsidRDefault="00C623BB" w:rsidP="00C623BB">
      <w:pPr>
        <w:jc w:val="center"/>
      </w:pPr>
      <w:r>
        <w:lastRenderedPageBreak/>
        <w:t>ÖĞRENCİ STAJ DEFTERİ</w:t>
      </w:r>
    </w:p>
    <w:tbl>
      <w:tblPr>
        <w:tblStyle w:val="TableNormal"/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2"/>
        <w:gridCol w:w="3265"/>
        <w:gridCol w:w="3129"/>
      </w:tblGrid>
      <w:tr w:rsidR="00C623BB" w:rsidRPr="00C623BB" w14:paraId="5DC0E673" w14:textId="77777777" w:rsidTr="00080F9C">
        <w:trPr>
          <w:trHeight w:val="789"/>
        </w:trPr>
        <w:tc>
          <w:tcPr>
            <w:tcW w:w="9666" w:type="dxa"/>
            <w:gridSpan w:val="3"/>
            <w:tcBorders>
              <w:left w:val="dotted" w:sz="4" w:space="0" w:color="000000"/>
              <w:right w:val="dotted" w:sz="4" w:space="0" w:color="000000"/>
            </w:tcBorders>
          </w:tcPr>
          <w:p w14:paraId="78082C2A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Konusu ve Ana Hatları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</w:t>
            </w: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</w:t>
            </w:r>
          </w:p>
          <w:p w14:paraId="6C934BE1" w14:textId="77777777" w:rsid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color w:val="A6A6A6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1F641686" w14:textId="3C02CD1A" w:rsidR="00C623BB" w:rsidRPr="00C623BB" w:rsidRDefault="00C623BB" w:rsidP="00C623BB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30</w:t>
            </w:r>
            <w:r>
              <w:rPr>
                <w:rFonts w:ascii="Times New Roman" w:hAnsi="Times New Roman" w:cs="Times New Roman"/>
                <w:color w:val="A6A6A6"/>
                <w:sz w:val="18"/>
                <w:lang w:val="tr-TR"/>
              </w:rPr>
              <w:t>. Gün</w:t>
            </w:r>
          </w:p>
        </w:tc>
      </w:tr>
      <w:tr w:rsidR="00C623BB" w:rsidRPr="00C623BB" w14:paraId="0CDFF129" w14:textId="77777777" w:rsidTr="00080F9C">
        <w:trPr>
          <w:trHeight w:val="263"/>
        </w:trPr>
        <w:tc>
          <w:tcPr>
            <w:tcW w:w="9666" w:type="dxa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C55A677" w14:textId="77777777" w:rsidR="00C623BB" w:rsidRPr="00C623BB" w:rsidRDefault="00C623BB" w:rsidP="00080F9C">
            <w:pPr>
              <w:pStyle w:val="TableParagraph"/>
              <w:spacing w:line="219" w:lineRule="exact"/>
              <w:ind w:left="107"/>
              <w:rPr>
                <w:rFonts w:ascii="Times New Roman" w:hAnsi="Times New Roman" w:cs="Times New Roman"/>
                <w:sz w:val="18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Çalışmanın Yapıldığı Tarih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 xml:space="preserve">: … /… </w:t>
            </w:r>
            <w:r w:rsidRPr="00C623BB">
              <w:rPr>
                <w:rFonts w:ascii="Times New Roman" w:hAnsi="Times New Roman" w:cs="Times New Roman"/>
                <w:sz w:val="18"/>
                <w:lang w:val="tr-TR"/>
              </w:rPr>
              <w:t>/20</w:t>
            </w:r>
            <w:r>
              <w:rPr>
                <w:rFonts w:ascii="Times New Roman" w:hAnsi="Times New Roman" w:cs="Times New Roman"/>
                <w:sz w:val="18"/>
                <w:lang w:val="tr-TR"/>
              </w:rPr>
              <w:t>…</w:t>
            </w:r>
          </w:p>
        </w:tc>
      </w:tr>
      <w:tr w:rsidR="00C623BB" w:rsidRPr="00C623BB" w14:paraId="35DB876E" w14:textId="77777777" w:rsidTr="00080F9C">
        <w:trPr>
          <w:trHeight w:val="10897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63361C7" w14:textId="77777777" w:rsid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Çalışma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 xml:space="preserve">le </w:t>
            </w:r>
            <w:r>
              <w:rPr>
                <w:rFonts w:ascii="Times New Roman" w:hAnsi="Times New Roman" w:cs="Times New Roman"/>
                <w:sz w:val="24"/>
                <w:lang w:val="tr-TR"/>
              </w:rPr>
              <w:t>İl</w:t>
            </w:r>
            <w:r w:rsidRPr="00C623BB">
              <w:rPr>
                <w:rFonts w:ascii="Times New Roman" w:hAnsi="Times New Roman" w:cs="Times New Roman"/>
                <w:sz w:val="24"/>
                <w:lang w:val="tr-TR"/>
              </w:rPr>
              <w:t>gili Açıklamalar</w:t>
            </w:r>
          </w:p>
          <w:tbl>
            <w:tblPr>
              <w:tblStyle w:val="TableNormal"/>
              <w:tblW w:w="0" w:type="auto"/>
              <w:tblInd w:w="5" w:type="dxa"/>
              <w:tblBorders>
                <w:top w:val="dotted" w:sz="4" w:space="0" w:color="BEBEBE"/>
                <w:left w:val="dotted" w:sz="4" w:space="0" w:color="BEBEBE"/>
                <w:bottom w:val="dotted" w:sz="4" w:space="0" w:color="BEBEBE"/>
                <w:right w:val="dotted" w:sz="4" w:space="0" w:color="BEBEBE"/>
                <w:insideH w:val="dotted" w:sz="4" w:space="0" w:color="BEBEBE"/>
                <w:insideV w:val="dotted" w:sz="4" w:space="0" w:color="BEBEBE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6"/>
              <w:gridCol w:w="466"/>
              <w:gridCol w:w="464"/>
              <w:gridCol w:w="466"/>
              <w:gridCol w:w="467"/>
              <w:gridCol w:w="466"/>
              <w:gridCol w:w="464"/>
              <w:gridCol w:w="466"/>
              <w:gridCol w:w="466"/>
              <w:gridCol w:w="466"/>
              <w:gridCol w:w="463"/>
              <w:gridCol w:w="465"/>
              <w:gridCol w:w="465"/>
              <w:gridCol w:w="465"/>
              <w:gridCol w:w="463"/>
              <w:gridCol w:w="465"/>
              <w:gridCol w:w="465"/>
              <w:gridCol w:w="465"/>
              <w:gridCol w:w="463"/>
              <w:gridCol w:w="468"/>
            </w:tblGrid>
            <w:tr w:rsidR="00C623BB" w14:paraId="3D1CF36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C3AC5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B36C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F5E64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34DC8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A1150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41B1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432F4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D501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A1BF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430B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A1CAA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8CE86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FF2A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02879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117C9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8A773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B08F3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7B7B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46F8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2C93C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96306D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AB2A4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268A2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323E0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7174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58D25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EB96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2F869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E175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6F39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FF47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7655C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6882A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0C2D0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CD30C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798DA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0062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C396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D60E0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899C4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E2054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1B3ACFF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709ED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ECE6B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55BD6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2F3C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23065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5BC1E2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CDDF9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BBEE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A6EE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08AB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0AD90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D976F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58BC9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EBFBD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CD3CA9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41070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5B40B9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72D44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EB7EE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1145E6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3E3A380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50095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7E65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61A35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67423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07466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7C02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C72F3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ED27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0C98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38E5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4C5EA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CC15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6057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0927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C39A82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AF5E00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5A034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E1B2D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AF89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02BDF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F99CBE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5A842F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C1E01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61991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F2AB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19D40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8B7AB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93561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DA1D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DB40E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9507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35DB6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3B07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96E8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60B0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C6538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24002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B7A0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B8F73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9503C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63237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8065468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A3060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CF57A1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05874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C6BF8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5213B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6E41B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811F1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37077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A434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28685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DB89A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FCE7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A5990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192E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6191D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A076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2DD0C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52879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CC83A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88A2D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2B7555A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65E0F3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E92C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696463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5A95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D1E94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3E35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29E7E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79EE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1C808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ED64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B388C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37CC6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4CA40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26A2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B3A57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340A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F782F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C60D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03547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FCCE6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03A7B0B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E5202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B24F0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3360D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B120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54413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FAD8D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0291C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3ED3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94C37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BF02E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83D49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4AA1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21B9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E8CB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9CADD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B087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5DEC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3DFA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FBE9A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E3BB5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394603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5332BF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FA05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EBD32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B345A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28D6A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64086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47E02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127AD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A3CD5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AD48B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6FB1E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C38E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B3079E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DC08A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E81A74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FC35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CA4F0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E9C6B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1D57E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66D20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717EDAF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E3BE2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A5D6A7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CCA367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9847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10B26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3C2CF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3A12E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936BE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A07E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1364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9FD72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127CB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F4689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1BFF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D3102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C28E8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8636B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1CC5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FC74EB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C2373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0A99D43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C0638A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B73B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1631A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F6DA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62CC24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25D5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C6CAF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087E5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7E14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7D83C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D9F02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828A73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AA459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F920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966E4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5D20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A60AD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FBDD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5E5BC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5F2DA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700CBF2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2602D8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43F2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7BD39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15C96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8009E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DC3A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DAB73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56EE5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A5FDE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AEC21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FDB62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E5E3B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1926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FF8E86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AF8E8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A03EB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770A1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CB3E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82A3B3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72DE6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EDD09FB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49CBF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C5B5C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80B90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EBB43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610909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2B090B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AAD29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02E5A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D59F9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FD36A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CAF5A9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E3234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71BE6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462EC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2192BE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AB6C2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55F9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D5086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53FEE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0AED9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8D6A92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0D4C38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D5D76F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5AAD88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4156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38E6A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9963C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39BF75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6C42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14EAB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207A7F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C48C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3D7A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E9EFC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57E4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AEAEAC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3E8D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B5BF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77F04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E4A3D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125F9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5999699C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E23B5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E6826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82678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6E3C5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B2156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8EF23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923DD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FAB4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D8FC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6289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93D5D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2D5D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5F0D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84C3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E5C4B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C4DF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D100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9011C2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AA1375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5D5E4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FC79EE5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6D755E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ABE57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336B5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4CADE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5D226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1B1C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D21DA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B5417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29E2C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9149D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6E229D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D6D26A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F6FC76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E4291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ADDE4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8BC2A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5B642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C2202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FBAD5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7D9ECA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0ED339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8278A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FEB3D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EA246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6C7E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672E88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F2F0E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B39A3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D4E66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3B404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C2DD3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520B2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767F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71319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2D548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B42765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C33B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FC0320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B4D57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12EDC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DBF5A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F01D2B2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66E187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50D34E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6B264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4D19D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8935A7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80163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864B6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AA9CB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EEAE40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39EFE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DB630C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17A79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28555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02F0F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88124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D50BD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7431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9D6E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BB439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C0A37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058550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3FCD2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2832E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323614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FB39B8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0862D1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1FDAA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B77E7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20886A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C22603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DD172D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72ECA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91BF6E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0DBEA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FC6411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3BB03B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88960F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95998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D2A3C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85FF34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540509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784448F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37C2BD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4DB1E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51F5D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6274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F1D6A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69671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4928B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4FE8F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C2F8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D5A5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D4DFD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3F1DE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F660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D4F6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310606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4FCFA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DEDB6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9471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7E0E4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9AC06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628AC70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8470D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8D128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FA57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0ECA59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19952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F409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A18C2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2F14B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DD81F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74A3B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5E6A4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5157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79700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6F731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438C3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AC80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4BC8A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07AA5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11EEB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0A405F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5660CC3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0102C4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23DB0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39B77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E566C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4489FA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C4E3C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0832D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367224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69AEF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D2EB0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68FECD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7E11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167DA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8373B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9F511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9A598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0E4DF6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75B12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BE3F5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343A6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0732614B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70454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C28C8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39323C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ECFAE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05439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32BA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73681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06889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2B302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87821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A02A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27A2F7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47B63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9FA1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30A61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4015A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58B9AF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C57D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E7CD8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3694D8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78D64B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32CB2E8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7C582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F2A94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FA01A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C2352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2C053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DD211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EE372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B57D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9E49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27239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315AC5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18227B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93AF06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5254D2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0C96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502DA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975A2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0E657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FADBF3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1422E2F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765DA21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121000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6A0A46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72DA4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1CFAA74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EFA5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2B8C2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503D8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FA794B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B01C6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E30385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AEE12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A441C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217B7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2DFC5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DB0AE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E257C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F3501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7F8B7B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2518BE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B9B72A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22F29E2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0A96F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F18B9E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A08AE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3FD1A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FF274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3708FB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04724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4483A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208416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1C0E6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0475DD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CE6D8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0D25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66F3D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4A2BAA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DEDF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E1FB5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17F661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F7D791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315830C8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58A17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DB3A71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01F17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3C7B9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03126F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B01A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7014B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7BCE7C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5135DB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2FEC1F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26513E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ABA3F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61346F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C9599D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23BA4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52187D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265A47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06437A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FB735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27C9B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4C034B6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1F5442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93534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74EF2D2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A400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2CC5EEC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40671DF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4EF571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390AAE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69C56FC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65D69A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58AAEF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0A0C4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2A6C2B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289EA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2FEEB9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4411E7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13BE37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719284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1CE5AFC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32954D3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6EEE6F97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7CB2FC0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97AED6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BF1B0D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21981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279BCF8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F7620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11C9BBE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33A21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824E9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B2442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90D69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283608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519ED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EB3BA9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00AEAD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E0BA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16E5C7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1DD744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7C2B3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35D57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C46373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C3BF3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E677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E7055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67BBE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145920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A5319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2108CE7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E51ED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5DE059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18A1F2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2AD9906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7784AD1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7F0EDC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0DF10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88938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598C9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D72D1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D5228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39AC34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234154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E133384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CC0BA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8B90C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E28DCE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0AEAA3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7C59B5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52E5F0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A58085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E44C87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2FCAAB4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D18E7E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F857C7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0F0471C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88E31B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2152EF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1B68C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133E7F8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FAEC22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E5BD5F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342B75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0237B4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57DB972B" w14:textId="77777777" w:rsidTr="00080F9C">
              <w:trPr>
                <w:trHeight w:val="271"/>
              </w:trPr>
              <w:tc>
                <w:tcPr>
                  <w:tcW w:w="466" w:type="dxa"/>
                </w:tcPr>
                <w:p w14:paraId="31AC133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16A01A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ACECB0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5061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78BD2D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83CE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378EC3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AF5C44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4177980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40F51D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C3085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723885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9311A0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BC0B53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AF4F9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2302CA5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19B0B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9E3EE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5ADF90C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4DC349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48820E64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1E4339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4044D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042057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7CF0F9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0D96B62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D5DD6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C9B112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3EDFE7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C486B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140D9A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FEB7B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7EF581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41346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2965F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4DC9501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F12381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8FE3A2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C0A7AD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91716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55D431A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15752F39" w14:textId="77777777" w:rsidTr="00080F9C">
              <w:trPr>
                <w:trHeight w:val="268"/>
              </w:trPr>
              <w:tc>
                <w:tcPr>
                  <w:tcW w:w="466" w:type="dxa"/>
                </w:tcPr>
                <w:p w14:paraId="406EDE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86196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52DA455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AA20C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7" w:type="dxa"/>
                </w:tcPr>
                <w:p w14:paraId="55B3DC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0158B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4" w:type="dxa"/>
                </w:tcPr>
                <w:p w14:paraId="05973CD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1606134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021F028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6" w:type="dxa"/>
                </w:tcPr>
                <w:p w14:paraId="7AAFFC0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4C64B1B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4E01F5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C2393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3BE2292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6E527F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6E03C75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2202959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5" w:type="dxa"/>
                </w:tcPr>
                <w:p w14:paraId="5831A4F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3" w:type="dxa"/>
                </w:tcPr>
                <w:p w14:paraId="03933D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  <w:tc>
                <w:tcPr>
                  <w:tcW w:w="468" w:type="dxa"/>
                </w:tcPr>
                <w:p w14:paraId="42A3801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18"/>
                    </w:rPr>
                  </w:pPr>
                </w:p>
              </w:tc>
            </w:tr>
            <w:tr w:rsidR="00C623BB" w14:paraId="4D032DC5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4BA15AC6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82439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0B2EFC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1BA5A37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3C7D2E4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66158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C55399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C8FCD6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3C8611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421D8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87494C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B7C2EA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6164B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04A2D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8B22B0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62A3F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DE4504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E7949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13B7F6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62936E8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2B55EE3A" w14:textId="77777777" w:rsidTr="00080F9C">
              <w:trPr>
                <w:trHeight w:val="270"/>
              </w:trPr>
              <w:tc>
                <w:tcPr>
                  <w:tcW w:w="466" w:type="dxa"/>
                </w:tcPr>
                <w:p w14:paraId="0DFFBAE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6B11B3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736CC4E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ECB6C53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D0776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2678D1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99BB9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7624009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37F48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3ACBE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3506BEB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ECF84A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A21563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BF5110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39B61A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AFF4121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D725E90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67A2906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628AB44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7E33FBF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  <w:tr w:rsidR="00C623BB" w14:paraId="75C2DFCF" w14:textId="77777777" w:rsidTr="00080F9C">
              <w:trPr>
                <w:trHeight w:val="290"/>
              </w:trPr>
              <w:tc>
                <w:tcPr>
                  <w:tcW w:w="466" w:type="dxa"/>
                </w:tcPr>
                <w:p w14:paraId="1AA0E33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293A6F8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41D57C1D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360737DB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7" w:type="dxa"/>
                </w:tcPr>
                <w:p w14:paraId="4DF6A5CC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0A4369C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4" w:type="dxa"/>
                </w:tcPr>
                <w:p w14:paraId="573D31D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1ADA9F8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5E5E7705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6" w:type="dxa"/>
                </w:tcPr>
                <w:p w14:paraId="6908D22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127426F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D07E664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031E4C32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3C5DC0A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73B5949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18139E8F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43B6A519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5" w:type="dxa"/>
                </w:tcPr>
                <w:p w14:paraId="50E87F0E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3" w:type="dxa"/>
                </w:tcPr>
                <w:p w14:paraId="025F272A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  <w:tc>
                <w:tcPr>
                  <w:tcW w:w="468" w:type="dxa"/>
                </w:tcPr>
                <w:p w14:paraId="176E1907" w14:textId="77777777" w:rsidR="00C623BB" w:rsidRDefault="00C623BB" w:rsidP="00080F9C">
                  <w:pPr>
                    <w:pStyle w:val="TableParagraph"/>
                    <w:rPr>
                      <w:rFonts w:ascii="Times New Roman"/>
                      <w:sz w:val="20"/>
                    </w:rPr>
                  </w:pPr>
                </w:p>
              </w:tc>
            </w:tr>
          </w:tbl>
          <w:p w14:paraId="5010F6DE" w14:textId="77777777" w:rsidR="00C623BB" w:rsidRPr="00C623BB" w:rsidRDefault="00C623BB" w:rsidP="00080F9C">
            <w:pPr>
              <w:pStyle w:val="TableParagraph"/>
              <w:spacing w:line="265" w:lineRule="exact"/>
              <w:ind w:left="10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C623BB" w:rsidRPr="00C623BB" w14:paraId="607CF80E" w14:textId="77777777" w:rsidTr="00080F9C">
        <w:trPr>
          <w:trHeight w:val="393"/>
        </w:trPr>
        <w:tc>
          <w:tcPr>
            <w:tcW w:w="9666" w:type="dxa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1E74633" w14:textId="77777777" w:rsidR="00C623BB" w:rsidRPr="00C623BB" w:rsidRDefault="00C623BB" w:rsidP="00080F9C">
            <w:pPr>
              <w:pStyle w:val="TableParagraph"/>
              <w:spacing w:before="38"/>
              <w:jc w:val="center"/>
              <w:rPr>
                <w:rFonts w:ascii="Times New Roman" w:hAnsi="Times New Roman" w:cs="Times New Roman"/>
                <w:b/>
                <w:sz w:val="26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6"/>
                <w:lang w:val="tr-TR"/>
              </w:rPr>
              <w:t>TASDİK EDEN YETKİLİNİN</w:t>
            </w:r>
          </w:p>
        </w:tc>
      </w:tr>
      <w:tr w:rsidR="00C623BB" w:rsidRPr="00C623BB" w14:paraId="3E2E5701" w14:textId="77777777" w:rsidTr="00080F9C">
        <w:trPr>
          <w:trHeight w:val="292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5450FA5" w14:textId="77777777" w:rsidR="00C623BB" w:rsidRPr="00C623BB" w:rsidRDefault="00C623BB" w:rsidP="00080F9C">
            <w:pPr>
              <w:pStyle w:val="TableParagraph"/>
              <w:spacing w:line="272" w:lineRule="exact"/>
              <w:ind w:left="998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ADI VE SOYADI</w:t>
            </w: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5760F9F" w14:textId="77777777" w:rsidR="00C623BB" w:rsidRPr="00C623BB" w:rsidRDefault="00C623BB" w:rsidP="00080F9C">
            <w:pPr>
              <w:pStyle w:val="TableParagraph"/>
              <w:spacing w:line="272" w:lineRule="exact"/>
              <w:ind w:left="813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sz w:val="24"/>
                <w:lang w:val="tr-TR"/>
              </w:rPr>
              <w:t>GÖREVİ- UNVANI</w:t>
            </w: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D422912" w14:textId="77777777" w:rsidR="00C623BB" w:rsidRPr="00C623BB" w:rsidRDefault="00C623BB" w:rsidP="00080F9C">
            <w:pPr>
              <w:pStyle w:val="TableParagraph"/>
              <w:spacing w:line="265" w:lineRule="exact"/>
              <w:ind w:left="882"/>
              <w:rPr>
                <w:rFonts w:ascii="Times New Roman" w:hAnsi="Times New Roman" w:cs="Times New Roman"/>
                <w:b/>
                <w:lang w:val="tr-TR"/>
              </w:rPr>
            </w:pPr>
            <w:r w:rsidRPr="00C623BB">
              <w:rPr>
                <w:rFonts w:ascii="Times New Roman" w:hAnsi="Times New Roman" w:cs="Times New Roman"/>
                <w:b/>
                <w:lang w:val="tr-TR"/>
              </w:rPr>
              <w:t>İMZA- MÜHUR</w:t>
            </w:r>
          </w:p>
        </w:tc>
      </w:tr>
      <w:tr w:rsidR="00C623BB" w:rsidRPr="00C623BB" w14:paraId="6B54C400" w14:textId="77777777" w:rsidTr="00080F9C">
        <w:trPr>
          <w:trHeight w:val="688"/>
        </w:trPr>
        <w:tc>
          <w:tcPr>
            <w:tcW w:w="327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2CC9570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265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D8D9585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  <w:tc>
          <w:tcPr>
            <w:tcW w:w="31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BADF31F" w14:textId="77777777" w:rsidR="00C623BB" w:rsidRPr="00C623BB" w:rsidRDefault="00C623BB" w:rsidP="00080F9C">
            <w:pPr>
              <w:pStyle w:val="TableParagraph"/>
              <w:rPr>
                <w:rFonts w:ascii="Times New Roman" w:hAnsi="Times New Roman" w:cs="Times New Roman"/>
                <w:sz w:val="20"/>
                <w:lang w:val="tr-TR"/>
              </w:rPr>
            </w:pPr>
          </w:p>
        </w:tc>
      </w:tr>
    </w:tbl>
    <w:p w14:paraId="28FDBD9D" w14:textId="77777777" w:rsidR="00C623BB" w:rsidRDefault="00C623BB">
      <w:pPr>
        <w:spacing w:after="160" w:line="259" w:lineRule="auto"/>
        <w:ind w:firstLine="0"/>
        <w:jc w:val="left"/>
      </w:pPr>
    </w:p>
    <w:sectPr w:rsidR="00C623BB" w:rsidSect="00C623B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91F3F8" w14:textId="77777777" w:rsidR="00144365" w:rsidRDefault="00144365" w:rsidP="00C623BB">
      <w:pPr>
        <w:spacing w:after="0" w:line="240" w:lineRule="auto"/>
      </w:pPr>
      <w:r>
        <w:separator/>
      </w:r>
    </w:p>
  </w:endnote>
  <w:endnote w:type="continuationSeparator" w:id="0">
    <w:p w14:paraId="00FFBFA4" w14:textId="77777777" w:rsidR="00144365" w:rsidRDefault="00144365" w:rsidP="00C623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9F9161" w14:textId="77777777" w:rsidR="00C623BB" w:rsidRDefault="00C623B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35665646"/>
      <w:docPartObj>
        <w:docPartGallery w:val="Page Numbers (Bottom of Page)"/>
        <w:docPartUnique/>
      </w:docPartObj>
    </w:sdtPr>
    <w:sdtContent>
      <w:p w14:paraId="4AF0E479" w14:textId="59D23A88" w:rsidR="00C623BB" w:rsidRDefault="00C623BB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EAFCAA1" w14:textId="77777777" w:rsidR="00C623BB" w:rsidRDefault="00C623BB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22016" w14:textId="77777777" w:rsidR="00C623BB" w:rsidRDefault="00C623B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D482BD" w14:textId="77777777" w:rsidR="00144365" w:rsidRDefault="00144365" w:rsidP="00C623BB">
      <w:pPr>
        <w:spacing w:after="0" w:line="240" w:lineRule="auto"/>
      </w:pPr>
      <w:r>
        <w:separator/>
      </w:r>
    </w:p>
  </w:footnote>
  <w:footnote w:type="continuationSeparator" w:id="0">
    <w:p w14:paraId="5F1AFD8F" w14:textId="77777777" w:rsidR="00144365" w:rsidRDefault="00144365" w:rsidP="00C623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573255" w14:textId="5EBFDC68" w:rsidR="00C623BB" w:rsidRDefault="00C623BB">
    <w:pPr>
      <w:pStyle w:val="stBilgi"/>
    </w:pPr>
    <w:r>
      <w:rPr>
        <w:noProof/>
      </w:rPr>
      <w:pict w14:anchorId="017763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48909251" o:spid="_x0000_s2050" type="#_x0000_t75" style="position:absolute;left:0;text-align:left;margin-left:0;margin-top:0;width:523.1pt;height:109.3pt;z-index:-251657216;mso-position-horizontal:center;mso-position-horizontal-relative:margin;mso-position-vertical:center;mso-position-vertical-relative:margin" o:allowincell="f">
          <v:imagedata r:id="rId1" o:title="İspir Hamza Polat Meslek Yüksekokulu-04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35FF4A" w14:textId="5C3366B9" w:rsidR="00C623BB" w:rsidRDefault="00C623BB">
    <w:pPr>
      <w:pStyle w:val="stBilgi"/>
    </w:pPr>
    <w:r>
      <w:rPr>
        <w:noProof/>
      </w:rPr>
      <w:pict w14:anchorId="3AF8B8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48909252" o:spid="_x0000_s2051" type="#_x0000_t75" style="position:absolute;left:0;text-align:left;margin-left:0;margin-top:0;width:523.1pt;height:109.3pt;z-index:-251656192;mso-position-horizontal:center;mso-position-horizontal-relative:margin;mso-position-vertical:center;mso-position-vertical-relative:margin" o:allowincell="f">
          <v:imagedata r:id="rId1" o:title="İspir Hamza Polat Meslek Yüksekokulu-04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0D2A8" w14:textId="3575A35D" w:rsidR="00C623BB" w:rsidRDefault="00C623BB">
    <w:pPr>
      <w:pStyle w:val="stBilgi"/>
    </w:pPr>
    <w:r>
      <w:rPr>
        <w:noProof/>
      </w:rPr>
      <w:pict w14:anchorId="7D09098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48909250" o:spid="_x0000_s2049" type="#_x0000_t75" style="position:absolute;left:0;text-align:left;margin-left:0;margin-top:0;width:523.1pt;height:109.3pt;z-index:-251658240;mso-position-horizontal:center;mso-position-horizontal-relative:margin;mso-position-vertical:center;mso-position-vertical-relative:margin" o:allowincell="f">
          <v:imagedata r:id="rId1" o:title="İspir Hamza Polat Meslek Yüksekokulu-04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Mbc0NTSxtDQHIiUdpeDU4uLM/DyQAsNaAEEOf3IsAAAA"/>
  </w:docVars>
  <w:rsids>
    <w:rsidRoot w:val="00D24046"/>
    <w:rsid w:val="00144365"/>
    <w:rsid w:val="00265E60"/>
    <w:rsid w:val="003541BA"/>
    <w:rsid w:val="0049596B"/>
    <w:rsid w:val="00604264"/>
    <w:rsid w:val="00703A70"/>
    <w:rsid w:val="007E3AA8"/>
    <w:rsid w:val="009327FE"/>
    <w:rsid w:val="00C623BB"/>
    <w:rsid w:val="00D24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F3C4521"/>
  <w14:defaultImageDpi w14:val="330"/>
  <w15:chartTrackingRefBased/>
  <w15:docId w15:val="{DC770AC3-68FB-46C8-8706-B80171736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41BA"/>
    <w:pPr>
      <w:spacing w:after="12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3541BA"/>
    <w:pPr>
      <w:keepNext/>
      <w:keepLines/>
      <w:spacing w:before="360" w:after="240"/>
      <w:outlineLvl w:val="0"/>
    </w:pPr>
    <w:rPr>
      <w:rFonts w:eastAsiaTheme="majorEastAsia" w:cstheme="majorBidi"/>
      <w:b/>
      <w:caps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3541BA"/>
    <w:pPr>
      <w:keepNext/>
      <w:keepLines/>
      <w:spacing w:before="360" w:after="240"/>
      <w:outlineLvl w:val="1"/>
    </w:pPr>
    <w:rPr>
      <w:rFonts w:eastAsiaTheme="majorEastAsia" w:cstheme="majorBidi"/>
      <w:b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703A70"/>
    <w:pPr>
      <w:spacing w:after="0" w:line="240" w:lineRule="auto"/>
      <w:jc w:val="both"/>
    </w:pPr>
    <w:rPr>
      <w:rFonts w:ascii="Times New Roman" w:hAnsi="Times New Roman" w:cs="Times New Roman"/>
      <w:sz w:val="18"/>
      <w:szCs w:val="18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3541BA"/>
    <w:rPr>
      <w:rFonts w:ascii="Times New Roman" w:eastAsiaTheme="majorEastAsia" w:hAnsi="Times New Roman" w:cstheme="majorBidi"/>
      <w:b/>
      <w:caps/>
      <w:sz w:val="24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3541BA"/>
    <w:rPr>
      <w:rFonts w:ascii="Times New Roman" w:eastAsiaTheme="majorEastAsia" w:hAnsi="Times New Roman" w:cstheme="majorBidi"/>
      <w:b/>
      <w:sz w:val="24"/>
      <w:szCs w:val="26"/>
    </w:rPr>
  </w:style>
  <w:style w:type="paragraph" w:styleId="GvdeMetni">
    <w:name w:val="Body Text"/>
    <w:basedOn w:val="Normal"/>
    <w:link w:val="GvdeMetniChar"/>
    <w:uiPriority w:val="1"/>
    <w:qFormat/>
    <w:rsid w:val="00C623BB"/>
    <w:pPr>
      <w:widowControl w:val="0"/>
      <w:autoSpaceDE w:val="0"/>
      <w:autoSpaceDN w:val="0"/>
      <w:spacing w:after="0" w:line="240" w:lineRule="auto"/>
      <w:ind w:firstLine="0"/>
      <w:jc w:val="left"/>
    </w:pPr>
    <w:rPr>
      <w:rFonts w:ascii="Calibri" w:eastAsia="Calibri" w:hAnsi="Calibri" w:cs="Calibri"/>
      <w:sz w:val="20"/>
      <w:szCs w:val="20"/>
    </w:rPr>
  </w:style>
  <w:style w:type="character" w:customStyle="1" w:styleId="GvdeMetniChar">
    <w:name w:val="Gövde Metni Char"/>
    <w:basedOn w:val="VarsaylanParagrafYazTipi"/>
    <w:link w:val="GvdeMetni"/>
    <w:uiPriority w:val="1"/>
    <w:rsid w:val="00C623BB"/>
    <w:rPr>
      <w:rFonts w:ascii="Calibri" w:eastAsia="Calibri" w:hAnsi="Calibri" w:cs="Calibri"/>
      <w:sz w:val="20"/>
      <w:szCs w:val="20"/>
    </w:rPr>
  </w:style>
  <w:style w:type="table" w:customStyle="1" w:styleId="TableNormal">
    <w:name w:val="Table Normal"/>
    <w:uiPriority w:val="2"/>
    <w:semiHidden/>
    <w:unhideWhenUsed/>
    <w:qFormat/>
    <w:rsid w:val="00C623BB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623BB"/>
    <w:pPr>
      <w:widowControl w:val="0"/>
      <w:autoSpaceDE w:val="0"/>
      <w:autoSpaceDN w:val="0"/>
      <w:spacing w:after="0" w:line="240" w:lineRule="auto"/>
      <w:ind w:firstLine="0"/>
      <w:jc w:val="left"/>
    </w:pPr>
    <w:rPr>
      <w:rFonts w:ascii="Calibri" w:eastAsia="Calibri" w:hAnsi="Calibri" w:cs="Calibri"/>
      <w:sz w:val="22"/>
    </w:rPr>
  </w:style>
  <w:style w:type="paragraph" w:styleId="stBilgi">
    <w:name w:val="header"/>
    <w:basedOn w:val="Normal"/>
    <w:link w:val="stBilgiChar"/>
    <w:uiPriority w:val="99"/>
    <w:unhideWhenUsed/>
    <w:rsid w:val="00C623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623BB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C623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623BB"/>
    <w:rPr>
      <w:rFonts w:ascii="Times New Roman" w:hAnsi="Times New Roman"/>
      <w:sz w:val="24"/>
    </w:rPr>
  </w:style>
  <w:style w:type="table" w:styleId="TabloKlavuzu">
    <w:name w:val="Table Grid"/>
    <w:basedOn w:val="NormalTablo"/>
    <w:uiPriority w:val="39"/>
    <w:rsid w:val="00C623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3</Pages>
  <Words>5627</Words>
  <Characters>32079</Characters>
  <Application>Microsoft Office Word</Application>
  <DocSecurity>0</DocSecurity>
  <Lines>267</Lines>
  <Paragraphs>7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RE HARORLI</dc:creator>
  <cp:keywords/>
  <dc:description/>
  <cp:lastModifiedBy>EMRE HARORLI</cp:lastModifiedBy>
  <cp:revision>2</cp:revision>
  <dcterms:created xsi:type="dcterms:W3CDTF">2021-04-23T11:41:00Z</dcterms:created>
  <dcterms:modified xsi:type="dcterms:W3CDTF">2021-04-23T11:41:00Z</dcterms:modified>
</cp:coreProperties>
</file>